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03B859" w14:textId="77777777" w:rsidR="0095663A" w:rsidRPr="009853DD" w:rsidRDefault="0095663A" w:rsidP="000F0778">
      <w:pPr>
        <w:rPr>
          <w:rFonts w:ascii="Arial" w:hAnsi="Arial" w:cs="Arial"/>
          <w:sz w:val="18"/>
        </w:rPr>
      </w:pPr>
    </w:p>
    <w:p w14:paraId="7CC418A7" w14:textId="77777777" w:rsidR="00F955F8" w:rsidRPr="009853DD" w:rsidRDefault="0095663A" w:rsidP="00F955F8">
      <w:pPr>
        <w:pStyle w:val="berschrift4"/>
        <w:ind w:hanging="567"/>
        <w:rPr>
          <w:rFonts w:ascii="Arial" w:hAnsi="Arial" w:cs="Arial"/>
          <w:b/>
          <w:szCs w:val="22"/>
        </w:rPr>
      </w:pPr>
      <w:r w:rsidRPr="009853DD">
        <w:rPr>
          <w:rFonts w:ascii="Arial" w:hAnsi="Arial" w:cs="Arial"/>
          <w:b/>
          <w:color w:val="FFFFFF"/>
          <w:szCs w:val="22"/>
          <w:shd w:val="clear" w:color="auto" w:fill="999999"/>
        </w:rPr>
        <w:t xml:space="preserve">   </w:t>
      </w:r>
      <w:r w:rsidR="00F955F8" w:rsidRPr="009853DD">
        <w:rPr>
          <w:rFonts w:ascii="Arial" w:hAnsi="Arial" w:cs="Arial"/>
          <w:b/>
          <w:color w:val="FFFFFF"/>
          <w:szCs w:val="22"/>
          <w:shd w:val="clear" w:color="auto" w:fill="999999"/>
        </w:rPr>
        <w:t xml:space="preserve">1 </w:t>
      </w:r>
      <w:r w:rsidR="00F955F8" w:rsidRPr="009853DD">
        <w:rPr>
          <w:rFonts w:ascii="Arial" w:hAnsi="Arial" w:cs="Arial"/>
          <w:b/>
          <w:szCs w:val="22"/>
          <w:shd w:val="clear" w:color="auto" w:fill="999999"/>
        </w:rPr>
        <w:t xml:space="preserve">  </w:t>
      </w:r>
      <w:r w:rsidR="00F955F8" w:rsidRPr="009853DD">
        <w:rPr>
          <w:rFonts w:ascii="Arial" w:hAnsi="Arial" w:cs="Arial"/>
          <w:b/>
          <w:szCs w:val="22"/>
        </w:rPr>
        <w:tab/>
      </w:r>
      <w:r w:rsidR="00B80774" w:rsidRPr="009853DD">
        <w:rPr>
          <w:rFonts w:ascii="Arial" w:hAnsi="Arial" w:cs="Arial"/>
          <w:b/>
          <w:szCs w:val="22"/>
        </w:rPr>
        <w:t xml:space="preserve">a) </w:t>
      </w:r>
      <w:r w:rsidR="00F955F8" w:rsidRPr="009853DD">
        <w:rPr>
          <w:rFonts w:ascii="Arial" w:hAnsi="Arial" w:cs="Arial"/>
          <w:b/>
          <w:sz w:val="22"/>
          <w:szCs w:val="23"/>
        </w:rPr>
        <w:t xml:space="preserve">Listening: </w:t>
      </w:r>
      <w:r w:rsidR="001B2F9D" w:rsidRPr="009853DD">
        <w:rPr>
          <w:rFonts w:ascii="Arial" w:eastAsia="MS Mincho" w:hAnsi="Arial" w:cs="Arial"/>
          <w:b/>
          <w:color w:val="auto"/>
          <w:sz w:val="22"/>
          <w:szCs w:val="23"/>
          <w:lang w:val="en-US"/>
        </w:rPr>
        <w:t xml:space="preserve">My </w:t>
      </w:r>
      <w:proofErr w:type="spellStart"/>
      <w:r w:rsidR="001B2F9D" w:rsidRPr="009853DD">
        <w:rPr>
          <w:rFonts w:ascii="Arial" w:eastAsia="MS Mincho" w:hAnsi="Arial" w:cs="Arial"/>
          <w:b/>
          <w:color w:val="auto"/>
          <w:sz w:val="22"/>
          <w:szCs w:val="23"/>
          <w:lang w:val="en-US"/>
        </w:rPr>
        <w:t>favourite</w:t>
      </w:r>
      <w:proofErr w:type="spellEnd"/>
      <w:r w:rsidR="001B2F9D" w:rsidRPr="009853DD">
        <w:rPr>
          <w:rFonts w:ascii="Arial" w:eastAsia="MS Mincho" w:hAnsi="Arial" w:cs="Arial"/>
          <w:b/>
          <w:color w:val="auto"/>
          <w:sz w:val="22"/>
          <w:szCs w:val="23"/>
          <w:lang w:val="en-US"/>
        </w:rPr>
        <w:t xml:space="preserve"> sport</w:t>
      </w:r>
    </w:p>
    <w:p w14:paraId="09F2B548" w14:textId="77777777" w:rsidR="00F955F8" w:rsidRPr="009853DD" w:rsidRDefault="00F955F8" w:rsidP="00F955F8">
      <w:pPr>
        <w:tabs>
          <w:tab w:val="left" w:pos="6285"/>
        </w:tabs>
        <w:autoSpaceDE w:val="0"/>
        <w:autoSpaceDN w:val="0"/>
        <w:adjustRightInd w:val="0"/>
        <w:rPr>
          <w:rFonts w:ascii="Arial" w:hAnsi="Arial" w:cs="Arial"/>
          <w:i/>
          <w:iCs/>
          <w:szCs w:val="22"/>
        </w:rPr>
      </w:pPr>
      <w:r w:rsidRPr="009853DD">
        <w:rPr>
          <w:rFonts w:ascii="Arial" w:hAnsi="Arial" w:cs="Arial"/>
          <w:i/>
          <w:iCs/>
          <w:szCs w:val="22"/>
        </w:rPr>
        <w:t xml:space="preserve"> </w:t>
      </w:r>
      <w:r w:rsidRPr="009853DD">
        <w:rPr>
          <w:rFonts w:ascii="Arial" w:hAnsi="Arial" w:cs="Arial"/>
          <w:i/>
          <w:iCs/>
          <w:szCs w:val="22"/>
        </w:rPr>
        <w:tab/>
      </w:r>
    </w:p>
    <w:p w14:paraId="3F215350" w14:textId="77777777" w:rsidR="001B2F9D" w:rsidRPr="009853DD" w:rsidRDefault="001B2F9D" w:rsidP="001B2F9D">
      <w:pPr>
        <w:autoSpaceDE w:val="0"/>
        <w:autoSpaceDN w:val="0"/>
        <w:adjustRightInd w:val="0"/>
        <w:rPr>
          <w:rFonts w:ascii="Arial" w:hAnsi="Arial" w:cs="Arial"/>
          <w:b/>
          <w:szCs w:val="22"/>
        </w:rPr>
      </w:pPr>
      <w:r w:rsidRPr="009853DD">
        <w:rPr>
          <w:rFonts w:ascii="Arial" w:hAnsi="Arial" w:cs="Arial"/>
          <w:b/>
          <w:szCs w:val="22"/>
        </w:rPr>
        <w:t xml:space="preserve"> Listen and tick</w:t>
      </w:r>
      <w:r w:rsidRPr="009853DD">
        <w:rPr>
          <w:rFonts w:ascii="Arial" w:hAnsi="Arial" w:cs="Arial"/>
          <w:b/>
          <w:color w:val="548DD4" w:themeColor="text2" w:themeTint="99"/>
          <w:szCs w:val="22"/>
        </w:rPr>
        <w:t xml:space="preserve"> </w:t>
      </w:r>
      <w:r w:rsidRPr="009853DD">
        <w:rPr>
          <w:rFonts w:ascii="Arial" w:hAnsi="Arial" w:cs="Arial"/>
          <w:b/>
          <w:szCs w:val="22"/>
        </w:rPr>
        <w:t>T (= true) or F (= false). (Tracks 27-32)</w:t>
      </w:r>
      <w:r w:rsidRPr="009853DD">
        <w:rPr>
          <w:rFonts w:ascii="Arial" w:hAnsi="Arial" w:cs="Arial"/>
          <w:b/>
          <w:szCs w:val="22"/>
        </w:rPr>
        <w:tab/>
      </w:r>
      <w:r w:rsidRPr="009853DD">
        <w:rPr>
          <w:rFonts w:ascii="Arial" w:hAnsi="Arial" w:cs="Arial"/>
          <w:b/>
          <w:szCs w:val="22"/>
        </w:rPr>
        <w:tab/>
      </w:r>
      <w:r w:rsidRPr="009853DD">
        <w:rPr>
          <w:rFonts w:ascii="Arial" w:hAnsi="Arial" w:cs="Arial"/>
          <w:b/>
          <w:szCs w:val="22"/>
        </w:rPr>
        <w:tab/>
      </w:r>
      <w:r w:rsidRPr="009853DD">
        <w:rPr>
          <w:rFonts w:ascii="Arial" w:hAnsi="Arial" w:cs="Arial"/>
          <w:b/>
          <w:szCs w:val="22"/>
        </w:rPr>
        <w:tab/>
      </w:r>
      <w:r w:rsidR="00B80774" w:rsidRPr="009853DD">
        <w:rPr>
          <w:rFonts w:ascii="Arial" w:hAnsi="Arial" w:cs="Arial"/>
          <w:szCs w:val="22"/>
        </w:rPr>
        <w:t>8P</w:t>
      </w:r>
    </w:p>
    <w:tbl>
      <w:tblPr>
        <w:tblW w:w="49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</w:tblCellMar>
        <w:tblLook w:val="00A0" w:firstRow="1" w:lastRow="0" w:firstColumn="1" w:lastColumn="0" w:noHBand="0" w:noVBand="0"/>
      </w:tblPr>
      <w:tblGrid>
        <w:gridCol w:w="7379"/>
        <w:gridCol w:w="464"/>
        <w:gridCol w:w="182"/>
        <w:gridCol w:w="470"/>
      </w:tblGrid>
      <w:tr w:rsidR="001B2F9D" w:rsidRPr="009853DD" w14:paraId="69C4750C" w14:textId="77777777" w:rsidTr="001C4F9B">
        <w:trPr>
          <w:trHeight w:val="369"/>
        </w:trPr>
        <w:tc>
          <w:tcPr>
            <w:tcW w:w="79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7C85FAD3" w14:textId="77777777" w:rsidR="001B2F9D" w:rsidRPr="009853DD" w:rsidRDefault="001B2F9D" w:rsidP="001C4F9B">
            <w:pPr>
              <w:spacing w:line="276" w:lineRule="auto"/>
              <w:rPr>
                <w:rFonts w:eastAsia="Arial" w:cs="Arial"/>
                <w:color w:val="231F20"/>
                <w:sz w:val="18"/>
              </w:rPr>
            </w:pPr>
          </w:p>
        </w:tc>
        <w:tc>
          <w:tcPr>
            <w:tcW w:w="496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F47DE5" w14:textId="77777777" w:rsidR="001B2F9D" w:rsidRPr="009853DD" w:rsidRDefault="001B2F9D" w:rsidP="001C4F9B">
            <w:pPr>
              <w:pStyle w:val="05aArbeitsanweisungmitAufz"/>
              <w:jc w:val="center"/>
              <w:rPr>
                <w:rFonts w:ascii="Arial" w:hAnsi="Arial" w:cs="Arial"/>
                <w:b/>
                <w:sz w:val="18"/>
                <w:szCs w:val="20"/>
                <w:lang w:val="en-GB" w:eastAsia="de-AT"/>
              </w:rPr>
            </w:pPr>
            <w:r w:rsidRPr="009853DD">
              <w:rPr>
                <w:rFonts w:ascii="Arial" w:hAnsi="Arial" w:cs="Arial"/>
                <w:b/>
                <w:sz w:val="18"/>
                <w:szCs w:val="20"/>
                <w:lang w:val="en-GB" w:eastAsia="de-AT"/>
              </w:rPr>
              <w:t>T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E7CCD" w14:textId="77777777" w:rsidR="001B2F9D" w:rsidRPr="009853DD" w:rsidRDefault="001B2F9D" w:rsidP="001C4F9B">
            <w:pPr>
              <w:pStyle w:val="05aArbeitsanweisungmitAufz"/>
              <w:jc w:val="center"/>
              <w:rPr>
                <w:sz w:val="20"/>
                <w:lang w:val="en-GB" w:eastAsia="de-AT"/>
              </w:rPr>
            </w:pPr>
          </w:p>
        </w:tc>
        <w:tc>
          <w:tcPr>
            <w:tcW w:w="49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556B0AC" w14:textId="77777777" w:rsidR="001B2F9D" w:rsidRPr="009853DD" w:rsidRDefault="001B2F9D" w:rsidP="001C4F9B">
            <w:pPr>
              <w:pStyle w:val="05aArbeitsanweisungmitAufz"/>
              <w:jc w:val="center"/>
              <w:rPr>
                <w:rFonts w:ascii="Arial" w:hAnsi="Arial" w:cs="Arial"/>
                <w:b/>
                <w:sz w:val="18"/>
                <w:szCs w:val="20"/>
                <w:lang w:val="en-GB" w:eastAsia="de-AT"/>
              </w:rPr>
            </w:pPr>
            <w:r w:rsidRPr="009853DD">
              <w:rPr>
                <w:rFonts w:ascii="Arial" w:hAnsi="Arial" w:cs="Arial"/>
                <w:b/>
                <w:sz w:val="18"/>
                <w:szCs w:val="20"/>
                <w:lang w:val="en-GB" w:eastAsia="de-AT"/>
              </w:rPr>
              <w:t>F</w:t>
            </w:r>
          </w:p>
        </w:tc>
      </w:tr>
      <w:tr w:rsidR="001B2F9D" w:rsidRPr="009853DD" w14:paraId="5C556F66" w14:textId="77777777" w:rsidTr="001C4F9B">
        <w:trPr>
          <w:trHeight w:val="369"/>
        </w:trPr>
        <w:tc>
          <w:tcPr>
            <w:tcW w:w="7935" w:type="dxa"/>
            <w:tcBorders>
              <w:top w:val="nil"/>
              <w:left w:val="single" w:sz="4" w:space="0" w:color="FFFFFF"/>
              <w:bottom w:val="single" w:sz="4" w:space="0" w:color="FFFFFF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  <w:hideMark/>
          </w:tcPr>
          <w:p w14:paraId="30CB40E6" w14:textId="77777777" w:rsidR="001B2F9D" w:rsidRPr="009853DD" w:rsidRDefault="001B2F9D" w:rsidP="001B2F9D">
            <w:pPr>
              <w:pStyle w:val="Listenabsatz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iCs/>
                <w:color w:val="000000" w:themeColor="text1"/>
                <w:szCs w:val="21"/>
              </w:rPr>
            </w:pPr>
            <w:r w:rsidRPr="009853DD">
              <w:rPr>
                <w:rFonts w:ascii="Arial" w:hAnsi="Arial" w:cs="Arial"/>
                <w:szCs w:val="21"/>
                <w:lang w:val="en-US"/>
              </w:rPr>
              <w:t xml:space="preserve">Melanie’s </w:t>
            </w:r>
            <w:proofErr w:type="spellStart"/>
            <w:r w:rsidRPr="009853DD">
              <w:rPr>
                <w:rFonts w:ascii="Arial" w:hAnsi="Arial" w:cs="Arial"/>
                <w:szCs w:val="21"/>
                <w:lang w:val="en-US"/>
              </w:rPr>
              <w:t>favourite</w:t>
            </w:r>
            <w:proofErr w:type="spellEnd"/>
            <w:r w:rsidRPr="009853DD">
              <w:rPr>
                <w:rFonts w:ascii="Arial" w:hAnsi="Arial" w:cs="Arial"/>
                <w:szCs w:val="21"/>
                <w:lang w:val="en-US"/>
              </w:rPr>
              <w:t xml:space="preserve"> sport is roller skating.</w:t>
            </w: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08594D8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b/>
                <w:color w:val="000000" w:themeColor="text1"/>
                <w:szCs w:val="22"/>
              </w:rPr>
            </w:pPr>
            <w:r w:rsidRPr="009853DD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FABDB6B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b/>
                <w:color w:val="000000" w:themeColor="text1"/>
                <w:sz w:val="18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1F0D4D26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Cs w:val="22"/>
              </w:rPr>
            </w:pPr>
            <w:r w:rsidRPr="009853DD">
              <w:rPr>
                <w:rFonts w:ascii="Arial" w:hAnsi="Arial" w:cs="Arial"/>
                <w:color w:val="000000" w:themeColor="text1"/>
                <w:szCs w:val="22"/>
              </w:rPr>
              <w:t xml:space="preserve">  </w:t>
            </w:r>
          </w:p>
        </w:tc>
      </w:tr>
      <w:tr w:rsidR="001B2F9D" w:rsidRPr="009853DD" w14:paraId="477DFDE2" w14:textId="77777777" w:rsidTr="001C4F9B">
        <w:trPr>
          <w:trHeight w:hRule="exact" w:val="170"/>
        </w:trPr>
        <w:tc>
          <w:tcPr>
            <w:tcW w:w="79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549F9447" w14:textId="77777777" w:rsidR="001B2F9D" w:rsidRPr="009853DD" w:rsidRDefault="001B2F9D" w:rsidP="001C4F9B">
            <w:pPr>
              <w:spacing w:line="276" w:lineRule="auto"/>
              <w:rPr>
                <w:rFonts w:cs="PoloST11K-Leicht-Kursiv"/>
                <w:iCs/>
                <w:color w:val="000000" w:themeColor="text1"/>
                <w:sz w:val="4"/>
                <w:szCs w:val="6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single" w:sz="4" w:space="0" w:color="FFFFFF"/>
              <w:bottom w:val="single" w:sz="8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83F76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b/>
                <w:color w:val="000000" w:themeColor="text1"/>
                <w:sz w:val="8"/>
                <w:szCs w:val="6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</w:tcPr>
          <w:p w14:paraId="1C775947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b/>
                <w:color w:val="000000" w:themeColor="text1"/>
                <w:sz w:val="8"/>
                <w:szCs w:val="6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FFFFFF"/>
            </w:tcBorders>
          </w:tcPr>
          <w:p w14:paraId="29A8B03E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b/>
                <w:color w:val="000000" w:themeColor="text1"/>
                <w:sz w:val="8"/>
                <w:szCs w:val="6"/>
              </w:rPr>
            </w:pPr>
          </w:p>
        </w:tc>
      </w:tr>
      <w:tr w:rsidR="001B2F9D" w:rsidRPr="009853DD" w14:paraId="4068B32C" w14:textId="77777777" w:rsidTr="001C4F9B">
        <w:trPr>
          <w:trHeight w:val="369"/>
        </w:trPr>
        <w:tc>
          <w:tcPr>
            <w:tcW w:w="79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  <w:hideMark/>
          </w:tcPr>
          <w:p w14:paraId="4781AC41" w14:textId="77777777" w:rsidR="001B2F9D" w:rsidRPr="009853DD" w:rsidRDefault="001B2F9D" w:rsidP="001B2F9D">
            <w:pPr>
              <w:pStyle w:val="Listenabsatz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color w:val="000000" w:themeColor="text1"/>
                <w:szCs w:val="21"/>
              </w:rPr>
            </w:pPr>
            <w:r w:rsidRPr="009853DD">
              <w:rPr>
                <w:rFonts w:ascii="Arial" w:hAnsi="Arial" w:cs="Arial"/>
                <w:szCs w:val="21"/>
                <w:lang w:val="en-US"/>
              </w:rPr>
              <w:t>Peter really likes sailing.</w:t>
            </w: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A1BB2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Cs w:val="22"/>
              </w:rPr>
            </w:pPr>
          </w:p>
        </w:tc>
        <w:tc>
          <w:tcPr>
            <w:tcW w:w="1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2C54C97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18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17F6EC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18"/>
              </w:rPr>
            </w:pPr>
          </w:p>
        </w:tc>
      </w:tr>
      <w:tr w:rsidR="001B2F9D" w:rsidRPr="009853DD" w14:paraId="71E808B5" w14:textId="77777777" w:rsidTr="001C4F9B">
        <w:trPr>
          <w:trHeight w:hRule="exact" w:val="170"/>
        </w:trPr>
        <w:tc>
          <w:tcPr>
            <w:tcW w:w="79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0BAE7DFF" w14:textId="77777777" w:rsidR="001B2F9D" w:rsidRPr="009853DD" w:rsidRDefault="001B2F9D" w:rsidP="001C4F9B">
            <w:pPr>
              <w:spacing w:line="276" w:lineRule="auto"/>
              <w:rPr>
                <w:rFonts w:ascii="PoloST11K-Krftg" w:hAnsi="PoloST11K-Krftg"/>
                <w:color w:val="000000" w:themeColor="text1"/>
                <w:sz w:val="8"/>
                <w:szCs w:val="6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single" w:sz="4" w:space="0" w:color="FFFFFF"/>
              <w:bottom w:val="single" w:sz="8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45F67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8"/>
                <w:szCs w:val="6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</w:tcPr>
          <w:p w14:paraId="4E6CBBFF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8"/>
                <w:szCs w:val="6"/>
              </w:rPr>
            </w:pPr>
          </w:p>
          <w:p w14:paraId="3C750DB6" w14:textId="77777777" w:rsidR="001B2F9D" w:rsidRPr="009853DD" w:rsidRDefault="001B2F9D" w:rsidP="001C4F9B">
            <w:pPr>
              <w:rPr>
                <w:rFonts w:ascii="One Stroke Script" w:hAnsi="One Stroke Script"/>
                <w:sz w:val="8"/>
                <w:szCs w:val="6"/>
              </w:rPr>
            </w:pPr>
          </w:p>
          <w:p w14:paraId="719BE46B" w14:textId="77777777" w:rsidR="001B2F9D" w:rsidRPr="009853DD" w:rsidRDefault="001B2F9D" w:rsidP="001C4F9B">
            <w:pPr>
              <w:rPr>
                <w:rFonts w:ascii="One Stroke Script" w:hAnsi="One Stroke Script"/>
                <w:sz w:val="8"/>
                <w:szCs w:val="6"/>
              </w:rPr>
            </w:pPr>
          </w:p>
          <w:p w14:paraId="0496CCE5" w14:textId="77777777" w:rsidR="001B2F9D" w:rsidRPr="009853DD" w:rsidRDefault="001B2F9D" w:rsidP="001C4F9B">
            <w:pPr>
              <w:rPr>
                <w:rFonts w:ascii="One Stroke Script" w:hAnsi="One Stroke Script"/>
                <w:sz w:val="8"/>
                <w:szCs w:val="6"/>
              </w:rPr>
            </w:pPr>
          </w:p>
          <w:p w14:paraId="283F0F96" w14:textId="77777777" w:rsidR="001B2F9D" w:rsidRPr="009853DD" w:rsidRDefault="001B2F9D" w:rsidP="001C4F9B">
            <w:pPr>
              <w:rPr>
                <w:rFonts w:ascii="One Stroke Script" w:hAnsi="One Stroke Script"/>
                <w:sz w:val="8"/>
                <w:szCs w:val="6"/>
              </w:rPr>
            </w:pPr>
          </w:p>
          <w:p w14:paraId="1645AF48" w14:textId="77777777" w:rsidR="001B2F9D" w:rsidRPr="009853DD" w:rsidRDefault="001B2F9D" w:rsidP="001C4F9B">
            <w:pPr>
              <w:rPr>
                <w:rFonts w:ascii="One Stroke Script" w:hAnsi="One Stroke Script"/>
                <w:sz w:val="8"/>
                <w:szCs w:val="6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FFFFFF"/>
            </w:tcBorders>
          </w:tcPr>
          <w:p w14:paraId="0A622311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8"/>
                <w:szCs w:val="6"/>
              </w:rPr>
            </w:pPr>
          </w:p>
        </w:tc>
      </w:tr>
      <w:tr w:rsidR="001B2F9D" w:rsidRPr="009853DD" w14:paraId="5097A828" w14:textId="77777777" w:rsidTr="001C4F9B">
        <w:trPr>
          <w:trHeight w:val="369"/>
        </w:trPr>
        <w:tc>
          <w:tcPr>
            <w:tcW w:w="79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  <w:hideMark/>
          </w:tcPr>
          <w:p w14:paraId="6DA2F72B" w14:textId="77777777" w:rsidR="001B2F9D" w:rsidRPr="009853DD" w:rsidRDefault="001B2F9D" w:rsidP="001B2F9D">
            <w:pPr>
              <w:pStyle w:val="Listenabsatz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iCs/>
                <w:color w:val="000000" w:themeColor="text1"/>
                <w:szCs w:val="21"/>
              </w:rPr>
            </w:pPr>
            <w:r w:rsidRPr="009853DD">
              <w:rPr>
                <w:rFonts w:ascii="Arial" w:hAnsi="Arial" w:cs="Arial"/>
                <w:szCs w:val="21"/>
                <w:lang w:val="en-US"/>
              </w:rPr>
              <w:t>Anna prefers riding a horse.</w:t>
            </w: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30B9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Cs w:val="22"/>
              </w:rPr>
            </w:pPr>
            <w:r w:rsidRPr="009853DD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2E6E5AE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18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05E7B9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18"/>
              </w:rPr>
            </w:pPr>
          </w:p>
        </w:tc>
      </w:tr>
      <w:tr w:rsidR="001B2F9D" w:rsidRPr="009853DD" w14:paraId="55B59DD0" w14:textId="77777777" w:rsidTr="001C4F9B">
        <w:trPr>
          <w:trHeight w:hRule="exact" w:val="170"/>
        </w:trPr>
        <w:tc>
          <w:tcPr>
            <w:tcW w:w="79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651AF25A" w14:textId="77777777" w:rsidR="001B2F9D" w:rsidRPr="009853DD" w:rsidRDefault="001B2F9D" w:rsidP="001C4F9B">
            <w:pPr>
              <w:spacing w:line="276" w:lineRule="auto"/>
              <w:rPr>
                <w:rFonts w:ascii="PoloST11K-Krftg" w:hAnsi="PoloST11K-Krftg"/>
                <w:color w:val="000000" w:themeColor="text1"/>
                <w:sz w:val="8"/>
                <w:szCs w:val="6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single" w:sz="4" w:space="0" w:color="FFFFFF"/>
              <w:bottom w:val="single" w:sz="8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04F25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8"/>
                <w:szCs w:val="6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</w:tcPr>
          <w:p w14:paraId="33792039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8"/>
                <w:szCs w:val="6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FFFFFF"/>
            </w:tcBorders>
          </w:tcPr>
          <w:p w14:paraId="48D6061F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8"/>
                <w:szCs w:val="6"/>
              </w:rPr>
            </w:pPr>
          </w:p>
        </w:tc>
      </w:tr>
      <w:tr w:rsidR="001B2F9D" w:rsidRPr="009853DD" w14:paraId="31DAFD2A" w14:textId="77777777" w:rsidTr="001C4F9B">
        <w:trPr>
          <w:trHeight w:val="369"/>
        </w:trPr>
        <w:tc>
          <w:tcPr>
            <w:tcW w:w="79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  <w:hideMark/>
          </w:tcPr>
          <w:p w14:paraId="33742A80" w14:textId="77777777" w:rsidR="001B2F9D" w:rsidRPr="009853DD" w:rsidRDefault="001B2F9D" w:rsidP="001B2F9D">
            <w:pPr>
              <w:pStyle w:val="Listenabsatz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iCs/>
                <w:color w:val="000000" w:themeColor="text1"/>
                <w:szCs w:val="21"/>
              </w:rPr>
            </w:pPr>
            <w:r w:rsidRPr="009853DD">
              <w:rPr>
                <w:rFonts w:ascii="Arial" w:hAnsi="Arial" w:cs="Arial"/>
                <w:szCs w:val="21"/>
                <w:lang w:val="en-US"/>
              </w:rPr>
              <w:t xml:space="preserve">Dan’s </w:t>
            </w:r>
            <w:proofErr w:type="spellStart"/>
            <w:r w:rsidRPr="009853DD">
              <w:rPr>
                <w:rFonts w:ascii="Arial" w:hAnsi="Arial" w:cs="Arial"/>
                <w:szCs w:val="21"/>
                <w:lang w:val="en-US"/>
              </w:rPr>
              <w:t>favourite</w:t>
            </w:r>
            <w:proofErr w:type="spellEnd"/>
            <w:r w:rsidRPr="009853DD">
              <w:rPr>
                <w:rFonts w:ascii="Arial" w:hAnsi="Arial" w:cs="Arial"/>
                <w:szCs w:val="21"/>
                <w:lang w:val="en-US"/>
              </w:rPr>
              <w:t xml:space="preserve"> sport is basketball.</w:t>
            </w: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F4699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Cs w:val="22"/>
              </w:rPr>
            </w:pPr>
          </w:p>
        </w:tc>
        <w:tc>
          <w:tcPr>
            <w:tcW w:w="1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59403BF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18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6077A7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18"/>
              </w:rPr>
            </w:pPr>
            <w:r w:rsidRPr="009853DD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</w:tc>
      </w:tr>
      <w:tr w:rsidR="001B2F9D" w:rsidRPr="009853DD" w14:paraId="17FC0B40" w14:textId="77777777" w:rsidTr="001C4F9B">
        <w:trPr>
          <w:trHeight w:hRule="exact" w:val="170"/>
        </w:trPr>
        <w:tc>
          <w:tcPr>
            <w:tcW w:w="79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392EF047" w14:textId="77777777" w:rsidR="001B2F9D" w:rsidRPr="009853DD" w:rsidRDefault="001B2F9D" w:rsidP="001C4F9B">
            <w:pPr>
              <w:spacing w:line="276" w:lineRule="auto"/>
              <w:rPr>
                <w:rFonts w:ascii="PoloST11K-Krftg" w:hAnsi="PoloST11K-Krftg"/>
                <w:color w:val="000000" w:themeColor="text1"/>
                <w:sz w:val="8"/>
                <w:szCs w:val="6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single" w:sz="4" w:space="0" w:color="FFFFFF"/>
              <w:bottom w:val="single" w:sz="8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9A39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8"/>
                <w:szCs w:val="6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</w:tcPr>
          <w:p w14:paraId="095D7306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8"/>
                <w:szCs w:val="6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FFFFFF"/>
            </w:tcBorders>
          </w:tcPr>
          <w:p w14:paraId="61125963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8"/>
                <w:szCs w:val="6"/>
              </w:rPr>
            </w:pPr>
          </w:p>
        </w:tc>
      </w:tr>
      <w:tr w:rsidR="001B2F9D" w:rsidRPr="009853DD" w14:paraId="099229C0" w14:textId="77777777" w:rsidTr="001C4F9B">
        <w:trPr>
          <w:trHeight w:val="369"/>
        </w:trPr>
        <w:tc>
          <w:tcPr>
            <w:tcW w:w="79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  <w:hideMark/>
          </w:tcPr>
          <w:p w14:paraId="3B485963" w14:textId="77777777" w:rsidR="001B2F9D" w:rsidRPr="009853DD" w:rsidRDefault="001B2F9D" w:rsidP="001B2F9D">
            <w:pPr>
              <w:pStyle w:val="Listenabsatz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iCs/>
                <w:color w:val="000000" w:themeColor="text1"/>
                <w:szCs w:val="21"/>
              </w:rPr>
            </w:pPr>
            <w:r w:rsidRPr="009853DD">
              <w:rPr>
                <w:rFonts w:ascii="Arial" w:hAnsi="Arial" w:cs="Arial"/>
                <w:szCs w:val="21"/>
                <w:lang w:val="en-US"/>
              </w:rPr>
              <w:t>Lucy really likes boxing.</w:t>
            </w: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99FB36" w14:textId="77777777" w:rsidR="001B2F9D" w:rsidRPr="009853DD" w:rsidRDefault="001B2F9D" w:rsidP="001C4F9B">
            <w:pPr>
              <w:rPr>
                <w:rFonts w:ascii="Arial" w:hAnsi="Arial" w:cs="Arial"/>
                <w:iCs/>
                <w:color w:val="000000" w:themeColor="text1"/>
                <w:szCs w:val="21"/>
              </w:rPr>
            </w:pPr>
            <w:r w:rsidRPr="009853DD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B47350F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26"/>
                <w:szCs w:val="28"/>
              </w:rPr>
            </w:pPr>
          </w:p>
        </w:tc>
        <w:tc>
          <w:tcPr>
            <w:tcW w:w="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CB769D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color w:val="000000" w:themeColor="text1"/>
                <w:sz w:val="26"/>
                <w:szCs w:val="28"/>
              </w:rPr>
            </w:pPr>
          </w:p>
        </w:tc>
      </w:tr>
    </w:tbl>
    <w:p w14:paraId="47584D84" w14:textId="77777777" w:rsidR="001B2F9D" w:rsidRPr="009853DD" w:rsidRDefault="001B2F9D" w:rsidP="001B2F9D">
      <w:pPr>
        <w:pStyle w:val="05ArbeitsanweisungohneAufz"/>
        <w:rPr>
          <w:rFonts w:ascii="Arial" w:hAnsi="Arial" w:cs="Arial"/>
          <w:b/>
          <w:color w:val="auto"/>
          <w:sz w:val="20"/>
        </w:rPr>
      </w:pPr>
    </w:p>
    <w:tbl>
      <w:tblPr>
        <w:tblW w:w="49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</w:tblCellMar>
        <w:tblLook w:val="00A0" w:firstRow="1" w:lastRow="0" w:firstColumn="1" w:lastColumn="0" w:noHBand="0" w:noVBand="0"/>
      </w:tblPr>
      <w:tblGrid>
        <w:gridCol w:w="7366"/>
        <w:gridCol w:w="463"/>
        <w:gridCol w:w="182"/>
        <w:gridCol w:w="469"/>
      </w:tblGrid>
      <w:tr w:rsidR="001B2F9D" w:rsidRPr="009853DD" w14:paraId="03B86070" w14:textId="77777777" w:rsidTr="001C4F9B">
        <w:trPr>
          <w:trHeight w:val="369"/>
        </w:trPr>
        <w:tc>
          <w:tcPr>
            <w:tcW w:w="7922" w:type="dxa"/>
            <w:tcBorders>
              <w:top w:val="nil"/>
              <w:left w:val="single" w:sz="4" w:space="0" w:color="FFFFFF"/>
              <w:bottom w:val="single" w:sz="4" w:space="0" w:color="FFFFFF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85" w:type="dxa"/>
            </w:tcMar>
            <w:vAlign w:val="center"/>
            <w:hideMark/>
          </w:tcPr>
          <w:p w14:paraId="21A2A596" w14:textId="77777777" w:rsidR="001B2F9D" w:rsidRPr="009853DD" w:rsidRDefault="001B2F9D" w:rsidP="001B2F9D">
            <w:pPr>
              <w:pStyle w:val="Listenabsatz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iCs/>
                <w:color w:val="000000" w:themeColor="text1"/>
                <w:szCs w:val="21"/>
              </w:rPr>
            </w:pPr>
            <w:r w:rsidRPr="009853DD">
              <w:rPr>
                <w:rFonts w:ascii="Arial" w:hAnsi="Arial" w:cs="Arial"/>
                <w:szCs w:val="21"/>
              </w:rPr>
              <w:t>Ralph prefers scuba diving.</w:t>
            </w:r>
          </w:p>
        </w:tc>
        <w:tc>
          <w:tcPr>
            <w:tcW w:w="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1CCB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b/>
                <w:color w:val="000000" w:themeColor="text1"/>
                <w:szCs w:val="22"/>
              </w:rPr>
            </w:pPr>
          </w:p>
        </w:tc>
        <w:tc>
          <w:tcPr>
            <w:tcW w:w="1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6D88584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One Stroke Script" w:hAnsi="One Stroke Script"/>
                <w:b/>
                <w:color w:val="000000" w:themeColor="text1"/>
                <w:sz w:val="18"/>
              </w:rPr>
            </w:pPr>
          </w:p>
        </w:tc>
        <w:tc>
          <w:tcPr>
            <w:tcW w:w="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B86F6D6" w14:textId="77777777" w:rsidR="001B2F9D" w:rsidRPr="009853DD" w:rsidRDefault="001B2F9D" w:rsidP="001C4F9B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Cs w:val="22"/>
              </w:rPr>
            </w:pPr>
            <w:r w:rsidRPr="009853DD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</w:tc>
      </w:tr>
    </w:tbl>
    <w:p w14:paraId="5358635B" w14:textId="77777777" w:rsidR="00E23EF1" w:rsidRPr="009853DD" w:rsidRDefault="00E23EF1" w:rsidP="001B2F9D">
      <w:pPr>
        <w:autoSpaceDE w:val="0"/>
        <w:autoSpaceDN w:val="0"/>
        <w:adjustRightInd w:val="0"/>
        <w:rPr>
          <w:rFonts w:ascii="Arial" w:hAnsi="Arial" w:cs="Arial"/>
          <w:b/>
          <w:szCs w:val="22"/>
        </w:rPr>
      </w:pPr>
    </w:p>
    <w:p w14:paraId="00E87C85" w14:textId="77777777" w:rsidR="004720E8" w:rsidRPr="009853DD" w:rsidRDefault="004720E8" w:rsidP="004720E8">
      <w:pPr>
        <w:rPr>
          <w:sz w:val="18"/>
        </w:rPr>
      </w:pPr>
      <w:r w:rsidRPr="009853DD">
        <w:rPr>
          <w:sz w:val="18"/>
        </w:rPr>
        <w:t>CORRECT THE SENTENCES</w:t>
      </w:r>
      <w:r w:rsidRPr="009853DD">
        <w:rPr>
          <w:sz w:val="18"/>
        </w:rPr>
        <w:tab/>
      </w:r>
      <w:r w:rsidRPr="009853DD">
        <w:rPr>
          <w:sz w:val="18"/>
        </w:rPr>
        <w:tab/>
      </w:r>
      <w:r w:rsidRPr="009853DD">
        <w:rPr>
          <w:sz w:val="18"/>
        </w:rPr>
        <w:tab/>
      </w:r>
      <w:r w:rsidRPr="009853DD">
        <w:rPr>
          <w:sz w:val="18"/>
        </w:rPr>
        <w:tab/>
      </w:r>
      <w:r w:rsidRPr="009853DD">
        <w:rPr>
          <w:sz w:val="18"/>
        </w:rPr>
        <w:tab/>
      </w:r>
      <w:r w:rsidRPr="009853DD">
        <w:rPr>
          <w:sz w:val="18"/>
        </w:rPr>
        <w:tab/>
      </w:r>
      <w:r w:rsidRPr="009853DD">
        <w:rPr>
          <w:sz w:val="18"/>
        </w:rPr>
        <w:tab/>
      </w:r>
      <w:r w:rsidRPr="009853DD">
        <w:rPr>
          <w:sz w:val="18"/>
        </w:rPr>
        <w:tab/>
      </w:r>
      <w:r w:rsidRPr="009853DD">
        <w:rPr>
          <w:sz w:val="18"/>
        </w:rPr>
        <w:tab/>
      </w:r>
    </w:p>
    <w:tbl>
      <w:tblPr>
        <w:tblStyle w:val="Tabellenraster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668"/>
      </w:tblGrid>
      <w:tr w:rsidR="004720E8" w:rsidRPr="009853DD" w14:paraId="2A23EBE4" w14:textId="77777777" w:rsidTr="00B80774">
        <w:tc>
          <w:tcPr>
            <w:tcW w:w="8668" w:type="dxa"/>
          </w:tcPr>
          <w:p w14:paraId="71FDA15A" w14:textId="77777777" w:rsidR="004720E8" w:rsidRPr="009853DD" w:rsidRDefault="004720E8" w:rsidP="004720E8">
            <w:pPr>
              <w:spacing w:line="360" w:lineRule="auto"/>
              <w:rPr>
                <w:sz w:val="18"/>
              </w:rPr>
            </w:pPr>
          </w:p>
        </w:tc>
      </w:tr>
      <w:tr w:rsidR="004720E8" w:rsidRPr="009853DD" w14:paraId="6077E2FD" w14:textId="77777777" w:rsidTr="00B80774">
        <w:tc>
          <w:tcPr>
            <w:tcW w:w="8668" w:type="dxa"/>
          </w:tcPr>
          <w:p w14:paraId="3F1D41F3" w14:textId="77777777" w:rsidR="004720E8" w:rsidRPr="009853DD" w:rsidRDefault="004720E8" w:rsidP="004720E8">
            <w:pPr>
              <w:spacing w:line="360" w:lineRule="auto"/>
              <w:rPr>
                <w:sz w:val="18"/>
              </w:rPr>
            </w:pPr>
          </w:p>
        </w:tc>
      </w:tr>
      <w:tr w:rsidR="004720E8" w:rsidRPr="009853DD" w14:paraId="6569CAB1" w14:textId="77777777" w:rsidTr="00B80774">
        <w:tc>
          <w:tcPr>
            <w:tcW w:w="8668" w:type="dxa"/>
          </w:tcPr>
          <w:p w14:paraId="724BEA56" w14:textId="77777777" w:rsidR="004720E8" w:rsidRPr="009853DD" w:rsidRDefault="004720E8" w:rsidP="004720E8">
            <w:pPr>
              <w:spacing w:line="360" w:lineRule="auto"/>
              <w:rPr>
                <w:sz w:val="18"/>
              </w:rPr>
            </w:pPr>
          </w:p>
        </w:tc>
      </w:tr>
      <w:tr w:rsidR="004720E8" w:rsidRPr="009853DD" w14:paraId="4640F228" w14:textId="77777777" w:rsidTr="00B80774">
        <w:tc>
          <w:tcPr>
            <w:tcW w:w="8668" w:type="dxa"/>
          </w:tcPr>
          <w:p w14:paraId="2691E668" w14:textId="77777777" w:rsidR="004720E8" w:rsidRPr="009853DD" w:rsidRDefault="004720E8" w:rsidP="004720E8">
            <w:pPr>
              <w:spacing w:line="360" w:lineRule="auto"/>
              <w:rPr>
                <w:sz w:val="18"/>
              </w:rPr>
            </w:pPr>
          </w:p>
        </w:tc>
      </w:tr>
    </w:tbl>
    <w:p w14:paraId="4496C238" w14:textId="77777777" w:rsidR="004720E8" w:rsidRPr="009853DD" w:rsidRDefault="004720E8" w:rsidP="004720E8">
      <w:pPr>
        <w:rPr>
          <w:sz w:val="18"/>
        </w:rPr>
      </w:pPr>
    </w:p>
    <w:p w14:paraId="66A5C871" w14:textId="77777777" w:rsidR="00E23EF1" w:rsidRPr="009853DD" w:rsidRDefault="00E23EF1" w:rsidP="00E23EF1">
      <w:pPr>
        <w:pStyle w:val="paragraph"/>
        <w:textAlignment w:val="baseline"/>
        <w:rPr>
          <w:rFonts w:ascii="Segoe UI" w:hAnsi="Segoe UI" w:cs="Segoe UI"/>
          <w:sz w:val="22"/>
        </w:rPr>
      </w:pPr>
      <w:r w:rsidRPr="009853DD">
        <w:rPr>
          <w:rStyle w:val="normaltextrun"/>
          <w:rFonts w:ascii="Arial" w:hAnsi="Arial" w:cs="Arial"/>
          <w:b/>
          <w:bCs/>
          <w:sz w:val="20"/>
          <w:szCs w:val="22"/>
        </w:rPr>
        <w:t xml:space="preserve">b) </w:t>
      </w:r>
      <w:r w:rsidR="00B80774" w:rsidRPr="009853DD">
        <w:rPr>
          <w:rStyle w:val="normaltextrun"/>
          <w:rFonts w:ascii="Arial" w:hAnsi="Arial" w:cs="Arial"/>
          <w:b/>
          <w:bCs/>
          <w:sz w:val="20"/>
          <w:szCs w:val="22"/>
        </w:rPr>
        <w:t>Listening:</w:t>
      </w:r>
      <w:r w:rsidR="00B80774" w:rsidRPr="009853DD">
        <w:rPr>
          <w:rStyle w:val="normaltextrun"/>
          <w:rFonts w:ascii="Arial" w:hAnsi="Arial" w:cs="Arial"/>
          <w:sz w:val="18"/>
          <w:szCs w:val="20"/>
        </w:rPr>
        <w:t xml:space="preserve"> </w:t>
      </w:r>
      <w:r w:rsidR="00B80774" w:rsidRPr="009853DD">
        <w:rPr>
          <w:rStyle w:val="normaltextrun"/>
          <w:rFonts w:ascii="Arial" w:hAnsi="Arial" w:cs="Arial"/>
          <w:b/>
          <w:bCs/>
          <w:sz w:val="20"/>
          <w:szCs w:val="22"/>
        </w:rPr>
        <w:t>Aliens come to visit</w:t>
      </w:r>
      <w:r w:rsidRPr="009853DD">
        <w:rPr>
          <w:rFonts w:ascii="Segoe UI" w:hAnsi="Segoe UI" w:cs="Segoe UI"/>
          <w:sz w:val="22"/>
        </w:rPr>
        <w:tab/>
      </w:r>
      <w:r w:rsidR="004720E8" w:rsidRPr="009853DD">
        <w:rPr>
          <w:rFonts w:ascii="Segoe UI" w:hAnsi="Segoe UI" w:cs="Segoe UI"/>
          <w:sz w:val="22"/>
        </w:rPr>
        <w:tab/>
      </w:r>
      <w:r w:rsidR="00B80774" w:rsidRPr="009853DD">
        <w:rPr>
          <w:rFonts w:ascii="Segoe UI" w:hAnsi="Segoe UI" w:cs="Segoe UI"/>
          <w:sz w:val="22"/>
        </w:rPr>
        <w:tab/>
      </w:r>
      <w:r w:rsidR="00B80774" w:rsidRPr="009853DD">
        <w:rPr>
          <w:rFonts w:ascii="Segoe UI" w:hAnsi="Segoe UI" w:cs="Segoe UI"/>
          <w:sz w:val="22"/>
        </w:rPr>
        <w:tab/>
      </w:r>
      <w:r w:rsidR="00B80774" w:rsidRPr="009853DD">
        <w:rPr>
          <w:rFonts w:ascii="Segoe UI" w:hAnsi="Segoe UI" w:cs="Segoe UI"/>
          <w:sz w:val="22"/>
        </w:rPr>
        <w:tab/>
      </w:r>
      <w:r w:rsidR="00B80774" w:rsidRPr="009853DD">
        <w:rPr>
          <w:rFonts w:ascii="Segoe UI" w:hAnsi="Segoe UI" w:cs="Segoe UI"/>
          <w:sz w:val="22"/>
        </w:rPr>
        <w:tab/>
      </w:r>
      <w:r w:rsidR="00B80774" w:rsidRPr="009853DD">
        <w:rPr>
          <w:rFonts w:ascii="Segoe UI" w:hAnsi="Segoe UI" w:cs="Segoe UI"/>
          <w:sz w:val="22"/>
        </w:rPr>
        <w:tab/>
      </w:r>
      <w:r w:rsidR="004720E8" w:rsidRPr="009853DD">
        <w:rPr>
          <w:rFonts w:ascii="Segoe UI" w:hAnsi="Segoe UI" w:cs="Segoe UI"/>
          <w:sz w:val="22"/>
        </w:rPr>
        <w:t>8</w:t>
      </w:r>
      <w:r w:rsidRPr="009853DD">
        <w:rPr>
          <w:rFonts w:ascii="Segoe UI" w:hAnsi="Segoe UI" w:cs="Segoe UI"/>
          <w:sz w:val="22"/>
        </w:rPr>
        <w:t>P</w:t>
      </w:r>
    </w:p>
    <w:p w14:paraId="010778B0" w14:textId="77777777" w:rsidR="00B80774" w:rsidRPr="009853DD" w:rsidRDefault="00B80774" w:rsidP="00B80774">
      <w:pPr>
        <w:autoSpaceDE w:val="0"/>
        <w:autoSpaceDN w:val="0"/>
        <w:adjustRightInd w:val="0"/>
        <w:rPr>
          <w:rFonts w:ascii="Arial" w:hAnsi="Arial" w:cs="Arial"/>
          <w:b/>
          <w:szCs w:val="22"/>
        </w:rPr>
      </w:pPr>
      <w:r w:rsidRPr="009853DD">
        <w:rPr>
          <w:rFonts w:ascii="Arial" w:eastAsia="Times New Roman" w:hAnsi="Arial"/>
          <w:i/>
          <w:noProof/>
          <w:sz w:val="18"/>
          <w:lang w:eastAsia="en-GB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3756E807" wp14:editId="1C10211F">
                <wp:simplePos x="0" y="0"/>
                <wp:positionH relativeFrom="column">
                  <wp:posOffset>-314536</wp:posOffset>
                </wp:positionH>
                <wp:positionV relativeFrom="paragraph">
                  <wp:posOffset>147320</wp:posOffset>
                </wp:positionV>
                <wp:extent cx="143510" cy="287655"/>
                <wp:effectExtent l="0" t="0" r="8890" b="0"/>
                <wp:wrapNone/>
                <wp:docPr id="20" name="Gruppieren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510" cy="287655"/>
                          <a:chOff x="0" y="0"/>
                          <a:chExt cx="143933" cy="287548"/>
                        </a:xfrm>
                      </wpg:grpSpPr>
                      <pic:pic xmlns:pic="http://schemas.openxmlformats.org/drawingml/2006/picture">
                        <pic:nvPicPr>
                          <pic:cNvPr id="21" name="Grafik 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809" t="-1666" r="29347" b="1875"/>
                          <a:stretch/>
                        </pic:blipFill>
                        <pic:spPr bwMode="auto">
                          <a:xfrm>
                            <a:off x="0" y="0"/>
                            <a:ext cx="143933" cy="1439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2" name="Rechteck 1"/>
                        <wps:cNvSpPr/>
                        <wps:spPr>
                          <a:xfrm>
                            <a:off x="0" y="143933"/>
                            <a:ext cx="143721" cy="143615"/>
                          </a:xfrm>
                          <a:prstGeom prst="rect">
                            <a:avLst/>
                          </a:prstGeom>
                          <a:noFill/>
                          <a:ln w="635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6906ED30" w14:textId="77777777" w:rsidR="00B80774" w:rsidRPr="00130683" w:rsidRDefault="00B80774" w:rsidP="00B8077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position w:val="-15"/>
                                  <w:sz w:val="14"/>
                                  <w:szCs w:val="14"/>
                                  <w:lang w:val="de-A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olor w:val="6D6E70"/>
                                  <w:position w:val="-15"/>
                                  <w:sz w:val="14"/>
                                  <w:szCs w:val="14"/>
                                  <w:lang w:val="de-AT"/>
                                </w:rPr>
                                <w:t>1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756E807" id="Gruppieren 20" o:spid="_x0000_s1026" style="position:absolute;margin-left:-24.75pt;margin-top:11.6pt;width:11.3pt;height:22.65pt;z-index:251668480;mso-width-relative:margin;mso-height-relative:margin" coordsize="143933,2875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21" o:spid="_x0000_s1027" type="#_x0000_t75" style="position:absolute;width:143933;height:1439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">
                  <v:imagedata r:id="rId9" o:title="" croptop="-1092f" cropbottom="1229f" cropleft="19536f" cropright="19233f"/>
                </v:shape>
                <v:rect id="Rechteck 1" o:spid="_x0000_s1028" style="position:absolute;top:143933;width:143721;height:1436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" filled="f" stroked="f" strokeweight=".5pt">
                  <v:textbox inset="0,0,0,0">
                    <w:txbxContent>
                      <w:p w14:paraId="6906ED30" w14:textId="77777777" w:rsidR="00B80774" w:rsidRPr="00130683" w:rsidRDefault="00B80774" w:rsidP="00B80774">
                        <w:pPr>
                          <w:jc w:val="center"/>
                          <w:rPr>
                            <w:rFonts w:ascii="Arial" w:hAnsi="Arial" w:cs="Arial"/>
                            <w:b/>
                            <w:position w:val="-15"/>
                            <w:sz w:val="14"/>
                            <w:szCs w:val="14"/>
                            <w:lang w:val="de-AT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6D6E70"/>
                            <w:position w:val="-15"/>
                            <w:sz w:val="14"/>
                            <w:szCs w:val="14"/>
                            <w:lang w:val="de-AT"/>
                          </w:rPr>
                          <w:t>16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Pr="009853DD">
        <w:rPr>
          <w:rFonts w:ascii="Arial" w:hAnsi="Arial" w:cs="Arial"/>
          <w:b/>
          <w:szCs w:val="22"/>
        </w:rPr>
        <w:t>Listen to the audio and answer the questions below. Use no more than five words.</w:t>
      </w:r>
    </w:p>
    <w:p w14:paraId="16AD9F0E" w14:textId="77777777" w:rsidR="00B80774" w:rsidRPr="009853DD" w:rsidRDefault="00B80774" w:rsidP="00B80774">
      <w:pPr>
        <w:pStyle w:val="08LesetextSongMinionPro11"/>
        <w:rPr>
          <w:rFonts w:ascii="Arial" w:hAnsi="Arial" w:cs="Arial"/>
          <w:sz w:val="20"/>
        </w:rPr>
      </w:pPr>
      <w:r w:rsidRPr="009853DD">
        <w:rPr>
          <w:rFonts w:ascii="Arial" w:hAnsi="Arial" w:cs="Arial"/>
          <w:sz w:val="20"/>
          <w:szCs w:val="21"/>
        </w:rPr>
        <w:t xml:space="preserve"> </w:t>
      </w:r>
    </w:p>
    <w:p w14:paraId="1DBB8886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auto"/>
          <w:sz w:val="20"/>
          <w:szCs w:val="21"/>
          <w:lang w:val="en-US"/>
        </w:rPr>
      </w:pPr>
      <w:r w:rsidRPr="009853DD">
        <w:rPr>
          <w:rFonts w:ascii="Arial" w:hAnsi="Arial" w:cs="Arial"/>
          <w:b/>
          <w:color w:val="auto"/>
          <w:sz w:val="20"/>
          <w:szCs w:val="21"/>
          <w:lang w:val="en-US"/>
        </w:rPr>
        <w:t>1.</w:t>
      </w:r>
      <w:r w:rsidRPr="009853DD">
        <w:rPr>
          <w:rFonts w:ascii="Arial" w:hAnsi="Arial" w:cs="Arial"/>
          <w:color w:val="auto"/>
          <w:sz w:val="20"/>
          <w:szCs w:val="21"/>
          <w:lang w:val="en-US"/>
        </w:rPr>
        <w:t xml:space="preserve"> Which planet are the aliens from?  </w:t>
      </w:r>
      <w:r w:rsidRPr="009853DD">
        <w:rPr>
          <w:rStyle w:val="12LsungenOnestrokescript14pt"/>
          <w:rFonts w:ascii="Arial" w:hAnsi="Arial" w:cs="Arial"/>
          <w:b/>
          <w:color w:val="auto"/>
          <w:sz w:val="20"/>
          <w:szCs w:val="22"/>
          <w:u w:val="thick" w:color="D9D9D9" w:themeColor="background1" w:themeShade="D9"/>
        </w:rPr>
        <w:t xml:space="preserve">                    </w:t>
      </w:r>
      <w:r w:rsidRPr="009853DD"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  <w:t>_</w:t>
      </w:r>
      <w:r w:rsidRPr="009853DD">
        <w:rPr>
          <w:rStyle w:val="12LsungenOnestrokescript14pt"/>
          <w:rFonts w:ascii="Arial" w:hAnsi="Arial" w:cs="Arial"/>
          <w:b/>
          <w:color w:val="auto"/>
          <w:sz w:val="20"/>
          <w:szCs w:val="22"/>
          <w:u w:val="thick" w:color="D9D9D9" w:themeColor="background1" w:themeShade="D9"/>
        </w:rPr>
        <w:t xml:space="preserve"> </w:t>
      </w:r>
    </w:p>
    <w:p w14:paraId="3E7130A5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auto"/>
          <w:sz w:val="20"/>
          <w:szCs w:val="21"/>
          <w:lang w:val="en-US"/>
        </w:rPr>
      </w:pPr>
    </w:p>
    <w:p w14:paraId="1763EF5E" w14:textId="77777777" w:rsidR="00B80774" w:rsidRPr="009853DD" w:rsidRDefault="00B80774" w:rsidP="00B80774">
      <w:pPr>
        <w:pStyle w:val="06bungstextPoloLeicht11pt"/>
        <w:tabs>
          <w:tab w:val="left" w:pos="6379"/>
        </w:tabs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</w:pPr>
      <w:r w:rsidRPr="009853DD">
        <w:rPr>
          <w:rFonts w:ascii="Arial" w:hAnsi="Arial" w:cs="Arial"/>
          <w:b/>
          <w:color w:val="auto"/>
          <w:sz w:val="20"/>
          <w:szCs w:val="21"/>
          <w:lang w:val="en-US"/>
        </w:rPr>
        <w:t>2.</w:t>
      </w:r>
      <w:r w:rsidRPr="009853DD">
        <w:rPr>
          <w:rFonts w:ascii="Arial" w:hAnsi="Arial" w:cs="Arial"/>
          <w:color w:val="auto"/>
          <w:sz w:val="20"/>
          <w:szCs w:val="21"/>
          <w:lang w:val="en-US"/>
        </w:rPr>
        <w:t xml:space="preserve"> How far away is their planet? </w:t>
      </w:r>
      <w:r w:rsidRPr="009853DD"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  <w:t>_____________________________________________</w:t>
      </w:r>
    </w:p>
    <w:p w14:paraId="6FE2949B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auto"/>
          <w:sz w:val="20"/>
          <w:szCs w:val="21"/>
          <w:lang w:val="en-US"/>
        </w:rPr>
      </w:pPr>
    </w:p>
    <w:p w14:paraId="626BE5A2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auto"/>
          <w:sz w:val="20"/>
          <w:szCs w:val="21"/>
          <w:lang w:val="en-US"/>
        </w:rPr>
      </w:pPr>
      <w:r w:rsidRPr="009853DD">
        <w:rPr>
          <w:rFonts w:ascii="Arial" w:hAnsi="Arial" w:cs="Arial"/>
          <w:b/>
          <w:color w:val="auto"/>
          <w:sz w:val="20"/>
          <w:szCs w:val="21"/>
          <w:lang w:val="en-US"/>
        </w:rPr>
        <w:t>3.</w:t>
      </w:r>
      <w:r w:rsidRPr="009853DD">
        <w:rPr>
          <w:rFonts w:ascii="Arial" w:hAnsi="Arial" w:cs="Arial"/>
          <w:color w:val="auto"/>
          <w:sz w:val="20"/>
          <w:szCs w:val="21"/>
          <w:lang w:val="en-US"/>
        </w:rPr>
        <w:t xml:space="preserve"> Why did the aliens come to Earth?</w:t>
      </w:r>
      <w:r w:rsidRPr="009853DD"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  <w:t xml:space="preserve"> _________________________________________ </w:t>
      </w:r>
    </w:p>
    <w:p w14:paraId="60556445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auto"/>
          <w:sz w:val="20"/>
          <w:szCs w:val="21"/>
          <w:lang w:val="en-US"/>
        </w:rPr>
      </w:pPr>
    </w:p>
    <w:p w14:paraId="46F4A4E6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</w:pPr>
      <w:r w:rsidRPr="009853DD">
        <w:rPr>
          <w:rFonts w:ascii="Arial" w:hAnsi="Arial" w:cs="Arial"/>
          <w:b/>
          <w:color w:val="auto"/>
          <w:sz w:val="20"/>
          <w:szCs w:val="21"/>
          <w:lang w:val="en-US"/>
        </w:rPr>
        <w:t>4.</w:t>
      </w:r>
      <w:r w:rsidRPr="009853DD">
        <w:rPr>
          <w:rFonts w:ascii="Arial" w:hAnsi="Arial" w:cs="Arial"/>
          <w:color w:val="auto"/>
          <w:sz w:val="20"/>
          <w:szCs w:val="21"/>
          <w:lang w:val="en-US"/>
        </w:rPr>
        <w:t xml:space="preserve"> Why was there a party? </w:t>
      </w:r>
      <w:r w:rsidRPr="009853DD"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  <w:t>_________________________________________________</w:t>
      </w:r>
    </w:p>
    <w:p w14:paraId="3266F2BB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auto"/>
          <w:sz w:val="20"/>
          <w:szCs w:val="21"/>
          <w:lang w:val="en-US"/>
        </w:rPr>
      </w:pPr>
    </w:p>
    <w:p w14:paraId="327ACE58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</w:pPr>
      <w:r w:rsidRPr="009853DD">
        <w:rPr>
          <w:rFonts w:ascii="Arial" w:hAnsi="Arial" w:cs="Arial"/>
          <w:b/>
          <w:color w:val="auto"/>
          <w:sz w:val="20"/>
          <w:szCs w:val="21"/>
          <w:lang w:val="en-US"/>
        </w:rPr>
        <w:t>5.</w:t>
      </w:r>
      <w:r w:rsidRPr="009853DD">
        <w:rPr>
          <w:rFonts w:ascii="Arial" w:hAnsi="Arial" w:cs="Arial"/>
          <w:color w:val="auto"/>
          <w:sz w:val="20"/>
          <w:szCs w:val="21"/>
          <w:lang w:val="en-US"/>
        </w:rPr>
        <w:t xml:space="preserve"> How did they travel to the party? </w:t>
      </w:r>
      <w:r w:rsidRPr="009853DD"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  <w:t>__________________________________________</w:t>
      </w:r>
    </w:p>
    <w:p w14:paraId="2C4ADAB7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auto"/>
          <w:sz w:val="20"/>
          <w:szCs w:val="21"/>
          <w:lang w:val="en-US"/>
        </w:rPr>
      </w:pPr>
    </w:p>
    <w:p w14:paraId="4EB562AA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</w:pPr>
      <w:r w:rsidRPr="009853DD">
        <w:rPr>
          <w:rFonts w:ascii="Arial" w:hAnsi="Arial" w:cs="Arial"/>
          <w:b/>
          <w:color w:val="auto"/>
          <w:sz w:val="20"/>
          <w:szCs w:val="21"/>
          <w:lang w:val="en-US"/>
        </w:rPr>
        <w:t>6.</w:t>
      </w:r>
      <w:r w:rsidRPr="009853DD">
        <w:rPr>
          <w:rFonts w:ascii="Arial" w:hAnsi="Arial" w:cs="Arial"/>
          <w:color w:val="auto"/>
          <w:sz w:val="20"/>
          <w:szCs w:val="21"/>
          <w:lang w:val="en-US"/>
        </w:rPr>
        <w:t xml:space="preserve"> How did they get into the spaceship? </w:t>
      </w:r>
      <w:r w:rsidRPr="009853DD"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  <w:t xml:space="preserve">______________________________________ </w:t>
      </w:r>
    </w:p>
    <w:p w14:paraId="1F96F8D7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auto"/>
          <w:sz w:val="20"/>
          <w:szCs w:val="21"/>
          <w:lang w:val="en-US"/>
        </w:rPr>
      </w:pPr>
    </w:p>
    <w:p w14:paraId="7DD504DA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</w:pPr>
      <w:r w:rsidRPr="009853DD">
        <w:rPr>
          <w:rFonts w:ascii="Arial" w:hAnsi="Arial" w:cs="Arial"/>
          <w:b/>
          <w:color w:val="auto"/>
          <w:sz w:val="20"/>
          <w:szCs w:val="21"/>
          <w:lang w:val="en-US"/>
        </w:rPr>
        <w:t>7.</w:t>
      </w:r>
      <w:r w:rsidRPr="009853DD">
        <w:rPr>
          <w:rFonts w:ascii="Arial" w:hAnsi="Arial" w:cs="Arial"/>
          <w:color w:val="auto"/>
          <w:sz w:val="20"/>
          <w:szCs w:val="21"/>
          <w:lang w:val="en-US"/>
        </w:rPr>
        <w:t xml:space="preserve"> Who sat next to </w:t>
      </w:r>
      <w:proofErr w:type="spellStart"/>
      <w:r w:rsidRPr="009853DD">
        <w:rPr>
          <w:rFonts w:ascii="Arial" w:hAnsi="Arial" w:cs="Arial"/>
          <w:color w:val="auto"/>
          <w:sz w:val="20"/>
          <w:szCs w:val="21"/>
          <w:lang w:val="en-US"/>
        </w:rPr>
        <w:t>Mork</w:t>
      </w:r>
      <w:proofErr w:type="spellEnd"/>
      <w:r w:rsidRPr="009853DD">
        <w:rPr>
          <w:rFonts w:ascii="Arial" w:hAnsi="Arial" w:cs="Arial"/>
          <w:color w:val="auto"/>
          <w:sz w:val="20"/>
          <w:szCs w:val="21"/>
          <w:lang w:val="en-US"/>
        </w:rPr>
        <w:t xml:space="preserve"> in the spaceship? </w:t>
      </w:r>
      <w:r w:rsidRPr="009853DD"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  <w:t>____________________________________</w:t>
      </w:r>
    </w:p>
    <w:p w14:paraId="70281A99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auto"/>
          <w:sz w:val="20"/>
          <w:szCs w:val="21"/>
          <w:lang w:val="en-US"/>
        </w:rPr>
      </w:pPr>
    </w:p>
    <w:p w14:paraId="4D916614" w14:textId="77777777" w:rsidR="00B80774" w:rsidRPr="009853DD" w:rsidRDefault="00B80774" w:rsidP="00B80774">
      <w:pPr>
        <w:pStyle w:val="06bungstextPoloLeicht11pt"/>
        <w:tabs>
          <w:tab w:val="left" w:pos="6379"/>
        </w:tabs>
        <w:jc w:val="both"/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</w:pPr>
      <w:r w:rsidRPr="009853DD">
        <w:rPr>
          <w:rFonts w:ascii="Arial" w:hAnsi="Arial" w:cs="Arial"/>
          <w:b/>
          <w:color w:val="auto"/>
          <w:sz w:val="20"/>
          <w:szCs w:val="21"/>
          <w:lang w:val="en-US"/>
        </w:rPr>
        <w:t>8.</w:t>
      </w:r>
      <w:r w:rsidRPr="009853DD">
        <w:rPr>
          <w:rFonts w:ascii="Arial" w:hAnsi="Arial" w:cs="Arial"/>
          <w:color w:val="auto"/>
          <w:sz w:val="20"/>
          <w:szCs w:val="21"/>
          <w:lang w:val="en-US"/>
        </w:rPr>
        <w:t xml:space="preserve"> Where did the party take place? </w:t>
      </w:r>
      <w:r w:rsidRPr="009853DD">
        <w:rPr>
          <w:rFonts w:ascii="Arial" w:hAnsi="Arial" w:cs="Arial"/>
          <w:color w:val="BFBFBF" w:themeColor="background1" w:themeShade="BF"/>
          <w:sz w:val="20"/>
          <w:szCs w:val="21"/>
          <w:lang w:val="en-US"/>
        </w:rPr>
        <w:t>__________________________________________</w:t>
      </w:r>
    </w:p>
    <w:p w14:paraId="5E05E8E7" w14:textId="77777777" w:rsidR="00B80774" w:rsidRPr="009853DD" w:rsidRDefault="004720E8" w:rsidP="00B80774">
      <w:pPr>
        <w:pStyle w:val="paragraph"/>
        <w:textAlignment w:val="baseline"/>
        <w:rPr>
          <w:color w:val="000000"/>
          <w:sz w:val="22"/>
        </w:rPr>
      </w:pPr>
      <w:r w:rsidRPr="009853DD">
        <w:rPr>
          <w:rFonts w:ascii="Arial" w:hAnsi="Arial" w:cs="Arial"/>
          <w:bCs/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D36E2A" wp14:editId="17361B2D">
                <wp:simplePos x="0" y="0"/>
                <wp:positionH relativeFrom="column">
                  <wp:posOffset>4833620</wp:posOffset>
                </wp:positionH>
                <wp:positionV relativeFrom="paragraph">
                  <wp:posOffset>83185</wp:posOffset>
                </wp:positionV>
                <wp:extent cx="1508760" cy="1235034"/>
                <wp:effectExtent l="0" t="0" r="0" b="3810"/>
                <wp:wrapNone/>
                <wp:docPr id="11" name="Textfel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8760" cy="12350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ellenraster"/>
                              <w:tblW w:w="0" w:type="auto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824"/>
                              <w:gridCol w:w="495"/>
                              <w:gridCol w:w="301"/>
                              <w:gridCol w:w="450"/>
                            </w:tblGrid>
                            <w:tr w:rsidR="004720E8" w14:paraId="4398B9E5" w14:textId="77777777" w:rsidTr="005716A9">
                              <w:tc>
                                <w:tcPr>
                                  <w:tcW w:w="824" w:type="dxa"/>
                                </w:tcPr>
                                <w:p w14:paraId="536FF22F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495" w:type="dxa"/>
                                  <w:tcBorders>
                                    <w:right w:val="single" w:sz="4" w:space="0" w:color="FFFFFF" w:themeColor="background1"/>
                                  </w:tcBorders>
                                </w:tcPr>
                                <w:p w14:paraId="08AAE7F1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301" w:type="dxa"/>
                                  <w:tcBorders>
                                    <w:left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</w:tcPr>
                                <w:p w14:paraId="1F90CD7D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tcBorders>
                                    <w:left w:val="single" w:sz="4" w:space="0" w:color="FFFFFF" w:themeColor="background1"/>
                                  </w:tcBorders>
                                </w:tcPr>
                                <w:p w14:paraId="1127EC16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4720E8" w14:paraId="0E9A2611" w14:textId="77777777" w:rsidTr="005716A9">
                              <w:tc>
                                <w:tcPr>
                                  <w:tcW w:w="824" w:type="dxa"/>
                                </w:tcPr>
                                <w:p w14:paraId="55205EFB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495" w:type="dxa"/>
                                  <w:tcBorders>
                                    <w:right w:val="single" w:sz="4" w:space="0" w:color="FFFFFF" w:themeColor="background1"/>
                                  </w:tcBorders>
                                </w:tcPr>
                                <w:p w14:paraId="55E8A663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301" w:type="dxa"/>
                                  <w:tcBorders>
                                    <w:left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</w:tcPr>
                                <w:p w14:paraId="594410AF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tcBorders>
                                    <w:left w:val="single" w:sz="4" w:space="0" w:color="FFFFFF" w:themeColor="background1"/>
                                  </w:tcBorders>
                                </w:tcPr>
                                <w:p w14:paraId="2340F8EB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14</w:t>
                                  </w:r>
                                </w:p>
                              </w:tc>
                            </w:tr>
                            <w:tr w:rsidR="004720E8" w14:paraId="7044C9EC" w14:textId="77777777" w:rsidTr="005716A9">
                              <w:tc>
                                <w:tcPr>
                                  <w:tcW w:w="824" w:type="dxa"/>
                                </w:tcPr>
                                <w:p w14:paraId="4AB313B8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495" w:type="dxa"/>
                                  <w:tcBorders>
                                    <w:right w:val="single" w:sz="4" w:space="0" w:color="FFFFFF" w:themeColor="background1"/>
                                  </w:tcBorders>
                                </w:tcPr>
                                <w:p w14:paraId="530866DD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301" w:type="dxa"/>
                                  <w:tcBorders>
                                    <w:left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</w:tcPr>
                                <w:p w14:paraId="045F1125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tcBorders>
                                    <w:left w:val="single" w:sz="4" w:space="0" w:color="FFFFFF" w:themeColor="background1"/>
                                  </w:tcBorders>
                                </w:tcPr>
                                <w:p w14:paraId="4E215849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4720E8" w14:paraId="55EC29EE" w14:textId="77777777" w:rsidTr="005716A9">
                              <w:tc>
                                <w:tcPr>
                                  <w:tcW w:w="824" w:type="dxa"/>
                                </w:tcPr>
                                <w:p w14:paraId="1A036809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495" w:type="dxa"/>
                                  <w:tcBorders>
                                    <w:right w:val="single" w:sz="4" w:space="0" w:color="FFFFFF" w:themeColor="background1"/>
                                  </w:tcBorders>
                                </w:tcPr>
                                <w:p w14:paraId="0FBADA25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301" w:type="dxa"/>
                                  <w:tcBorders>
                                    <w:left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</w:tcPr>
                                <w:p w14:paraId="0E4F6BC0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tcBorders>
                                    <w:left w:val="single" w:sz="4" w:space="0" w:color="FFFFFF" w:themeColor="background1"/>
                                  </w:tcBorders>
                                </w:tcPr>
                                <w:p w14:paraId="17E561F8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10</w:t>
                                  </w:r>
                                </w:p>
                              </w:tc>
                            </w:tr>
                            <w:tr w:rsidR="004720E8" w14:paraId="679359FD" w14:textId="77777777" w:rsidTr="005716A9">
                              <w:tc>
                                <w:tcPr>
                                  <w:tcW w:w="824" w:type="dxa"/>
                                </w:tcPr>
                                <w:p w14:paraId="60116A33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495" w:type="dxa"/>
                                  <w:tcBorders>
                                    <w:right w:val="single" w:sz="4" w:space="0" w:color="FFFFFF" w:themeColor="background1"/>
                                  </w:tcBorders>
                                </w:tcPr>
                                <w:p w14:paraId="1723FF18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301" w:type="dxa"/>
                                  <w:tcBorders>
                                    <w:left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</w:tcPr>
                                <w:p w14:paraId="5AFE0A04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tcBorders>
                                    <w:left w:val="single" w:sz="4" w:space="0" w:color="FFFFFF" w:themeColor="background1"/>
                                  </w:tcBorders>
                                </w:tcPr>
                                <w:p w14:paraId="5ED33489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4720E8" w14:paraId="40810CFB" w14:textId="77777777" w:rsidTr="005716A9">
                              <w:tc>
                                <w:tcPr>
                                  <w:tcW w:w="824" w:type="dxa"/>
                                </w:tcPr>
                                <w:p w14:paraId="1AF0202B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95" w:type="dxa"/>
                                  <w:tcBorders>
                                    <w:right w:val="single" w:sz="4" w:space="0" w:color="FFFFFF" w:themeColor="background1"/>
                                  </w:tcBorders>
                                </w:tcPr>
                                <w:p w14:paraId="090EE29F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1" w:type="dxa"/>
                                  <w:tcBorders>
                                    <w:left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</w:tcPr>
                                <w:p w14:paraId="1B18AECD" w14:textId="77777777" w:rsidR="004720E8" w:rsidRDefault="004720E8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tcBorders>
                                    <w:left w:val="single" w:sz="4" w:space="0" w:color="FFFFFF" w:themeColor="background1"/>
                                  </w:tcBorders>
                                </w:tcPr>
                                <w:p w14:paraId="1CF6BB6D" w14:textId="77777777" w:rsidR="004720E8" w:rsidRDefault="00B80774" w:rsidP="004720E8">
                                  <w:pPr>
                                    <w:pStyle w:val="Listenabsatz"/>
                                    <w:numPr>
                                      <w:ilvl w:val="0"/>
                                      <w:numId w:val="0"/>
                                    </w:numPr>
                                    <w:tabs>
                                      <w:tab w:val="left" w:pos="284"/>
                                    </w:tabs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position w:val="0"/>
                                      <w:sz w:val="21"/>
                                      <w:szCs w:val="21"/>
                                    </w:rPr>
                                    <w:t>4</w:t>
                                  </w:r>
                                </w:p>
                              </w:tc>
                            </w:tr>
                          </w:tbl>
                          <w:p w14:paraId="31DBBE7E" w14:textId="77777777" w:rsidR="004720E8" w:rsidRDefault="004720E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1D36E2A" id="_x0000_t202" coordsize="21600,21600" o:spt="202" path="m,l,21600r21600,l21600,xe">
                <v:stroke joinstyle="miter"/>
                <v:path gradientshapeok="t" o:connecttype="rect"/>
              </v:shapetype>
              <v:shape id="Textfeld 11" o:spid="_x0000_s1029" type="#_x0000_t202" style="position:absolute;margin-left:380.6pt;margin-top:6.55pt;width:118.8pt;height:97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" fillcolor="white [3201]" stroked="f" strokeweight=".5pt">
                <v:textbox>
                  <w:txbxContent>
                    <w:tbl>
                      <w:tblPr>
                        <w:tblStyle w:val="Tabellenraster"/>
                        <w:tblW w:w="0" w:type="auto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824"/>
                        <w:gridCol w:w="495"/>
                        <w:gridCol w:w="301"/>
                        <w:gridCol w:w="450"/>
                      </w:tblGrid>
                      <w:tr w:rsidR="004720E8" w14:paraId="4398B9E5" w14:textId="77777777" w:rsidTr="005716A9">
                        <w:tc>
                          <w:tcPr>
                            <w:tcW w:w="824" w:type="dxa"/>
                          </w:tcPr>
                          <w:p w14:paraId="536FF22F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495" w:type="dxa"/>
                            <w:tcBorders>
                              <w:right w:val="single" w:sz="4" w:space="0" w:color="FFFFFF" w:themeColor="background1"/>
                            </w:tcBorders>
                          </w:tcPr>
                          <w:p w14:paraId="08AAE7F1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301" w:type="dxa"/>
                            <w:tcBorders>
                              <w:left w:val="single" w:sz="4" w:space="0" w:color="FFFFFF" w:themeColor="background1"/>
                              <w:right w:val="single" w:sz="4" w:space="0" w:color="FFFFFF" w:themeColor="background1"/>
                            </w:tcBorders>
                          </w:tcPr>
                          <w:p w14:paraId="1F90CD7D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450" w:type="dxa"/>
                            <w:tcBorders>
                              <w:left w:val="single" w:sz="4" w:space="0" w:color="FFFFFF" w:themeColor="background1"/>
                            </w:tcBorders>
                          </w:tcPr>
                          <w:p w14:paraId="1127EC16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16</w:t>
                            </w:r>
                          </w:p>
                        </w:tc>
                      </w:tr>
                      <w:tr w:rsidR="004720E8" w14:paraId="0E9A2611" w14:textId="77777777" w:rsidTr="005716A9">
                        <w:tc>
                          <w:tcPr>
                            <w:tcW w:w="824" w:type="dxa"/>
                          </w:tcPr>
                          <w:p w14:paraId="55205EFB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495" w:type="dxa"/>
                            <w:tcBorders>
                              <w:right w:val="single" w:sz="4" w:space="0" w:color="FFFFFF" w:themeColor="background1"/>
                            </w:tcBorders>
                          </w:tcPr>
                          <w:p w14:paraId="55E8A663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301" w:type="dxa"/>
                            <w:tcBorders>
                              <w:left w:val="single" w:sz="4" w:space="0" w:color="FFFFFF" w:themeColor="background1"/>
                              <w:right w:val="single" w:sz="4" w:space="0" w:color="FFFFFF" w:themeColor="background1"/>
                            </w:tcBorders>
                          </w:tcPr>
                          <w:p w14:paraId="594410AF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450" w:type="dxa"/>
                            <w:tcBorders>
                              <w:left w:val="single" w:sz="4" w:space="0" w:color="FFFFFF" w:themeColor="background1"/>
                            </w:tcBorders>
                          </w:tcPr>
                          <w:p w14:paraId="2340F8EB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14</w:t>
                            </w:r>
                          </w:p>
                        </w:tc>
                      </w:tr>
                      <w:tr w:rsidR="004720E8" w14:paraId="7044C9EC" w14:textId="77777777" w:rsidTr="005716A9">
                        <w:tc>
                          <w:tcPr>
                            <w:tcW w:w="824" w:type="dxa"/>
                          </w:tcPr>
                          <w:p w14:paraId="4AB313B8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495" w:type="dxa"/>
                            <w:tcBorders>
                              <w:right w:val="single" w:sz="4" w:space="0" w:color="FFFFFF" w:themeColor="background1"/>
                            </w:tcBorders>
                          </w:tcPr>
                          <w:p w14:paraId="530866DD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301" w:type="dxa"/>
                            <w:tcBorders>
                              <w:left w:val="single" w:sz="4" w:space="0" w:color="FFFFFF" w:themeColor="background1"/>
                              <w:right w:val="single" w:sz="4" w:space="0" w:color="FFFFFF" w:themeColor="background1"/>
                            </w:tcBorders>
                          </w:tcPr>
                          <w:p w14:paraId="045F1125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450" w:type="dxa"/>
                            <w:tcBorders>
                              <w:left w:val="single" w:sz="4" w:space="0" w:color="FFFFFF" w:themeColor="background1"/>
                            </w:tcBorders>
                          </w:tcPr>
                          <w:p w14:paraId="4E215849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12</w:t>
                            </w:r>
                          </w:p>
                        </w:tc>
                      </w:tr>
                      <w:tr w:rsidR="004720E8" w14:paraId="55EC29EE" w14:textId="77777777" w:rsidTr="005716A9">
                        <w:tc>
                          <w:tcPr>
                            <w:tcW w:w="824" w:type="dxa"/>
                          </w:tcPr>
                          <w:p w14:paraId="1A036809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495" w:type="dxa"/>
                            <w:tcBorders>
                              <w:right w:val="single" w:sz="4" w:space="0" w:color="FFFFFF" w:themeColor="background1"/>
                            </w:tcBorders>
                          </w:tcPr>
                          <w:p w14:paraId="0FBADA25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301" w:type="dxa"/>
                            <w:tcBorders>
                              <w:left w:val="single" w:sz="4" w:space="0" w:color="FFFFFF" w:themeColor="background1"/>
                              <w:right w:val="single" w:sz="4" w:space="0" w:color="FFFFFF" w:themeColor="background1"/>
                            </w:tcBorders>
                          </w:tcPr>
                          <w:p w14:paraId="0E4F6BC0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450" w:type="dxa"/>
                            <w:tcBorders>
                              <w:left w:val="single" w:sz="4" w:space="0" w:color="FFFFFF" w:themeColor="background1"/>
                            </w:tcBorders>
                          </w:tcPr>
                          <w:p w14:paraId="17E561F8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10</w:t>
                            </w:r>
                          </w:p>
                        </w:tc>
                      </w:tr>
                      <w:tr w:rsidR="004720E8" w14:paraId="679359FD" w14:textId="77777777" w:rsidTr="005716A9">
                        <w:tc>
                          <w:tcPr>
                            <w:tcW w:w="824" w:type="dxa"/>
                          </w:tcPr>
                          <w:p w14:paraId="60116A33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495" w:type="dxa"/>
                            <w:tcBorders>
                              <w:right w:val="single" w:sz="4" w:space="0" w:color="FFFFFF" w:themeColor="background1"/>
                            </w:tcBorders>
                          </w:tcPr>
                          <w:p w14:paraId="1723FF18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301" w:type="dxa"/>
                            <w:tcBorders>
                              <w:left w:val="single" w:sz="4" w:space="0" w:color="FFFFFF" w:themeColor="background1"/>
                              <w:right w:val="single" w:sz="4" w:space="0" w:color="FFFFFF" w:themeColor="background1"/>
                            </w:tcBorders>
                          </w:tcPr>
                          <w:p w14:paraId="5AFE0A04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450" w:type="dxa"/>
                            <w:tcBorders>
                              <w:left w:val="single" w:sz="4" w:space="0" w:color="FFFFFF" w:themeColor="background1"/>
                            </w:tcBorders>
                          </w:tcPr>
                          <w:p w14:paraId="5ED33489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8</w:t>
                            </w:r>
                          </w:p>
                        </w:tc>
                      </w:tr>
                      <w:tr w:rsidR="004720E8" w14:paraId="40810CFB" w14:textId="77777777" w:rsidTr="005716A9">
                        <w:tc>
                          <w:tcPr>
                            <w:tcW w:w="824" w:type="dxa"/>
                          </w:tcPr>
                          <w:p w14:paraId="1AF0202B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95" w:type="dxa"/>
                            <w:tcBorders>
                              <w:right w:val="single" w:sz="4" w:space="0" w:color="FFFFFF" w:themeColor="background1"/>
                            </w:tcBorders>
                          </w:tcPr>
                          <w:p w14:paraId="090EE29F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1" w:type="dxa"/>
                            <w:tcBorders>
                              <w:left w:val="single" w:sz="4" w:space="0" w:color="FFFFFF" w:themeColor="background1"/>
                              <w:right w:val="single" w:sz="4" w:space="0" w:color="FFFFFF" w:themeColor="background1"/>
                            </w:tcBorders>
                          </w:tcPr>
                          <w:p w14:paraId="1B18AECD" w14:textId="77777777" w:rsidR="004720E8" w:rsidRDefault="004720E8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450" w:type="dxa"/>
                            <w:tcBorders>
                              <w:left w:val="single" w:sz="4" w:space="0" w:color="FFFFFF" w:themeColor="background1"/>
                            </w:tcBorders>
                          </w:tcPr>
                          <w:p w14:paraId="1CF6BB6D" w14:textId="77777777" w:rsidR="004720E8" w:rsidRDefault="00B80774" w:rsidP="004720E8">
                            <w:pPr>
                              <w:pStyle w:val="Listenabsatz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position w:val="0"/>
                                <w:sz w:val="21"/>
                                <w:szCs w:val="21"/>
                              </w:rPr>
                              <w:t>4</w:t>
                            </w:r>
                          </w:p>
                        </w:tc>
                      </w:tr>
                    </w:tbl>
                    <w:p w14:paraId="31DBBE7E" w14:textId="77777777" w:rsidR="004720E8" w:rsidRDefault="004720E8"/>
                  </w:txbxContent>
                </v:textbox>
              </v:shape>
            </w:pict>
          </mc:Fallback>
        </mc:AlternateContent>
      </w:r>
    </w:p>
    <w:p w14:paraId="23C4C561" w14:textId="77777777" w:rsidR="00E23EF1" w:rsidRPr="009853DD" w:rsidRDefault="00E23EF1" w:rsidP="00E23EF1">
      <w:pPr>
        <w:pStyle w:val="paragraph"/>
        <w:textAlignment w:val="baseline"/>
        <w:rPr>
          <w:color w:val="000000"/>
          <w:sz w:val="22"/>
        </w:rPr>
      </w:pPr>
    </w:p>
    <w:p w14:paraId="4ED4DD73" w14:textId="77777777" w:rsidR="00080EA2" w:rsidRPr="009853DD" w:rsidRDefault="00080EA2" w:rsidP="008A0635">
      <w:pPr>
        <w:pStyle w:val="berschrift4"/>
        <w:ind w:hanging="567"/>
        <w:rPr>
          <w:rFonts w:ascii="Arial" w:hAnsi="Arial" w:cs="Arial"/>
          <w:b/>
          <w:color w:val="auto"/>
          <w:szCs w:val="22"/>
        </w:rPr>
      </w:pPr>
    </w:p>
    <w:p w14:paraId="57405BFE" w14:textId="77777777" w:rsidR="004D25F5" w:rsidRPr="009853DD" w:rsidRDefault="004D25F5" w:rsidP="00B80774">
      <w:pPr>
        <w:pStyle w:val="berschrift4"/>
        <w:rPr>
          <w:rFonts w:ascii="Arial" w:hAnsi="Arial" w:cs="Arial"/>
          <w:szCs w:val="22"/>
        </w:rPr>
      </w:pPr>
    </w:p>
    <w:p w14:paraId="5B160998" w14:textId="77777777" w:rsidR="00D969B7" w:rsidRPr="009853DD" w:rsidRDefault="00D969B7" w:rsidP="00D969B7">
      <w:pPr>
        <w:pStyle w:val="berschrift4"/>
        <w:ind w:hanging="567"/>
        <w:rPr>
          <w:rFonts w:ascii="Arial" w:hAnsi="Arial"/>
          <w:b/>
          <w:sz w:val="22"/>
        </w:rPr>
      </w:pPr>
      <w:r w:rsidRPr="009853DD">
        <w:rPr>
          <w:rFonts w:ascii="Arial" w:hAnsi="Arial"/>
          <w:b/>
          <w:sz w:val="22"/>
          <w:shd w:val="clear" w:color="auto" w:fill="999999"/>
        </w:rPr>
        <w:t xml:space="preserve">   </w:t>
      </w:r>
      <w:r w:rsidR="00B80774" w:rsidRPr="009853DD">
        <w:rPr>
          <w:rFonts w:ascii="Arial" w:hAnsi="Arial"/>
          <w:b/>
          <w:color w:val="FFFFFF"/>
          <w:sz w:val="22"/>
          <w:shd w:val="clear" w:color="auto" w:fill="999999"/>
        </w:rPr>
        <w:t>2</w:t>
      </w:r>
      <w:r w:rsidRPr="009853DD">
        <w:rPr>
          <w:rFonts w:ascii="Arial" w:hAnsi="Arial"/>
          <w:b/>
          <w:color w:val="FFFFFF"/>
          <w:sz w:val="22"/>
          <w:shd w:val="clear" w:color="auto" w:fill="999999"/>
        </w:rPr>
        <w:t xml:space="preserve"> </w:t>
      </w:r>
      <w:r w:rsidRPr="009853DD">
        <w:rPr>
          <w:rFonts w:ascii="Arial" w:hAnsi="Arial"/>
          <w:b/>
          <w:sz w:val="22"/>
          <w:shd w:val="clear" w:color="auto" w:fill="999999"/>
        </w:rPr>
        <w:t xml:space="preserve">  </w:t>
      </w:r>
      <w:r w:rsidRPr="009853DD">
        <w:rPr>
          <w:rFonts w:ascii="Arial" w:hAnsi="Arial"/>
          <w:b/>
          <w:sz w:val="22"/>
        </w:rPr>
        <w:tab/>
      </w:r>
      <w:r w:rsidRPr="009853DD">
        <w:rPr>
          <w:rFonts w:ascii="Arial" w:hAnsi="Arial"/>
          <w:b/>
          <w:sz w:val="22"/>
          <w:szCs w:val="23"/>
        </w:rPr>
        <w:t xml:space="preserve">Writing: </w:t>
      </w:r>
      <w:r w:rsidR="00B80774" w:rsidRPr="009853DD">
        <w:rPr>
          <w:rFonts w:ascii="Arial" w:hAnsi="Arial"/>
          <w:b/>
          <w:sz w:val="22"/>
          <w:szCs w:val="23"/>
        </w:rPr>
        <w:t>Plans for a cool weekend</w:t>
      </w:r>
    </w:p>
    <w:p w14:paraId="777B02C1" w14:textId="77777777" w:rsidR="00D969B7" w:rsidRPr="009853DD" w:rsidRDefault="00D969B7" w:rsidP="00D969B7">
      <w:pPr>
        <w:pStyle w:val="05ArbeitsanweisungohneAufz"/>
        <w:rPr>
          <w:rFonts w:ascii="Arial" w:hAnsi="Arial" w:cs="Arial"/>
          <w:color w:val="auto"/>
          <w:sz w:val="18"/>
          <w:szCs w:val="20"/>
          <w:lang w:val="en-GB"/>
        </w:rPr>
      </w:pPr>
    </w:p>
    <w:p w14:paraId="45258D97" w14:textId="77777777" w:rsidR="00B80774" w:rsidRPr="009853DD" w:rsidRDefault="00B80774" w:rsidP="00B80774">
      <w:pPr>
        <w:rPr>
          <w:rFonts w:ascii="Arial" w:hAnsi="Arial" w:cs="Arial"/>
          <w:sz w:val="18"/>
        </w:rPr>
      </w:pPr>
      <w:r w:rsidRPr="009853DD">
        <w:rPr>
          <w:rFonts w:ascii="Arial" w:hAnsi="Arial" w:cs="Arial"/>
          <w:sz w:val="18"/>
        </w:rPr>
        <w:t>Your class is on an exchange programme with students in Bristol, England.</w:t>
      </w:r>
    </w:p>
    <w:p w14:paraId="4CB5ADDA" w14:textId="77777777" w:rsidR="00B80774" w:rsidRPr="009853DD" w:rsidRDefault="00B80774" w:rsidP="00B80774">
      <w:pPr>
        <w:rPr>
          <w:rFonts w:ascii="Arial" w:hAnsi="Arial" w:cs="Arial"/>
          <w:b/>
          <w:sz w:val="18"/>
        </w:rPr>
      </w:pPr>
      <w:r w:rsidRPr="009853DD">
        <w:rPr>
          <w:rFonts w:ascii="Arial" w:hAnsi="Arial" w:cs="Arial"/>
          <w:sz w:val="18"/>
        </w:rPr>
        <w:t xml:space="preserve">One student from Bristol (Alex) is going to stay with you for a week. Alex is a </w:t>
      </w:r>
      <w:r w:rsidRPr="009853DD">
        <w:rPr>
          <w:rFonts w:ascii="Arial" w:hAnsi="Arial" w:cs="Arial"/>
          <w:b/>
          <w:sz w:val="18"/>
        </w:rPr>
        <w:t>vegetarian</w:t>
      </w:r>
      <w:r w:rsidRPr="009853DD">
        <w:rPr>
          <w:rFonts w:ascii="Arial" w:hAnsi="Arial" w:cs="Arial"/>
          <w:sz w:val="18"/>
        </w:rPr>
        <w:t xml:space="preserve"> and </w:t>
      </w:r>
      <w:r w:rsidRPr="009853DD">
        <w:rPr>
          <w:rFonts w:ascii="Arial" w:hAnsi="Arial" w:cs="Arial"/>
          <w:b/>
          <w:sz w:val="18"/>
        </w:rPr>
        <w:t>very sporty.</w:t>
      </w:r>
    </w:p>
    <w:p w14:paraId="70DB4F6C" w14:textId="77777777" w:rsidR="00B80774" w:rsidRPr="009853DD" w:rsidRDefault="00B80774" w:rsidP="00B80774">
      <w:pPr>
        <w:rPr>
          <w:rFonts w:ascii="Arial" w:hAnsi="Arial" w:cs="Arial"/>
          <w:sz w:val="18"/>
        </w:rPr>
      </w:pPr>
      <w:r w:rsidRPr="009853DD">
        <w:rPr>
          <w:rFonts w:ascii="Arial" w:hAnsi="Arial" w:cs="Arial"/>
          <w:sz w:val="18"/>
        </w:rPr>
        <w:t xml:space="preserve">You have planned an exciting weekend for Alex. Write </w:t>
      </w:r>
      <w:r w:rsidR="009853DD" w:rsidRPr="009853DD">
        <w:rPr>
          <w:rFonts w:ascii="Arial" w:hAnsi="Arial" w:cs="Arial"/>
          <w:sz w:val="18"/>
        </w:rPr>
        <w:t>an email</w:t>
      </w:r>
      <w:r w:rsidRPr="009853DD">
        <w:rPr>
          <w:rFonts w:ascii="Arial" w:hAnsi="Arial" w:cs="Arial"/>
          <w:sz w:val="18"/>
        </w:rPr>
        <w:t xml:space="preserve"> to him/her and tell him/her</w:t>
      </w:r>
    </w:p>
    <w:p w14:paraId="2882CA29" w14:textId="77777777" w:rsidR="00B80774" w:rsidRPr="009853DD" w:rsidRDefault="0088538B" w:rsidP="00B80774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about your plans for Saturday and Sunday.</w:t>
      </w:r>
    </w:p>
    <w:p w14:paraId="3C925E56" w14:textId="77777777" w:rsidR="00B80774" w:rsidRPr="009853DD" w:rsidRDefault="00B80774" w:rsidP="00B80774">
      <w:pPr>
        <w:pStyle w:val="Listenabsatz"/>
        <w:numPr>
          <w:ilvl w:val="1"/>
          <w:numId w:val="17"/>
        </w:numPr>
        <w:spacing w:after="160" w:line="259" w:lineRule="auto"/>
        <w:rPr>
          <w:rFonts w:ascii="Arial" w:hAnsi="Arial" w:cs="Arial"/>
          <w:sz w:val="18"/>
        </w:rPr>
      </w:pPr>
      <w:r w:rsidRPr="009853DD">
        <w:rPr>
          <w:rFonts w:ascii="Arial" w:hAnsi="Arial" w:cs="Arial"/>
          <w:sz w:val="18"/>
        </w:rPr>
        <w:t>Where are you going to go?</w:t>
      </w:r>
    </w:p>
    <w:p w14:paraId="5639E21B" w14:textId="77777777" w:rsidR="00B80774" w:rsidRPr="009853DD" w:rsidRDefault="00B80774" w:rsidP="00B80774">
      <w:pPr>
        <w:pStyle w:val="Listenabsatz"/>
        <w:numPr>
          <w:ilvl w:val="1"/>
          <w:numId w:val="17"/>
        </w:numPr>
        <w:spacing w:after="160" w:line="259" w:lineRule="auto"/>
        <w:rPr>
          <w:rFonts w:ascii="Arial" w:hAnsi="Arial" w:cs="Arial"/>
          <w:sz w:val="18"/>
        </w:rPr>
      </w:pPr>
      <w:r w:rsidRPr="009853DD">
        <w:rPr>
          <w:rFonts w:ascii="Arial" w:hAnsi="Arial" w:cs="Arial"/>
          <w:sz w:val="18"/>
        </w:rPr>
        <w:t>What sports are you going to do there?</w:t>
      </w:r>
    </w:p>
    <w:p w14:paraId="05A40FFC" w14:textId="77777777" w:rsidR="00B80774" w:rsidRPr="009853DD" w:rsidRDefault="00B80774" w:rsidP="00B80774">
      <w:pPr>
        <w:pStyle w:val="Listenabsatz"/>
        <w:numPr>
          <w:ilvl w:val="2"/>
          <w:numId w:val="17"/>
        </w:numPr>
        <w:spacing w:after="160" w:line="259" w:lineRule="auto"/>
        <w:rPr>
          <w:rFonts w:ascii="Arial" w:hAnsi="Arial" w:cs="Arial"/>
          <w:sz w:val="18"/>
        </w:rPr>
      </w:pPr>
      <w:r w:rsidRPr="009853DD">
        <w:rPr>
          <w:rFonts w:ascii="Arial" w:hAnsi="Arial" w:cs="Arial"/>
          <w:sz w:val="18"/>
        </w:rPr>
        <w:t>Give details: Have you done that before? What do you know about it? What equipment do you need?</w:t>
      </w:r>
    </w:p>
    <w:p w14:paraId="0205F8CA" w14:textId="77777777" w:rsidR="00B80774" w:rsidRPr="009853DD" w:rsidRDefault="00B80774" w:rsidP="00B80774">
      <w:pPr>
        <w:pStyle w:val="Listenabsatz"/>
        <w:numPr>
          <w:ilvl w:val="1"/>
          <w:numId w:val="17"/>
        </w:numPr>
        <w:spacing w:after="160" w:line="259" w:lineRule="auto"/>
        <w:rPr>
          <w:rFonts w:ascii="Arial" w:hAnsi="Arial" w:cs="Arial"/>
          <w:sz w:val="18"/>
        </w:rPr>
      </w:pPr>
      <w:r w:rsidRPr="009853DD">
        <w:rPr>
          <w:rFonts w:ascii="Arial" w:hAnsi="Arial" w:cs="Arial"/>
          <w:sz w:val="18"/>
        </w:rPr>
        <w:t>Who is coming with you?</w:t>
      </w:r>
    </w:p>
    <w:p w14:paraId="3A260060" w14:textId="77777777" w:rsidR="00B80774" w:rsidRPr="009853DD" w:rsidRDefault="00B80774" w:rsidP="00B80774">
      <w:pPr>
        <w:pStyle w:val="Listenabsatz"/>
        <w:numPr>
          <w:ilvl w:val="2"/>
          <w:numId w:val="17"/>
        </w:numPr>
        <w:spacing w:after="160" w:line="259" w:lineRule="auto"/>
        <w:rPr>
          <w:rFonts w:ascii="Arial" w:hAnsi="Arial" w:cs="Arial"/>
          <w:sz w:val="18"/>
        </w:rPr>
      </w:pPr>
      <w:r w:rsidRPr="009853DD">
        <w:rPr>
          <w:rFonts w:ascii="Arial" w:hAnsi="Arial" w:cs="Arial"/>
          <w:sz w:val="18"/>
        </w:rPr>
        <w:t>Give details! Who are these people and what are they like? Why did you invite them?</w:t>
      </w:r>
    </w:p>
    <w:p w14:paraId="5EE9360C" w14:textId="77777777" w:rsidR="00B80774" w:rsidRPr="009853DD" w:rsidRDefault="00B80774" w:rsidP="00B80774">
      <w:pPr>
        <w:pStyle w:val="Listenabsatz"/>
        <w:numPr>
          <w:ilvl w:val="1"/>
          <w:numId w:val="17"/>
        </w:numPr>
        <w:spacing w:after="160" w:line="259" w:lineRule="auto"/>
        <w:rPr>
          <w:rFonts w:ascii="Arial" w:hAnsi="Arial" w:cs="Arial"/>
          <w:sz w:val="18"/>
        </w:rPr>
      </w:pPr>
      <w:r w:rsidRPr="009853DD">
        <w:rPr>
          <w:rFonts w:ascii="Arial" w:hAnsi="Arial" w:cs="Arial"/>
          <w:sz w:val="18"/>
        </w:rPr>
        <w:t xml:space="preserve">Where are you going for dinner? </w:t>
      </w:r>
    </w:p>
    <w:p w14:paraId="33CB4CAB" w14:textId="77777777" w:rsidR="009853DD" w:rsidRPr="009853DD" w:rsidRDefault="00B80774" w:rsidP="00B80774">
      <w:pPr>
        <w:pStyle w:val="Listenabsatz"/>
        <w:numPr>
          <w:ilvl w:val="2"/>
          <w:numId w:val="17"/>
        </w:numPr>
        <w:spacing w:after="160" w:line="259" w:lineRule="auto"/>
        <w:rPr>
          <w:rFonts w:ascii="Arial" w:hAnsi="Arial" w:cs="Arial"/>
          <w:sz w:val="18"/>
        </w:rPr>
      </w:pPr>
      <w:r w:rsidRPr="009853DD">
        <w:rPr>
          <w:rFonts w:ascii="Arial" w:hAnsi="Arial" w:cs="Arial"/>
          <w:sz w:val="18"/>
        </w:rPr>
        <w:t xml:space="preserve">Remember, Alex is a vegetarian. Why did you choose the restaurant? Have you been there before? What is it like? </w:t>
      </w:r>
    </w:p>
    <w:p w14:paraId="1948FB97" w14:textId="77777777" w:rsidR="009853DD" w:rsidRPr="009853DD" w:rsidRDefault="009853DD">
      <w:pPr>
        <w:rPr>
          <w:rFonts w:ascii="Arial" w:hAnsi="Arial" w:cs="Arial"/>
          <w:sz w:val="18"/>
        </w:rPr>
      </w:pPr>
    </w:p>
    <w:tbl>
      <w:tblPr>
        <w:tblW w:w="10993" w:type="dxa"/>
        <w:tblInd w:w="-10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1722"/>
        <w:gridCol w:w="227"/>
        <w:gridCol w:w="1791"/>
        <w:gridCol w:w="89"/>
        <w:gridCol w:w="687"/>
        <w:gridCol w:w="1416"/>
        <w:gridCol w:w="98"/>
        <w:gridCol w:w="965"/>
        <w:gridCol w:w="1079"/>
        <w:gridCol w:w="268"/>
        <w:gridCol w:w="2061"/>
      </w:tblGrid>
      <w:tr w:rsidR="009853DD" w:rsidRPr="009853DD" w14:paraId="3525CF83" w14:textId="77777777" w:rsidTr="009853DD">
        <w:trPr>
          <w:trHeight w:val="183"/>
        </w:trPr>
        <w:tc>
          <w:tcPr>
            <w:tcW w:w="10993" w:type="dxa"/>
            <w:gridSpan w:val="12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5B9BD5"/>
            <w:hideMark/>
          </w:tcPr>
          <w:p w14:paraId="1FE87D90" w14:textId="77777777" w:rsidR="009853DD" w:rsidRPr="009853DD" w:rsidRDefault="009853DD" w:rsidP="001C4F9B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22"/>
                <w:szCs w:val="24"/>
                <w:lang w:val="de-DE" w:eastAsia="de-DE"/>
              </w:rPr>
              <w:t> </w:t>
            </w:r>
            <w:r w:rsidRPr="009853DD">
              <w:rPr>
                <w:rFonts w:ascii="Kristen ITC" w:eastAsia="Times New Roman" w:hAnsi="Kristen ITC"/>
                <w:sz w:val="24"/>
                <w:szCs w:val="28"/>
                <w:lang w:eastAsia="de-DE"/>
              </w:rPr>
              <w:t>Writing Scale: Year 1+2</w:t>
            </w:r>
            <w:r w:rsidRPr="009853DD">
              <w:rPr>
                <w:rFonts w:ascii="Kristen ITC" w:eastAsia="Times New Roman" w:hAnsi="Kristen ITC"/>
                <w:sz w:val="24"/>
                <w:szCs w:val="28"/>
                <w:lang w:val="de-DE" w:eastAsia="de-DE"/>
              </w:rPr>
              <w:t> </w:t>
            </w:r>
          </w:p>
        </w:tc>
      </w:tr>
      <w:tr w:rsidR="009853DD" w:rsidRPr="009853DD" w14:paraId="596D14A5" w14:textId="77777777" w:rsidTr="009853DD">
        <w:trPr>
          <w:trHeight w:val="199"/>
        </w:trPr>
        <w:tc>
          <w:tcPr>
            <w:tcW w:w="10993" w:type="dxa"/>
            <w:gridSpan w:val="1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06969209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de-DE"/>
              </w:rPr>
              <w:t>Task achievement and organization</w:t>
            </w:r>
          </w:p>
        </w:tc>
      </w:tr>
      <w:tr w:rsidR="009853DD" w:rsidRPr="003761E3" w14:paraId="1AB6D1F9" w14:textId="77777777" w:rsidTr="009853DD">
        <w:trPr>
          <w:trHeight w:val="621"/>
        </w:trPr>
        <w:tc>
          <w:tcPr>
            <w:tcW w:w="59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48BDF2AE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noch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nicht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3A13D6E7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 xml:space="preserve">Aufgabe nicht ausreichend behandelt. Ideen oft konfus und unorganisiert.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Unlogisch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.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281FA8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 xml:space="preserve">Nur wenige Aspekte der Aufgabe behandelt.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Teilweise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unorganisiert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/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unlogisch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.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2290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532B4C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 xml:space="preserve">Aufgabe zufriedenstellend behandelt. Einige Punkte ausführlicher.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Sätze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zum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Teil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verbunden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.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Absätze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tw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.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sinnvoll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.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2312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0F673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>Aufgabe gut behandelt. Viele Punkte ausführlicher. Überwiegend klar strukturiert. Absätze meist sinnvoll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EB6CBA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>Alle Aspekte des Themas gut behandelt, gute Struktur des Textes.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</w:tr>
      <w:tr w:rsidR="009853DD" w:rsidRPr="009853DD" w14:paraId="48E71B08" w14:textId="77777777" w:rsidTr="009853DD">
        <w:trPr>
          <w:trHeight w:val="171"/>
        </w:trPr>
        <w:tc>
          <w:tcPr>
            <w:tcW w:w="10993" w:type="dxa"/>
            <w:gridSpan w:val="1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72A1EBFC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eastAsia="de-DE"/>
              </w:rPr>
            </w:pPr>
            <w:r w:rsidRPr="009853DD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de-DE"/>
              </w:rPr>
              <w:t>Range of Vocabulary and Structures</w:t>
            </w:r>
          </w:p>
        </w:tc>
      </w:tr>
      <w:tr w:rsidR="009853DD" w:rsidRPr="003761E3" w14:paraId="1550B414" w14:textId="77777777" w:rsidTr="009853DD">
        <w:trPr>
          <w:trHeight w:val="740"/>
        </w:trPr>
        <w:tc>
          <w:tcPr>
            <w:tcW w:w="59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6504DEBE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noch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nicht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06E1FAE4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 xml:space="preserve">Verwendet sehr wenige passende Worte, Phrasen und Strukturen um Aufgabe zu lösen.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Sehr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kurze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Sätze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, Wort-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gruppen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62A478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 xml:space="preserve">Verwendet Basis- Vokabular und Grammatik um Aufgabe überwiegend zu lösen.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Sehr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einfache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kurze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Sätze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2103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4C4671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6"/>
                <w:szCs w:val="18"/>
                <w:lang w:val="de-AT" w:eastAsia="de-DE"/>
              </w:rPr>
              <w:t xml:space="preserve">Verwendet ausreichend Vokabular u. Grammatik um Aufgabe zufriedenstellend zu lösen. </w:t>
            </w:r>
            <w:proofErr w:type="spellStart"/>
            <w:r w:rsidRPr="009853DD">
              <w:rPr>
                <w:rFonts w:ascii="Calibri" w:eastAsia="Times New Roman" w:hAnsi="Calibri" w:cs="Calibri"/>
                <w:sz w:val="16"/>
                <w:szCs w:val="18"/>
                <w:lang w:eastAsia="de-DE"/>
              </w:rPr>
              <w:t>Einfache</w:t>
            </w:r>
            <w:proofErr w:type="spellEnd"/>
            <w:r w:rsidRPr="009853DD">
              <w:rPr>
                <w:rFonts w:ascii="Calibri" w:eastAsia="Times New Roman" w:hAnsi="Calibri" w:cs="Calibri"/>
                <w:sz w:val="16"/>
                <w:szCs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6"/>
                <w:szCs w:val="18"/>
                <w:lang w:eastAsia="de-DE"/>
              </w:rPr>
              <w:t>kurze</w:t>
            </w:r>
            <w:proofErr w:type="spellEnd"/>
            <w:r w:rsidRPr="009853DD">
              <w:rPr>
                <w:rFonts w:ascii="Calibri" w:eastAsia="Times New Roman" w:hAnsi="Calibri" w:cs="Calibri"/>
                <w:sz w:val="16"/>
                <w:szCs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6"/>
                <w:szCs w:val="18"/>
                <w:lang w:eastAsia="de-DE"/>
              </w:rPr>
              <w:t>Sätze</w:t>
            </w:r>
            <w:proofErr w:type="spellEnd"/>
            <w:r w:rsidRPr="009853DD">
              <w:rPr>
                <w:rFonts w:ascii="Calibri" w:eastAsia="Times New Roman" w:hAnsi="Calibri" w:cs="Calibri"/>
                <w:sz w:val="16"/>
                <w:szCs w:val="18"/>
                <w:lang w:val="de-DE" w:eastAsia="de-DE"/>
              </w:rPr>
              <w:t> </w:t>
            </w:r>
          </w:p>
        </w:tc>
        <w:tc>
          <w:tcPr>
            <w:tcW w:w="2142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373564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>Verwendet eine große Bandbreite an Vokabular und Strukturen. Einige längere verbundene Sätze (and, so, but)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081D17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>Verwendet eine sehr große Vielfalt an Vokabular und Strukturen. Viele längere Sätze. z.T. Versuch komplexere Strukturen anzuwenden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</w:tr>
      <w:tr w:rsidR="009853DD" w:rsidRPr="009853DD" w14:paraId="646D0775" w14:textId="77777777" w:rsidTr="009853DD">
        <w:trPr>
          <w:trHeight w:val="171"/>
        </w:trPr>
        <w:tc>
          <w:tcPr>
            <w:tcW w:w="10993" w:type="dxa"/>
            <w:gridSpan w:val="1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541929FF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de-DE"/>
              </w:rPr>
              <w:t>Accuracy</w:t>
            </w:r>
          </w:p>
        </w:tc>
      </w:tr>
      <w:tr w:rsidR="009853DD" w:rsidRPr="003761E3" w14:paraId="5C5313F5" w14:textId="77777777" w:rsidTr="009853DD">
        <w:trPr>
          <w:trHeight w:val="621"/>
        </w:trPr>
        <w:tc>
          <w:tcPr>
            <w:tcW w:w="59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45C3FBF4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noch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nicht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0AA5A16D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>Sehr viele Fehler behindern die Kommunikation und lenken den Hörer ab.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2E87A6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>Viele Fehler. Die Kommunikation ist trotzdem überwiegend erfolgreich.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2103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6B5DD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 xml:space="preserve">Fehler kommen auch bei geübten Strukturen noch vor.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Kommunikation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im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Allgemeinen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 xml:space="preserve"> </w:t>
            </w:r>
            <w:proofErr w:type="spellStart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erfolgreich</w:t>
            </w:r>
            <w:proofErr w:type="spellEnd"/>
            <w:r w:rsidRPr="009853DD">
              <w:rPr>
                <w:rFonts w:ascii="Calibri" w:eastAsia="Times New Roman" w:hAnsi="Calibri" w:cs="Calibri"/>
                <w:sz w:val="18"/>
                <w:lang w:eastAsia="de-DE"/>
              </w:rPr>
              <w:t>.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2142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4B8880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>Bei bekannten Strukturen kommen kaum Fehler vor. Die Kommunikation gelingt im Allgemeinen.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C0463B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8"/>
                <w:lang w:val="de-AT" w:eastAsia="de-DE"/>
              </w:rPr>
              <w:t>Kaum Fehler, sichere Verwendung der bekannten Strukturen und Vokabel.</w:t>
            </w:r>
            <w:r w:rsidRPr="009853DD">
              <w:rPr>
                <w:rFonts w:ascii="Calibri" w:eastAsia="Times New Roman" w:hAnsi="Calibri" w:cs="Calibri"/>
                <w:sz w:val="18"/>
                <w:lang w:val="de-DE" w:eastAsia="de-DE"/>
              </w:rPr>
              <w:t> </w:t>
            </w:r>
          </w:p>
        </w:tc>
      </w:tr>
      <w:tr w:rsidR="009853DD" w:rsidRPr="009853DD" w14:paraId="58E05358" w14:textId="77777777" w:rsidTr="009853DD">
        <w:trPr>
          <w:trHeight w:val="162"/>
        </w:trPr>
        <w:tc>
          <w:tcPr>
            <w:tcW w:w="10993" w:type="dxa"/>
            <w:gridSpan w:val="1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7A3185A0" w14:textId="77777777" w:rsidR="009853DD" w:rsidRPr="009853DD" w:rsidRDefault="009853DD" w:rsidP="001C4F9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de-DE"/>
              </w:rPr>
              <w:t>Willingness to experiment</w:t>
            </w:r>
          </w:p>
        </w:tc>
      </w:tr>
      <w:tr w:rsidR="009853DD" w:rsidRPr="003761E3" w14:paraId="336B0780" w14:textId="77777777" w:rsidTr="009853DD">
        <w:trPr>
          <w:trHeight w:val="444"/>
        </w:trPr>
        <w:tc>
          <w:tcPr>
            <w:tcW w:w="2312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EA3980" w14:textId="77777777" w:rsidR="009853DD" w:rsidRPr="009853DD" w:rsidRDefault="009853DD" w:rsidP="001C4F9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6"/>
                <w:szCs w:val="18"/>
                <w:lang w:eastAsia="de-DE"/>
              </w:rPr>
              <w:t>no new words / structures</w:t>
            </w:r>
            <w:r w:rsidRPr="009853DD">
              <w:rPr>
                <w:rFonts w:ascii="Calibri" w:eastAsia="Times New Roman" w:hAnsi="Calibri" w:cs="Calibri"/>
                <w:sz w:val="16"/>
                <w:szCs w:val="18"/>
                <w:lang w:val="de-DE" w:eastAsia="de-DE"/>
              </w:rPr>
              <w:t> </w:t>
            </w:r>
          </w:p>
        </w:tc>
        <w:tc>
          <w:tcPr>
            <w:tcW w:w="2794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ACB7DF" w14:textId="77777777" w:rsidR="009853DD" w:rsidRPr="009853DD" w:rsidRDefault="009853DD" w:rsidP="001C4F9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6"/>
                <w:szCs w:val="18"/>
                <w:lang w:val="de-AT" w:eastAsia="de-DE"/>
              </w:rPr>
              <w:t>verwendet vereinzelt Vokabular / Strukturen, die nicht durchgenommen wurden.</w:t>
            </w:r>
            <w:r w:rsidRPr="009853DD">
              <w:rPr>
                <w:rFonts w:ascii="Calibri" w:eastAsia="Times New Roman" w:hAnsi="Calibri" w:cs="Calibri"/>
                <w:sz w:val="16"/>
                <w:szCs w:val="18"/>
                <w:lang w:val="de-DE" w:eastAsia="de-DE"/>
              </w:rPr>
              <w:t> </w:t>
            </w:r>
          </w:p>
        </w:tc>
        <w:tc>
          <w:tcPr>
            <w:tcW w:w="2479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16ADB9" w14:textId="77777777" w:rsidR="009853DD" w:rsidRPr="009853DD" w:rsidRDefault="009853DD" w:rsidP="001C4F9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6"/>
                <w:szCs w:val="18"/>
                <w:lang w:val="de-AT" w:eastAsia="de-DE"/>
              </w:rPr>
              <w:t>verwendet manchmal erfolgreich noch nicht durchgenommene Vokabel / Strukturen</w:t>
            </w:r>
            <w:r w:rsidRPr="009853DD">
              <w:rPr>
                <w:rFonts w:ascii="Calibri" w:eastAsia="Times New Roman" w:hAnsi="Calibri" w:cs="Calibri"/>
                <w:sz w:val="16"/>
                <w:szCs w:val="18"/>
                <w:lang w:val="de-DE" w:eastAsia="de-DE"/>
              </w:rPr>
              <w:t> </w:t>
            </w:r>
          </w:p>
        </w:tc>
        <w:tc>
          <w:tcPr>
            <w:tcW w:w="3406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133F2A" w14:textId="77777777" w:rsidR="009853DD" w:rsidRPr="009853DD" w:rsidRDefault="009853DD" w:rsidP="001C4F9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sz w:val="16"/>
                <w:szCs w:val="18"/>
                <w:lang w:val="de-AT" w:eastAsia="de-DE"/>
              </w:rPr>
              <w:t>versucht immer wieder, teilweise erfolgreich, noch nicht durch-genommene Strukturen und Vokabel zu verwenden.</w:t>
            </w:r>
            <w:r w:rsidRPr="009853DD">
              <w:rPr>
                <w:rFonts w:ascii="Calibri" w:eastAsia="Times New Roman" w:hAnsi="Calibri" w:cs="Calibri"/>
                <w:sz w:val="16"/>
                <w:szCs w:val="18"/>
                <w:lang w:val="de-DE" w:eastAsia="de-DE"/>
              </w:rPr>
              <w:t> </w:t>
            </w:r>
          </w:p>
        </w:tc>
      </w:tr>
      <w:tr w:rsidR="009853DD" w:rsidRPr="009853DD" w14:paraId="4F4C0E60" w14:textId="77777777" w:rsidTr="009853DD">
        <w:trPr>
          <w:trHeight w:val="165"/>
        </w:trPr>
        <w:tc>
          <w:tcPr>
            <w:tcW w:w="10993" w:type="dxa"/>
            <w:gridSpan w:val="1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2C0B79CA" w14:textId="77777777" w:rsidR="009853DD" w:rsidRPr="009853DD" w:rsidRDefault="009853DD" w:rsidP="001C4F9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/>
                <w:sz w:val="22"/>
                <w:szCs w:val="24"/>
                <w:lang w:val="de-DE" w:eastAsia="de-DE"/>
              </w:rPr>
            </w:pPr>
            <w:r w:rsidRPr="009853DD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de-DE"/>
              </w:rPr>
              <w:t>Overall performance:</w:t>
            </w:r>
          </w:p>
        </w:tc>
      </w:tr>
    </w:tbl>
    <w:p w14:paraId="33D06A78" w14:textId="77777777" w:rsidR="009853DD" w:rsidRPr="009853DD" w:rsidRDefault="009853DD">
      <w:pPr>
        <w:rPr>
          <w:rFonts w:ascii="Arial" w:hAnsi="Arial" w:cs="Arial"/>
          <w:sz w:val="18"/>
        </w:rPr>
      </w:pPr>
    </w:p>
    <w:p w14:paraId="5D913F28" w14:textId="77777777" w:rsidR="00B80774" w:rsidRPr="009853DD" w:rsidRDefault="009853DD" w:rsidP="009853D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br w:type="page"/>
      </w:r>
    </w:p>
    <w:p w14:paraId="2830B8E6" w14:textId="77777777" w:rsidR="00E23EF1" w:rsidRPr="009853DD" w:rsidRDefault="00E23EF1" w:rsidP="00E23EF1">
      <w:pPr>
        <w:rPr>
          <w:rFonts w:ascii="Arial" w:hAnsi="Arial" w:cs="Arial"/>
          <w:b/>
        </w:rPr>
      </w:pPr>
    </w:p>
    <w:p w14:paraId="70322173" w14:textId="77777777" w:rsidR="004D25F5" w:rsidRPr="009853DD" w:rsidRDefault="004D25F5" w:rsidP="004D25F5">
      <w:pPr>
        <w:pStyle w:val="berschrift4"/>
        <w:ind w:hanging="567"/>
        <w:rPr>
          <w:rFonts w:ascii="Arial" w:hAnsi="Arial"/>
          <w:b/>
          <w:sz w:val="22"/>
          <w:szCs w:val="23"/>
        </w:rPr>
      </w:pPr>
      <w:r w:rsidRPr="009853DD">
        <w:rPr>
          <w:rFonts w:ascii="Arial" w:hAnsi="Arial"/>
          <w:b/>
          <w:sz w:val="22"/>
          <w:shd w:val="clear" w:color="auto" w:fill="999999"/>
        </w:rPr>
        <w:t xml:space="preserve">   </w:t>
      </w:r>
      <w:r w:rsidR="009853DD">
        <w:rPr>
          <w:rFonts w:ascii="Arial" w:hAnsi="Arial"/>
          <w:b/>
          <w:color w:val="FFFFFF"/>
          <w:sz w:val="22"/>
          <w:shd w:val="clear" w:color="auto" w:fill="999999"/>
        </w:rPr>
        <w:t>3</w:t>
      </w:r>
      <w:r w:rsidRPr="009853DD">
        <w:rPr>
          <w:rFonts w:ascii="Arial" w:hAnsi="Arial"/>
          <w:b/>
          <w:sz w:val="22"/>
          <w:shd w:val="clear" w:color="auto" w:fill="999999"/>
        </w:rPr>
        <w:t xml:space="preserve"> </w:t>
      </w:r>
      <w:r w:rsidRPr="009853DD">
        <w:rPr>
          <w:rFonts w:ascii="Arial" w:hAnsi="Arial"/>
          <w:b/>
          <w:sz w:val="22"/>
        </w:rPr>
        <w:tab/>
      </w:r>
      <w:r w:rsidR="009853DD">
        <w:rPr>
          <w:rFonts w:ascii="Arial" w:hAnsi="Arial"/>
          <w:b/>
          <w:sz w:val="22"/>
          <w:szCs w:val="23"/>
        </w:rPr>
        <w:t>Language in use</w:t>
      </w:r>
      <w:r w:rsidR="009853DD">
        <w:rPr>
          <w:rFonts w:ascii="Arial" w:hAnsi="Arial"/>
          <w:b/>
          <w:sz w:val="22"/>
          <w:szCs w:val="23"/>
        </w:rPr>
        <w:tab/>
      </w:r>
      <w:r w:rsidR="009853DD">
        <w:rPr>
          <w:rFonts w:ascii="Arial" w:hAnsi="Arial"/>
          <w:b/>
          <w:sz w:val="22"/>
          <w:szCs w:val="23"/>
        </w:rPr>
        <w:tab/>
      </w:r>
      <w:r w:rsidR="009853DD">
        <w:rPr>
          <w:rFonts w:ascii="Arial" w:hAnsi="Arial"/>
          <w:b/>
          <w:sz w:val="22"/>
          <w:szCs w:val="23"/>
        </w:rPr>
        <w:tab/>
      </w:r>
      <w:r w:rsidR="009853DD">
        <w:rPr>
          <w:rFonts w:ascii="Arial" w:hAnsi="Arial"/>
          <w:b/>
          <w:sz w:val="22"/>
          <w:szCs w:val="23"/>
        </w:rPr>
        <w:tab/>
      </w:r>
      <w:r w:rsidR="009853DD">
        <w:rPr>
          <w:rFonts w:ascii="Arial" w:hAnsi="Arial"/>
          <w:b/>
          <w:sz w:val="22"/>
          <w:szCs w:val="23"/>
        </w:rPr>
        <w:tab/>
      </w:r>
      <w:r w:rsidR="009853DD">
        <w:rPr>
          <w:rFonts w:ascii="Arial" w:hAnsi="Arial"/>
          <w:b/>
          <w:sz w:val="22"/>
          <w:szCs w:val="23"/>
        </w:rPr>
        <w:tab/>
      </w:r>
      <w:r w:rsidR="009853DD">
        <w:rPr>
          <w:rFonts w:ascii="Arial" w:hAnsi="Arial"/>
          <w:b/>
          <w:sz w:val="22"/>
          <w:szCs w:val="23"/>
        </w:rPr>
        <w:tab/>
      </w:r>
      <w:r w:rsidR="009853DD">
        <w:rPr>
          <w:rFonts w:ascii="Arial" w:hAnsi="Arial"/>
          <w:b/>
          <w:sz w:val="22"/>
          <w:szCs w:val="23"/>
        </w:rPr>
        <w:tab/>
      </w:r>
      <w:r w:rsidR="009853DD">
        <w:rPr>
          <w:rFonts w:ascii="Arial" w:hAnsi="Arial"/>
          <w:b/>
          <w:sz w:val="22"/>
          <w:szCs w:val="23"/>
        </w:rPr>
        <w:tab/>
      </w:r>
      <w:r w:rsidR="009853DD" w:rsidRPr="009853DD">
        <w:rPr>
          <w:rFonts w:ascii="Arial" w:hAnsi="Arial"/>
          <w:sz w:val="22"/>
          <w:szCs w:val="23"/>
        </w:rPr>
        <w:t>12P</w:t>
      </w:r>
    </w:p>
    <w:p w14:paraId="4E3A2712" w14:textId="77777777" w:rsidR="004D25F5" w:rsidRPr="009853DD" w:rsidRDefault="004D25F5" w:rsidP="00E23EF1">
      <w:pPr>
        <w:rPr>
          <w:rFonts w:ascii="Arial" w:hAnsi="Arial" w:cs="Arial"/>
          <w:b/>
        </w:rPr>
      </w:pPr>
    </w:p>
    <w:p w14:paraId="5362085F" w14:textId="72E7FE59" w:rsidR="007D6081" w:rsidRPr="007D6081" w:rsidRDefault="007D6081" w:rsidP="007D6081">
      <w:pPr>
        <w:pStyle w:val="Listenabsatz"/>
        <w:numPr>
          <w:ilvl w:val="0"/>
          <w:numId w:val="19"/>
        </w:numPr>
        <w:rPr>
          <w:rFonts w:ascii="Arial" w:hAnsi="Arial" w:cs="Arial"/>
        </w:rPr>
      </w:pPr>
      <w:r w:rsidRPr="007D6081">
        <w:rPr>
          <w:rFonts w:ascii="Arial" w:hAnsi="Arial" w:cs="Arial"/>
        </w:rPr>
        <w:t xml:space="preserve">Tell us about </w:t>
      </w:r>
      <w:r w:rsidRPr="007D6081">
        <w:rPr>
          <w:rFonts w:ascii="Arial" w:hAnsi="Arial" w:cs="Arial"/>
          <w:b/>
        </w:rPr>
        <w:t>two exciting/interesting things</w:t>
      </w:r>
      <w:r w:rsidRPr="007D6081">
        <w:rPr>
          <w:rFonts w:ascii="Arial" w:hAnsi="Arial" w:cs="Arial"/>
        </w:rPr>
        <w:t xml:space="preserve"> you have done in your life. </w:t>
      </w:r>
    </w:p>
    <w:p w14:paraId="3424BD15" w14:textId="691485E8" w:rsidR="005714D6" w:rsidRPr="007D6081" w:rsidRDefault="007D6081" w:rsidP="007D6081">
      <w:pPr>
        <w:pStyle w:val="Listenabsatz"/>
        <w:numPr>
          <w:ilvl w:val="0"/>
          <w:numId w:val="0"/>
        </w:numPr>
        <w:ind w:left="720" w:hanging="11"/>
        <w:rPr>
          <w:rFonts w:ascii="Arial" w:hAnsi="Arial" w:cs="Arial"/>
          <w:b/>
        </w:rPr>
      </w:pPr>
      <w:r w:rsidRPr="007D6081">
        <w:rPr>
          <w:rFonts w:ascii="Arial" w:hAnsi="Arial" w:cs="Arial"/>
          <w:b/>
        </w:rPr>
        <w:t>Give 2 details</w:t>
      </w:r>
      <w:r w:rsidRPr="007D6081">
        <w:rPr>
          <w:rFonts w:ascii="Arial" w:hAnsi="Arial" w:cs="Arial"/>
        </w:rPr>
        <w:t xml:space="preserve"> about each of the events (e.g. when/where/why/who with?)</w:t>
      </w:r>
    </w:p>
    <w:p w14:paraId="62585769" w14:textId="77777777" w:rsidR="007D6081" w:rsidRDefault="007D6081" w:rsidP="007D6081">
      <w:pPr>
        <w:spacing w:line="480" w:lineRule="auto"/>
        <w:rPr>
          <w:rFonts w:ascii="Arial" w:hAnsi="Arial" w:cs="Arial"/>
        </w:rPr>
      </w:pPr>
    </w:p>
    <w:p w14:paraId="0076900C" w14:textId="306308E0" w:rsidR="00E23EF1" w:rsidRPr="009853DD" w:rsidRDefault="009853DD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___________________________________________________________________________.</w:t>
      </w:r>
    </w:p>
    <w:p w14:paraId="5F80BF6D" w14:textId="340CFE2B" w:rsidR="009853DD" w:rsidRPr="009853DD" w:rsidRDefault="009853DD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___________________________________________________________________________.</w:t>
      </w:r>
    </w:p>
    <w:p w14:paraId="693C92BC" w14:textId="398470FC" w:rsidR="009853DD" w:rsidRPr="009853DD" w:rsidRDefault="009853DD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___________________________________________________________________________.</w:t>
      </w:r>
    </w:p>
    <w:p w14:paraId="53D62F4E" w14:textId="7BB90AC2" w:rsidR="009853DD" w:rsidRPr="009853DD" w:rsidRDefault="009853DD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___________________________________________________________________________.</w:t>
      </w:r>
    </w:p>
    <w:p w14:paraId="0E35F0CB" w14:textId="77777777" w:rsidR="007D6081" w:rsidRDefault="009853DD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 xml:space="preserve">___________________________________________________________________________. </w:t>
      </w:r>
    </w:p>
    <w:p w14:paraId="6D75861A" w14:textId="77777777" w:rsidR="003761E3" w:rsidRPr="003761E3" w:rsidRDefault="003761E3" w:rsidP="003761E3">
      <w:pPr>
        <w:rPr>
          <w:rFonts w:ascii="Arial" w:hAnsi="Arial" w:cs="Arial"/>
          <w:sz w:val="32"/>
        </w:rPr>
      </w:pPr>
    </w:p>
    <w:p w14:paraId="1E5A21DF" w14:textId="46636613" w:rsidR="009853DD" w:rsidRDefault="009853DD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___________________________________________________________________________.</w:t>
      </w:r>
    </w:p>
    <w:p w14:paraId="4E772B6F" w14:textId="77777777" w:rsidR="007D6081" w:rsidRDefault="007D6081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___________________________________________________________________________. ___________________________________________________________________________.</w:t>
      </w:r>
    </w:p>
    <w:p w14:paraId="4CCA220E" w14:textId="77777777" w:rsidR="007D6081" w:rsidRDefault="007D6081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___________________________________________________________________________. ___________________________________________________________________________.</w:t>
      </w:r>
    </w:p>
    <w:p w14:paraId="17B67A1B" w14:textId="77777777" w:rsidR="007D6081" w:rsidRDefault="007D6081" w:rsidP="003761E3">
      <w:pPr>
        <w:rPr>
          <w:rFonts w:ascii="Arial" w:hAnsi="Arial" w:cs="Arial"/>
        </w:rPr>
      </w:pPr>
    </w:p>
    <w:p w14:paraId="02D238A3" w14:textId="77777777" w:rsidR="009853DD" w:rsidRPr="009853DD" w:rsidRDefault="009853DD" w:rsidP="009853DD">
      <w:pPr>
        <w:spacing w:line="600" w:lineRule="auto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b) </w:t>
      </w:r>
      <w:r w:rsidRPr="009853DD">
        <w:rPr>
          <w:rFonts w:ascii="Arial" w:hAnsi="Arial" w:cs="Arial"/>
          <w:b/>
        </w:rPr>
        <w:t>Talking about things you want to do in the fu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9853DD">
        <w:rPr>
          <w:rFonts w:ascii="Arial" w:hAnsi="Arial" w:cs="Arial"/>
        </w:rPr>
        <w:t>12P</w:t>
      </w:r>
    </w:p>
    <w:p w14:paraId="55D389C6" w14:textId="77777777" w:rsidR="0088538B" w:rsidRDefault="009853DD" w:rsidP="009853DD">
      <w:pPr>
        <w:rPr>
          <w:rFonts w:ascii="Arial" w:hAnsi="Arial" w:cs="Arial"/>
        </w:rPr>
      </w:pPr>
      <w:r>
        <w:rPr>
          <w:rFonts w:ascii="Arial" w:hAnsi="Arial" w:cs="Arial"/>
        </w:rPr>
        <w:t xml:space="preserve">Write </w:t>
      </w:r>
      <w:r w:rsidRPr="009853DD">
        <w:rPr>
          <w:rFonts w:ascii="Arial" w:hAnsi="Arial" w:cs="Arial"/>
          <w:b/>
        </w:rPr>
        <w:t>3 sentences</w:t>
      </w:r>
      <w:r>
        <w:rPr>
          <w:rFonts w:ascii="Arial" w:hAnsi="Arial" w:cs="Arial"/>
        </w:rPr>
        <w:t xml:space="preserve"> about </w:t>
      </w:r>
      <w:r w:rsidR="0088538B">
        <w:rPr>
          <w:rFonts w:ascii="Arial" w:hAnsi="Arial" w:cs="Arial"/>
        </w:rPr>
        <w:t>your plans for the next holidays.</w:t>
      </w:r>
    </w:p>
    <w:p w14:paraId="2F59527D" w14:textId="131C35FF" w:rsidR="0088538B" w:rsidRDefault="0088538B" w:rsidP="009853DD">
      <w:pPr>
        <w:rPr>
          <w:rFonts w:ascii="Arial" w:hAnsi="Arial" w:cs="Arial"/>
        </w:rPr>
      </w:pPr>
      <w:r>
        <w:rPr>
          <w:rFonts w:ascii="Arial" w:hAnsi="Arial" w:cs="Arial"/>
        </w:rPr>
        <w:t xml:space="preserve">Tell us </w:t>
      </w:r>
      <w:r w:rsidR="007D6081" w:rsidRPr="007D6081">
        <w:rPr>
          <w:rFonts w:ascii="Arial" w:hAnsi="Arial" w:cs="Arial"/>
          <w:b/>
        </w:rPr>
        <w:t>3</w:t>
      </w:r>
      <w:r w:rsidRPr="007D6081">
        <w:rPr>
          <w:rFonts w:ascii="Arial" w:hAnsi="Arial" w:cs="Arial"/>
          <w:b/>
        </w:rPr>
        <w:t xml:space="preserve"> things</w:t>
      </w:r>
      <w:r>
        <w:rPr>
          <w:rFonts w:ascii="Arial" w:hAnsi="Arial" w:cs="Arial"/>
        </w:rPr>
        <w:t xml:space="preserve"> that you will probably do</w:t>
      </w:r>
      <w:r w:rsidR="007D6081">
        <w:rPr>
          <w:rFonts w:ascii="Arial" w:hAnsi="Arial" w:cs="Arial"/>
        </w:rPr>
        <w:t xml:space="preserve"> in your holidays in 2040.</w:t>
      </w:r>
    </w:p>
    <w:p w14:paraId="72E5C595" w14:textId="77777777" w:rsidR="009853DD" w:rsidRDefault="009853DD" w:rsidP="009853DD">
      <w:pPr>
        <w:rPr>
          <w:rFonts w:ascii="Arial" w:hAnsi="Arial" w:cs="Arial"/>
        </w:rPr>
      </w:pPr>
    </w:p>
    <w:p w14:paraId="73D9DAC3" w14:textId="79FE35E7" w:rsidR="009853DD" w:rsidRPr="009853DD" w:rsidRDefault="009853DD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1.</w:t>
      </w:r>
      <w:r w:rsidR="003761E3">
        <w:rPr>
          <w:rFonts w:ascii="Arial" w:hAnsi="Arial" w:cs="Arial"/>
        </w:rPr>
        <w:t xml:space="preserve"> </w:t>
      </w:r>
      <w:proofErr w:type="gramStart"/>
      <w:r w:rsidR="003761E3">
        <w:rPr>
          <w:rFonts w:ascii="Arial" w:hAnsi="Arial" w:cs="Arial"/>
        </w:rPr>
        <w:t>In</w:t>
      </w:r>
      <w:proofErr w:type="gramEnd"/>
      <w:r w:rsidR="003761E3">
        <w:rPr>
          <w:rFonts w:ascii="Arial" w:hAnsi="Arial" w:cs="Arial"/>
        </w:rPr>
        <w:t xml:space="preserve"> my next holidays </w:t>
      </w:r>
      <w:r w:rsidRPr="009853DD">
        <w:rPr>
          <w:rFonts w:ascii="Arial" w:hAnsi="Arial" w:cs="Arial"/>
        </w:rPr>
        <w:t>__________________________________________________________.</w:t>
      </w:r>
    </w:p>
    <w:p w14:paraId="07AA71F0" w14:textId="77777777" w:rsidR="009853DD" w:rsidRPr="009853DD" w:rsidRDefault="009853DD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2. ___________________________________________________________________________.</w:t>
      </w:r>
    </w:p>
    <w:tbl>
      <w:tblPr>
        <w:tblStyle w:val="Tabellenraster"/>
        <w:tblpPr w:leftFromText="181" w:rightFromText="181" w:vertAnchor="page" w:horzAnchor="page" w:tblpX="9037" w:tblpY="13741"/>
        <w:tblW w:w="0" w:type="auto"/>
        <w:tblLayout w:type="fixed"/>
        <w:tblLook w:val="04A0" w:firstRow="1" w:lastRow="0" w:firstColumn="1" w:lastColumn="0" w:noHBand="0" w:noVBand="1"/>
      </w:tblPr>
      <w:tblGrid>
        <w:gridCol w:w="824"/>
        <w:gridCol w:w="495"/>
        <w:gridCol w:w="301"/>
        <w:gridCol w:w="450"/>
      </w:tblGrid>
      <w:tr w:rsidR="007D6081" w:rsidRPr="009853DD" w14:paraId="2F6BAFE1" w14:textId="77777777" w:rsidTr="007D6081">
        <w:tc>
          <w:tcPr>
            <w:tcW w:w="824" w:type="dxa"/>
          </w:tcPr>
          <w:p w14:paraId="576FABCC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bookmarkStart w:id="0" w:name="_Hlk8879349"/>
            <w:r w:rsidRPr="009853DD">
              <w:rPr>
                <w:rFonts w:ascii="Arial" w:hAnsi="Arial" w:cs="Arial"/>
                <w:position w:val="0"/>
                <w:szCs w:val="21"/>
              </w:rPr>
              <w:t>A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721E8720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22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832C48C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6EAAF451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24</w:t>
            </w:r>
          </w:p>
        </w:tc>
      </w:tr>
      <w:tr w:rsidR="007D6081" w:rsidRPr="009853DD" w14:paraId="61CCD673" w14:textId="77777777" w:rsidTr="007D6081">
        <w:tc>
          <w:tcPr>
            <w:tcW w:w="824" w:type="dxa"/>
          </w:tcPr>
          <w:p w14:paraId="5147064E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B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2CC9C7B0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9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3FE6D40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62B20092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21</w:t>
            </w:r>
          </w:p>
        </w:tc>
      </w:tr>
      <w:tr w:rsidR="007D6081" w:rsidRPr="009853DD" w14:paraId="7A1060E0" w14:textId="77777777" w:rsidTr="007D6081">
        <w:tc>
          <w:tcPr>
            <w:tcW w:w="824" w:type="dxa"/>
          </w:tcPr>
          <w:p w14:paraId="0A4BEBD2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C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1DA29C4D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6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252F49E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437EFF2E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8</w:t>
            </w:r>
          </w:p>
        </w:tc>
      </w:tr>
      <w:tr w:rsidR="007D6081" w:rsidRPr="009853DD" w14:paraId="684F7C67" w14:textId="77777777" w:rsidTr="007D6081">
        <w:tc>
          <w:tcPr>
            <w:tcW w:w="824" w:type="dxa"/>
          </w:tcPr>
          <w:p w14:paraId="6161680F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D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70E1FCDC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3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8AE75F7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47F049E4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5</w:t>
            </w:r>
          </w:p>
        </w:tc>
      </w:tr>
      <w:tr w:rsidR="007D6081" w:rsidRPr="009853DD" w14:paraId="469DB9E0" w14:textId="77777777" w:rsidTr="007D6081">
        <w:tc>
          <w:tcPr>
            <w:tcW w:w="824" w:type="dxa"/>
          </w:tcPr>
          <w:p w14:paraId="4C646DAF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E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43D0AC7D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7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776100D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475297FE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2</w:t>
            </w:r>
          </w:p>
        </w:tc>
      </w:tr>
      <w:tr w:rsidR="007D6081" w:rsidRPr="009853DD" w14:paraId="04F788E4" w14:textId="77777777" w:rsidTr="007D6081">
        <w:tc>
          <w:tcPr>
            <w:tcW w:w="824" w:type="dxa"/>
          </w:tcPr>
          <w:p w14:paraId="2BF08E9C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F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469BAE0B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0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D70BEC0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4952B506" w14:textId="77777777" w:rsidR="007D6081" w:rsidRPr="009853DD" w:rsidRDefault="007D6081" w:rsidP="007D6081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6</w:t>
            </w:r>
          </w:p>
        </w:tc>
      </w:tr>
    </w:tbl>
    <w:bookmarkEnd w:id="0"/>
    <w:p w14:paraId="30E1CAD9" w14:textId="77777777" w:rsidR="009853DD" w:rsidRPr="009853DD" w:rsidRDefault="009853DD" w:rsidP="007D6081">
      <w:pPr>
        <w:spacing w:line="48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3. ___________________________________________________________________________.</w:t>
      </w:r>
    </w:p>
    <w:p w14:paraId="67A5B12B" w14:textId="17B545E0" w:rsidR="003761E3" w:rsidRDefault="003761E3" w:rsidP="007D6081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What will your holidays be like in 2014?</w:t>
      </w:r>
      <w:r w:rsidR="009853DD" w:rsidRPr="009853DD">
        <w:rPr>
          <w:rFonts w:ascii="Arial" w:hAnsi="Arial" w:cs="Arial"/>
        </w:rPr>
        <w:t xml:space="preserve"> </w:t>
      </w:r>
    </w:p>
    <w:p w14:paraId="612FA552" w14:textId="20466E0E" w:rsidR="009853DD" w:rsidRPr="009853DD" w:rsidRDefault="003761E3" w:rsidP="007D6081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proofErr w:type="gramStart"/>
      <w:r>
        <w:rPr>
          <w:rFonts w:ascii="Arial" w:hAnsi="Arial" w:cs="Arial"/>
        </w:rPr>
        <w:t>In</w:t>
      </w:r>
      <w:proofErr w:type="gramEnd"/>
      <w:r>
        <w:rPr>
          <w:rFonts w:ascii="Arial" w:hAnsi="Arial" w:cs="Arial"/>
        </w:rPr>
        <w:t xml:space="preserve"> 2040 I </w:t>
      </w:r>
      <w:r w:rsidR="009853DD" w:rsidRPr="009853DD">
        <w:rPr>
          <w:rFonts w:ascii="Arial" w:hAnsi="Arial" w:cs="Arial"/>
        </w:rPr>
        <w:t>___________________________________________________________________.</w:t>
      </w:r>
    </w:p>
    <w:p w14:paraId="7BE6275B" w14:textId="0CED81BA" w:rsidR="009853DD" w:rsidRPr="009853DD" w:rsidRDefault="003761E3" w:rsidP="009853DD">
      <w:pPr>
        <w:spacing w:line="60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r w:rsidR="009853DD" w:rsidRPr="009853DD">
        <w:rPr>
          <w:rFonts w:ascii="Arial" w:hAnsi="Arial" w:cs="Arial"/>
        </w:rPr>
        <w:t>_______________________________________________________________</w:t>
      </w:r>
      <w:r w:rsidR="007D6081">
        <w:rPr>
          <w:rFonts w:ascii="Arial" w:hAnsi="Arial" w:cs="Arial"/>
        </w:rPr>
        <w:t>____________</w:t>
      </w:r>
    </w:p>
    <w:p w14:paraId="4780D5D4" w14:textId="3B7AD7DC" w:rsidR="009853DD" w:rsidRDefault="003761E3" w:rsidP="009853DD">
      <w:pPr>
        <w:spacing w:line="60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3. </w:t>
      </w:r>
      <w:r w:rsidR="009853DD" w:rsidRPr="009853DD">
        <w:rPr>
          <w:rFonts w:ascii="Arial" w:hAnsi="Arial" w:cs="Arial"/>
        </w:rPr>
        <w:t>___________________________________________________________________________.</w:t>
      </w:r>
    </w:p>
    <w:p w14:paraId="349804F3" w14:textId="77777777" w:rsidR="009853DD" w:rsidRDefault="009853DD" w:rsidP="009853DD">
      <w:pPr>
        <w:rPr>
          <w:rFonts w:ascii="Arial" w:hAnsi="Arial" w:cs="Arial"/>
        </w:rPr>
      </w:pPr>
    </w:p>
    <w:p w14:paraId="4702BD70" w14:textId="77777777" w:rsidR="009853DD" w:rsidRPr="009853DD" w:rsidRDefault="009853DD" w:rsidP="009853DD">
      <w:pPr>
        <w:spacing w:line="600" w:lineRule="auto"/>
        <w:rPr>
          <w:rFonts w:ascii="Arial" w:hAnsi="Arial" w:cs="Arial"/>
        </w:rPr>
      </w:pPr>
    </w:p>
    <w:p w14:paraId="39587C26" w14:textId="77777777" w:rsidR="003F5C61" w:rsidRPr="009853DD" w:rsidRDefault="003F5C61" w:rsidP="00987C57">
      <w:pPr>
        <w:rPr>
          <w:rFonts w:ascii="Arial" w:hAnsi="Arial" w:cs="Arial"/>
          <w:b/>
          <w:color w:val="A6A6A6" w:themeColor="background1" w:themeShade="A6"/>
        </w:rPr>
      </w:pPr>
      <w:r w:rsidRPr="009853DD">
        <w:rPr>
          <w:rFonts w:ascii="Arial" w:hAnsi="Arial" w:cs="Arial"/>
          <w:b/>
          <w:color w:val="A6A6A6" w:themeColor="background1" w:themeShade="A6"/>
        </w:rPr>
        <w:br w:type="page"/>
      </w:r>
    </w:p>
    <w:p w14:paraId="129FA0CA" w14:textId="77777777" w:rsidR="00042EA8" w:rsidRPr="009853DD" w:rsidRDefault="00042EA8" w:rsidP="00987C57">
      <w:pPr>
        <w:rPr>
          <w:rFonts w:ascii="Arial" w:hAnsi="Arial" w:cs="Arial"/>
          <w:b/>
          <w:color w:val="A6A6A6" w:themeColor="background1" w:themeShade="A6"/>
        </w:rPr>
      </w:pPr>
    </w:p>
    <w:p w14:paraId="10E816D7" w14:textId="77777777" w:rsidR="00987C57" w:rsidRPr="009853DD" w:rsidRDefault="00987C57" w:rsidP="00987C57">
      <w:pPr>
        <w:pStyle w:val="berschrift4"/>
        <w:ind w:hanging="567"/>
        <w:rPr>
          <w:rFonts w:ascii="Arial" w:hAnsi="Arial"/>
          <w:b/>
          <w:sz w:val="22"/>
        </w:rPr>
      </w:pPr>
      <w:r w:rsidRPr="009853DD">
        <w:rPr>
          <w:rFonts w:ascii="Arial" w:hAnsi="Arial"/>
          <w:b/>
          <w:sz w:val="22"/>
          <w:shd w:val="clear" w:color="auto" w:fill="999999"/>
        </w:rPr>
        <w:t xml:space="preserve">   </w:t>
      </w:r>
      <w:r w:rsidR="005714D6" w:rsidRPr="009853DD">
        <w:rPr>
          <w:rFonts w:ascii="Arial" w:hAnsi="Arial"/>
          <w:b/>
          <w:color w:val="FFFFFF"/>
          <w:sz w:val="22"/>
          <w:shd w:val="clear" w:color="auto" w:fill="999999"/>
        </w:rPr>
        <w:t>5</w:t>
      </w:r>
      <w:r w:rsidRPr="009853DD">
        <w:rPr>
          <w:rFonts w:ascii="Arial" w:hAnsi="Arial"/>
          <w:b/>
          <w:color w:val="FFFFFF"/>
          <w:sz w:val="22"/>
          <w:shd w:val="clear" w:color="auto" w:fill="999999"/>
        </w:rPr>
        <w:t xml:space="preserve"> </w:t>
      </w:r>
      <w:r w:rsidRPr="009853DD">
        <w:rPr>
          <w:rFonts w:ascii="Arial" w:hAnsi="Arial"/>
          <w:b/>
          <w:sz w:val="22"/>
          <w:shd w:val="clear" w:color="auto" w:fill="999999"/>
        </w:rPr>
        <w:t xml:space="preserve">  </w:t>
      </w:r>
      <w:r w:rsidRPr="009853DD">
        <w:rPr>
          <w:rFonts w:ascii="Arial" w:hAnsi="Arial"/>
          <w:b/>
          <w:sz w:val="22"/>
        </w:rPr>
        <w:tab/>
      </w:r>
      <w:r w:rsidR="005714D6" w:rsidRPr="009853DD">
        <w:rPr>
          <w:rFonts w:ascii="Arial" w:hAnsi="Arial"/>
          <w:b/>
          <w:sz w:val="22"/>
        </w:rPr>
        <w:t>Focus on Form</w:t>
      </w:r>
    </w:p>
    <w:p w14:paraId="32C0E516" w14:textId="77777777" w:rsidR="00987C57" w:rsidRPr="009853DD" w:rsidRDefault="00987C57" w:rsidP="00987C57">
      <w:pPr>
        <w:pStyle w:val="05ArbeitsanweisungohneAufz"/>
        <w:rPr>
          <w:rFonts w:ascii="Arial" w:hAnsi="Arial" w:cs="Arial"/>
          <w:color w:val="auto"/>
          <w:sz w:val="18"/>
          <w:szCs w:val="20"/>
        </w:rPr>
      </w:pPr>
    </w:p>
    <w:p w14:paraId="2D215290" w14:textId="77777777" w:rsidR="004D25F5" w:rsidRDefault="00E23EF1" w:rsidP="004D25F5">
      <w:pPr>
        <w:pStyle w:val="05ArbeitsanweisungohneAufz"/>
        <w:numPr>
          <w:ilvl w:val="0"/>
          <w:numId w:val="14"/>
        </w:numPr>
        <w:rPr>
          <w:rFonts w:ascii="Arial" w:hAnsi="Arial" w:cs="Arial"/>
          <w:b/>
          <w:color w:val="auto"/>
          <w:sz w:val="20"/>
        </w:rPr>
      </w:pPr>
      <w:bookmarkStart w:id="1" w:name="_Hlk499384567"/>
      <w:r w:rsidRPr="009853DD">
        <w:rPr>
          <w:rFonts w:ascii="Arial" w:hAnsi="Arial" w:cs="Arial"/>
          <w:b/>
          <w:color w:val="auto"/>
          <w:sz w:val="20"/>
        </w:rPr>
        <w:t>Compare</w:t>
      </w:r>
      <w:r w:rsidR="00AF4532" w:rsidRPr="009853DD">
        <w:rPr>
          <w:rFonts w:ascii="Arial" w:hAnsi="Arial" w:cs="Arial"/>
          <w:b/>
          <w:color w:val="auto"/>
          <w:sz w:val="20"/>
        </w:rPr>
        <w:t xml:space="preserve"> the </w:t>
      </w:r>
      <w:r w:rsidRPr="009853DD">
        <w:rPr>
          <w:rFonts w:ascii="Arial" w:hAnsi="Arial" w:cs="Arial"/>
          <w:b/>
          <w:color w:val="auto"/>
          <w:sz w:val="20"/>
        </w:rPr>
        <w:t>following foods</w:t>
      </w:r>
      <w:r w:rsidR="00AF4532" w:rsidRPr="009853DD">
        <w:rPr>
          <w:rFonts w:ascii="Arial" w:hAnsi="Arial" w:cs="Arial"/>
          <w:b/>
          <w:color w:val="auto"/>
          <w:sz w:val="20"/>
        </w:rPr>
        <w:t>.</w:t>
      </w:r>
      <w:r w:rsidR="004D25F5" w:rsidRPr="009853DD">
        <w:rPr>
          <w:rFonts w:ascii="Arial" w:hAnsi="Arial" w:cs="Arial"/>
          <w:b/>
          <w:color w:val="auto"/>
          <w:sz w:val="20"/>
        </w:rPr>
        <w:t xml:space="preserve"> Use the words from the box.</w:t>
      </w:r>
      <w:r w:rsidR="005714D6" w:rsidRPr="009853DD">
        <w:rPr>
          <w:rFonts w:ascii="Arial" w:hAnsi="Arial" w:cs="Arial"/>
          <w:b/>
          <w:color w:val="auto"/>
          <w:sz w:val="20"/>
        </w:rPr>
        <w:tab/>
      </w:r>
      <w:r w:rsidR="005714D6" w:rsidRPr="009853DD">
        <w:rPr>
          <w:rFonts w:ascii="Arial" w:hAnsi="Arial" w:cs="Arial"/>
          <w:b/>
          <w:color w:val="auto"/>
          <w:sz w:val="20"/>
        </w:rPr>
        <w:tab/>
      </w:r>
      <w:r w:rsidR="0022050D">
        <w:rPr>
          <w:rFonts w:ascii="Arial" w:hAnsi="Arial" w:cs="Arial"/>
          <w:b/>
          <w:color w:val="auto"/>
          <w:sz w:val="20"/>
        </w:rPr>
        <w:tab/>
      </w:r>
      <w:r w:rsidR="005714D6" w:rsidRPr="009853DD">
        <w:rPr>
          <w:rFonts w:ascii="Arial" w:hAnsi="Arial" w:cs="Arial"/>
          <w:b/>
          <w:color w:val="auto"/>
          <w:sz w:val="20"/>
        </w:rPr>
        <w:t>18 P</w:t>
      </w:r>
    </w:p>
    <w:p w14:paraId="7269226B" w14:textId="77777777" w:rsidR="0022050D" w:rsidRPr="009853DD" w:rsidRDefault="0022050D" w:rsidP="0022050D">
      <w:pPr>
        <w:pStyle w:val="05ArbeitsanweisungohneAufz"/>
        <w:ind w:left="720"/>
        <w:rPr>
          <w:rFonts w:ascii="Arial" w:hAnsi="Arial" w:cs="Arial"/>
          <w:b/>
          <w:color w:val="auto"/>
          <w:sz w:val="20"/>
        </w:rPr>
      </w:pPr>
    </w:p>
    <w:p w14:paraId="465A6758" w14:textId="77777777" w:rsidR="004D25F5" w:rsidRPr="009853DD" w:rsidRDefault="004D25F5" w:rsidP="004D25F5">
      <w:pPr>
        <w:pStyle w:val="05ArbeitsanweisungohneAufz"/>
        <w:ind w:left="720"/>
        <w:rPr>
          <w:rFonts w:ascii="Arial" w:hAnsi="Arial" w:cs="Arial"/>
          <w:color w:val="auto"/>
          <w:sz w:val="20"/>
        </w:rPr>
      </w:pPr>
      <w:r w:rsidRPr="009853DD">
        <w:rPr>
          <w:rFonts w:ascii="Arial" w:hAnsi="Arial" w:cs="Arial"/>
          <w:color w:val="auto"/>
          <w:sz w:val="20"/>
        </w:rPr>
        <w:t xml:space="preserve">Write 6 sentences. Show that you can use </w:t>
      </w:r>
      <w:r w:rsidR="0088538B">
        <w:rPr>
          <w:rFonts w:ascii="Arial" w:hAnsi="Arial" w:cs="Arial"/>
          <w:color w:val="auto"/>
          <w:sz w:val="20"/>
        </w:rPr>
        <w:t xml:space="preserve">different </w:t>
      </w:r>
      <w:r w:rsidRPr="009853DD">
        <w:rPr>
          <w:rFonts w:ascii="Arial" w:hAnsi="Arial" w:cs="Arial"/>
          <w:color w:val="auto"/>
          <w:sz w:val="20"/>
        </w:rPr>
        <w:t>structures to compare things.</w:t>
      </w:r>
    </w:p>
    <w:p w14:paraId="153B7A35" w14:textId="77777777" w:rsidR="005714D6" w:rsidRPr="009853DD" w:rsidRDefault="0022050D" w:rsidP="005714D6">
      <w:pPr>
        <w:pStyle w:val="05ArbeitsanweisungohneAufz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rFonts w:ascii="Arial" w:hAnsi="Arial" w:cs="Arial"/>
          <w:b/>
          <w:color w:val="auto"/>
          <w:sz w:val="20"/>
        </w:rPr>
      </w:pPr>
      <w:r>
        <w:rPr>
          <w:rFonts w:ascii="Arial" w:hAnsi="Arial" w:cs="Arial"/>
          <w:b/>
          <w:color w:val="auto"/>
          <w:sz w:val="20"/>
        </w:rPr>
        <w:t>badminton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 / </w:t>
      </w:r>
      <w:r>
        <w:rPr>
          <w:rFonts w:ascii="Arial" w:hAnsi="Arial" w:cs="Arial"/>
          <w:b/>
          <w:color w:val="auto"/>
          <w:sz w:val="20"/>
        </w:rPr>
        <w:t>horse riding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 / </w:t>
      </w:r>
      <w:r>
        <w:rPr>
          <w:rFonts w:ascii="Arial" w:hAnsi="Arial" w:cs="Arial"/>
          <w:b/>
          <w:color w:val="auto"/>
          <w:sz w:val="20"/>
        </w:rPr>
        <w:t>paragliding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 / </w:t>
      </w:r>
      <w:r>
        <w:rPr>
          <w:rFonts w:ascii="Arial" w:hAnsi="Arial" w:cs="Arial"/>
          <w:b/>
          <w:color w:val="auto"/>
          <w:sz w:val="20"/>
        </w:rPr>
        <w:t>jogging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 / </w:t>
      </w:r>
      <w:r>
        <w:rPr>
          <w:rFonts w:ascii="Arial" w:hAnsi="Arial" w:cs="Arial"/>
          <w:b/>
          <w:color w:val="auto"/>
          <w:sz w:val="20"/>
        </w:rPr>
        <w:t>swimming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 / </w:t>
      </w:r>
      <w:r>
        <w:rPr>
          <w:rFonts w:ascii="Arial" w:hAnsi="Arial" w:cs="Arial"/>
          <w:b/>
          <w:color w:val="auto"/>
          <w:sz w:val="20"/>
        </w:rPr>
        <w:t xml:space="preserve">climbing 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/ </w:t>
      </w:r>
      <w:r>
        <w:rPr>
          <w:rFonts w:ascii="Arial" w:hAnsi="Arial" w:cs="Arial"/>
          <w:b/>
          <w:color w:val="auto"/>
          <w:sz w:val="20"/>
        </w:rPr>
        <w:t>wrestling</w:t>
      </w:r>
    </w:p>
    <w:p w14:paraId="25CBF190" w14:textId="77777777" w:rsidR="005714D6" w:rsidRPr="009853DD" w:rsidRDefault="005714D6" w:rsidP="005714D6">
      <w:pPr>
        <w:pStyle w:val="05ArbeitsanweisungohneAufz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rFonts w:ascii="Arial" w:hAnsi="Arial" w:cs="Arial"/>
          <w:b/>
          <w:color w:val="auto"/>
          <w:sz w:val="20"/>
        </w:rPr>
      </w:pPr>
    </w:p>
    <w:p w14:paraId="1BFEDE88" w14:textId="77777777" w:rsidR="004D25F5" w:rsidRPr="009853DD" w:rsidRDefault="004D25F5" w:rsidP="004D25F5">
      <w:pPr>
        <w:pStyle w:val="05ArbeitsanweisungohneAufz"/>
        <w:ind w:left="360"/>
        <w:rPr>
          <w:rFonts w:ascii="Arial" w:hAnsi="Arial" w:cs="Arial"/>
          <w:b/>
          <w:color w:val="auto"/>
          <w:sz w:val="20"/>
        </w:rPr>
      </w:pPr>
    </w:p>
    <w:bookmarkEnd w:id="1"/>
    <w:p w14:paraId="1BABCA3F" w14:textId="77777777" w:rsidR="004D25F5" w:rsidRPr="009853DD" w:rsidRDefault="0022050D" w:rsidP="005714D6">
      <w:pPr>
        <w:pStyle w:val="05ArbeitsanweisungohneAufz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rFonts w:ascii="Arial" w:hAnsi="Arial" w:cs="Arial"/>
          <w:b/>
          <w:color w:val="auto"/>
          <w:sz w:val="20"/>
        </w:rPr>
      </w:pPr>
      <w:r>
        <w:rPr>
          <w:rFonts w:ascii="Arial" w:hAnsi="Arial" w:cs="Arial"/>
          <w:b/>
          <w:color w:val="auto"/>
          <w:sz w:val="20"/>
        </w:rPr>
        <w:t>cool</w:t>
      </w:r>
      <w:r w:rsidR="004D25F5" w:rsidRPr="009853DD">
        <w:rPr>
          <w:rFonts w:ascii="Arial" w:hAnsi="Arial" w:cs="Arial"/>
          <w:b/>
          <w:color w:val="auto"/>
          <w:sz w:val="20"/>
        </w:rPr>
        <w:t xml:space="preserve"> / </w:t>
      </w:r>
      <w:r>
        <w:rPr>
          <w:rFonts w:ascii="Arial" w:hAnsi="Arial" w:cs="Arial"/>
          <w:b/>
          <w:color w:val="auto"/>
          <w:sz w:val="20"/>
        </w:rPr>
        <w:t xml:space="preserve">dangerous 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/ </w:t>
      </w:r>
      <w:r>
        <w:rPr>
          <w:rFonts w:ascii="Arial" w:hAnsi="Arial" w:cs="Arial"/>
          <w:b/>
          <w:color w:val="auto"/>
          <w:sz w:val="20"/>
        </w:rPr>
        <w:t>exciting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 / </w:t>
      </w:r>
      <w:r>
        <w:rPr>
          <w:rFonts w:ascii="Arial" w:hAnsi="Arial" w:cs="Arial"/>
          <w:b/>
          <w:color w:val="auto"/>
          <w:sz w:val="20"/>
        </w:rPr>
        <w:t xml:space="preserve">fun 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/ </w:t>
      </w:r>
      <w:r w:rsidR="00343626">
        <w:rPr>
          <w:rFonts w:ascii="Arial" w:hAnsi="Arial" w:cs="Arial"/>
          <w:b/>
          <w:color w:val="auto"/>
          <w:sz w:val="20"/>
        </w:rPr>
        <w:t>cheap</w:t>
      </w:r>
      <w:r w:rsidR="005714D6" w:rsidRPr="009853DD">
        <w:rPr>
          <w:rFonts w:ascii="Arial" w:hAnsi="Arial" w:cs="Arial"/>
          <w:b/>
          <w:color w:val="auto"/>
          <w:sz w:val="20"/>
        </w:rPr>
        <w:t xml:space="preserve"> / </w:t>
      </w:r>
      <w:r>
        <w:rPr>
          <w:rFonts w:ascii="Arial" w:hAnsi="Arial" w:cs="Arial"/>
          <w:b/>
          <w:color w:val="auto"/>
          <w:sz w:val="20"/>
        </w:rPr>
        <w:t>awesome</w:t>
      </w:r>
    </w:p>
    <w:p w14:paraId="287A8743" w14:textId="77777777" w:rsidR="005714D6" w:rsidRPr="009853DD" w:rsidRDefault="005714D6" w:rsidP="005714D6">
      <w:pPr>
        <w:pStyle w:val="05ArbeitsanweisungohneAufz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rFonts w:ascii="Arial" w:hAnsi="Arial" w:cs="Arial"/>
          <w:b/>
          <w:color w:val="auto"/>
          <w:sz w:val="20"/>
        </w:rPr>
      </w:pPr>
    </w:p>
    <w:p w14:paraId="7FA3EDE7" w14:textId="77777777" w:rsidR="005714D6" w:rsidRPr="009853DD" w:rsidRDefault="005714D6" w:rsidP="005714D6">
      <w:pPr>
        <w:pStyle w:val="05ArbeitsanweisungohneAufz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rFonts w:ascii="Arial" w:hAnsi="Arial" w:cs="Arial"/>
          <w:b/>
          <w:color w:val="auto"/>
          <w:sz w:val="20"/>
        </w:rPr>
      </w:pPr>
      <w:r w:rsidRPr="009853DD">
        <w:rPr>
          <w:rFonts w:ascii="Arial" w:hAnsi="Arial" w:cs="Arial"/>
          <w:b/>
          <w:color w:val="auto"/>
          <w:sz w:val="20"/>
        </w:rPr>
        <w:t>more / than / as / most</w:t>
      </w:r>
    </w:p>
    <w:p w14:paraId="4EEAAB95" w14:textId="77777777" w:rsidR="00987C57" w:rsidRPr="009853DD" w:rsidRDefault="00987C57" w:rsidP="005714D6">
      <w:pPr>
        <w:pStyle w:val="05ArbeitsanweisungohneAufz"/>
        <w:rPr>
          <w:rFonts w:ascii="Arial" w:hAnsi="Arial" w:cs="Arial"/>
          <w:b/>
          <w:color w:val="auto"/>
          <w:sz w:val="20"/>
        </w:rPr>
      </w:pPr>
    </w:p>
    <w:p w14:paraId="1BC545ED" w14:textId="77777777" w:rsidR="0022050D" w:rsidRPr="009853DD" w:rsidRDefault="0022050D" w:rsidP="0022050D">
      <w:pPr>
        <w:spacing w:line="60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1.___________________________________________________________________________.</w:t>
      </w:r>
    </w:p>
    <w:p w14:paraId="7A1863EB" w14:textId="77777777" w:rsidR="0022050D" w:rsidRPr="009853DD" w:rsidRDefault="0022050D" w:rsidP="0022050D">
      <w:pPr>
        <w:spacing w:line="60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2. ___________________________________________________________________________.</w:t>
      </w:r>
    </w:p>
    <w:p w14:paraId="14BE31E0" w14:textId="77777777" w:rsidR="0022050D" w:rsidRPr="009853DD" w:rsidRDefault="0022050D" w:rsidP="0022050D">
      <w:pPr>
        <w:spacing w:line="60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3. ___________________________________________________________________________.</w:t>
      </w:r>
    </w:p>
    <w:p w14:paraId="5F8C0975" w14:textId="77777777" w:rsidR="0022050D" w:rsidRPr="009853DD" w:rsidRDefault="0022050D" w:rsidP="0022050D">
      <w:pPr>
        <w:spacing w:line="60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4. ___________________________________________________________________________.</w:t>
      </w:r>
    </w:p>
    <w:p w14:paraId="1A53B85B" w14:textId="77777777" w:rsidR="0022050D" w:rsidRPr="009853DD" w:rsidRDefault="0022050D" w:rsidP="0022050D">
      <w:pPr>
        <w:spacing w:line="60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5. ___________________________________________________________________________.</w:t>
      </w:r>
    </w:p>
    <w:p w14:paraId="18D42F49" w14:textId="77777777" w:rsidR="0022050D" w:rsidRDefault="0022050D" w:rsidP="0022050D">
      <w:pPr>
        <w:spacing w:line="600" w:lineRule="auto"/>
        <w:rPr>
          <w:rFonts w:ascii="Arial" w:hAnsi="Arial" w:cs="Arial"/>
        </w:rPr>
      </w:pPr>
      <w:r w:rsidRPr="009853DD">
        <w:rPr>
          <w:rFonts w:ascii="Arial" w:hAnsi="Arial" w:cs="Arial"/>
        </w:rPr>
        <w:t>6. ___________________________________________________________________________.</w:t>
      </w:r>
    </w:p>
    <w:p w14:paraId="1F26CE27" w14:textId="77777777" w:rsidR="000007C8" w:rsidRPr="009853DD" w:rsidRDefault="000007C8" w:rsidP="00AE5531">
      <w:pPr>
        <w:tabs>
          <w:tab w:val="left" w:pos="284"/>
        </w:tabs>
        <w:rPr>
          <w:rFonts w:ascii="Arial" w:hAnsi="Arial" w:cs="Arial"/>
          <w:sz w:val="14"/>
          <w:szCs w:val="16"/>
        </w:rPr>
      </w:pPr>
    </w:p>
    <w:p w14:paraId="2EBF5E59" w14:textId="77777777" w:rsidR="00B76A15" w:rsidRPr="009853DD" w:rsidRDefault="005714D6" w:rsidP="005714D6">
      <w:pPr>
        <w:pStyle w:val="05ArbeitsanweisungohneAufz"/>
        <w:numPr>
          <w:ilvl w:val="0"/>
          <w:numId w:val="14"/>
        </w:numPr>
        <w:rPr>
          <w:rFonts w:ascii="Arial" w:hAnsi="Arial" w:cs="Arial"/>
          <w:b/>
          <w:color w:val="auto"/>
          <w:sz w:val="20"/>
        </w:rPr>
      </w:pPr>
      <w:r w:rsidRPr="009853DD">
        <w:rPr>
          <w:rFonts w:ascii="Arial" w:hAnsi="Arial" w:cs="Arial"/>
          <w:b/>
          <w:color w:val="auto"/>
          <w:sz w:val="20"/>
        </w:rPr>
        <w:t>Complete the text</w:t>
      </w:r>
      <w:r w:rsidR="00540FF0" w:rsidRPr="009853DD">
        <w:rPr>
          <w:rFonts w:ascii="Arial" w:hAnsi="Arial" w:cs="Arial"/>
          <w:b/>
          <w:color w:val="auto"/>
          <w:sz w:val="20"/>
        </w:rPr>
        <w:t>s</w:t>
      </w:r>
      <w:r w:rsidRPr="009853DD">
        <w:rPr>
          <w:rFonts w:ascii="Arial" w:hAnsi="Arial" w:cs="Arial"/>
          <w:b/>
          <w:color w:val="auto"/>
          <w:sz w:val="20"/>
        </w:rPr>
        <w:t>. Use the words from the box</w:t>
      </w:r>
      <w:r w:rsidR="00DD2B1C" w:rsidRPr="009853DD">
        <w:rPr>
          <w:rFonts w:ascii="Arial" w:hAnsi="Arial" w:cs="Arial"/>
          <w:b/>
          <w:color w:val="auto"/>
          <w:sz w:val="20"/>
        </w:rPr>
        <w:t xml:space="preserve"> in the correct tense!</w:t>
      </w:r>
      <w:r w:rsidRPr="009853DD">
        <w:rPr>
          <w:rFonts w:ascii="Arial" w:hAnsi="Arial" w:cs="Arial"/>
          <w:b/>
          <w:color w:val="auto"/>
          <w:sz w:val="20"/>
        </w:rPr>
        <w:t xml:space="preserve"> You do </w:t>
      </w:r>
      <w:r w:rsidRPr="009853DD">
        <w:rPr>
          <w:rFonts w:ascii="Arial" w:hAnsi="Arial" w:cs="Arial"/>
          <w:b/>
          <w:color w:val="auto"/>
          <w:sz w:val="20"/>
          <w:u w:val="single"/>
        </w:rPr>
        <w:t xml:space="preserve">not </w:t>
      </w:r>
      <w:r w:rsidRPr="009853DD">
        <w:rPr>
          <w:rFonts w:ascii="Arial" w:hAnsi="Arial" w:cs="Arial"/>
          <w:b/>
          <w:color w:val="auto"/>
          <w:sz w:val="20"/>
        </w:rPr>
        <w:t>need all the words.</w:t>
      </w:r>
      <w:r w:rsidR="00DD2B1C" w:rsidRPr="009853DD">
        <w:rPr>
          <w:rFonts w:ascii="Arial" w:hAnsi="Arial" w:cs="Arial"/>
          <w:b/>
          <w:color w:val="auto"/>
          <w:sz w:val="20"/>
        </w:rPr>
        <w:t xml:space="preserve"> </w:t>
      </w:r>
      <w:r w:rsidR="00483F21" w:rsidRPr="009853DD">
        <w:rPr>
          <w:rFonts w:ascii="Arial" w:hAnsi="Arial" w:cs="Arial"/>
          <w:b/>
          <w:color w:val="auto"/>
          <w:sz w:val="20"/>
        </w:rPr>
        <w:tab/>
      </w:r>
      <w:r w:rsidR="00483F21" w:rsidRPr="009853DD">
        <w:rPr>
          <w:rFonts w:ascii="Arial" w:hAnsi="Arial" w:cs="Arial"/>
          <w:b/>
          <w:color w:val="auto"/>
          <w:sz w:val="20"/>
        </w:rPr>
        <w:tab/>
      </w:r>
      <w:r w:rsidR="00483F21" w:rsidRPr="009853DD">
        <w:rPr>
          <w:rFonts w:ascii="Arial" w:hAnsi="Arial" w:cs="Arial"/>
          <w:b/>
          <w:color w:val="auto"/>
          <w:sz w:val="20"/>
        </w:rPr>
        <w:tab/>
      </w:r>
      <w:r w:rsidR="00483F21" w:rsidRPr="009853DD">
        <w:rPr>
          <w:rFonts w:ascii="Arial" w:hAnsi="Arial" w:cs="Arial"/>
          <w:b/>
          <w:color w:val="auto"/>
          <w:sz w:val="20"/>
        </w:rPr>
        <w:tab/>
      </w:r>
      <w:r w:rsidR="00483F21" w:rsidRPr="009853DD">
        <w:rPr>
          <w:rFonts w:ascii="Arial" w:hAnsi="Arial" w:cs="Arial"/>
          <w:b/>
          <w:color w:val="auto"/>
          <w:sz w:val="20"/>
        </w:rPr>
        <w:tab/>
      </w:r>
      <w:r w:rsidR="00483F21" w:rsidRPr="009853DD">
        <w:rPr>
          <w:rFonts w:ascii="Arial" w:hAnsi="Arial" w:cs="Arial"/>
          <w:b/>
          <w:color w:val="auto"/>
          <w:sz w:val="20"/>
        </w:rPr>
        <w:tab/>
      </w:r>
      <w:r w:rsidR="00483F21" w:rsidRPr="009853DD">
        <w:rPr>
          <w:rFonts w:ascii="Arial" w:hAnsi="Arial" w:cs="Arial"/>
          <w:b/>
          <w:color w:val="auto"/>
          <w:sz w:val="20"/>
        </w:rPr>
        <w:tab/>
      </w:r>
      <w:r w:rsidR="0022050D">
        <w:rPr>
          <w:rFonts w:ascii="Arial" w:hAnsi="Arial" w:cs="Arial"/>
          <w:b/>
          <w:color w:val="auto"/>
          <w:sz w:val="20"/>
        </w:rPr>
        <w:tab/>
        <w:t>10</w:t>
      </w:r>
      <w:r w:rsidR="00483F21" w:rsidRPr="009853DD">
        <w:rPr>
          <w:rFonts w:ascii="Arial" w:hAnsi="Arial" w:cs="Arial"/>
          <w:b/>
          <w:color w:val="auto"/>
          <w:sz w:val="20"/>
        </w:rPr>
        <w:t xml:space="preserve"> P</w:t>
      </w:r>
    </w:p>
    <w:p w14:paraId="7E934E4D" w14:textId="77777777" w:rsidR="005714D6" w:rsidRPr="009853DD" w:rsidRDefault="005714D6" w:rsidP="005714D6">
      <w:pPr>
        <w:pStyle w:val="05ArbeitsanweisungohneAufz"/>
        <w:rPr>
          <w:rFonts w:ascii="Arial" w:hAnsi="Arial" w:cs="Arial"/>
          <w:b/>
          <w:color w:val="auto"/>
          <w:sz w:val="20"/>
        </w:rPr>
      </w:pPr>
    </w:p>
    <w:p w14:paraId="742FD53C" w14:textId="77777777" w:rsidR="0022050D" w:rsidRDefault="0022050D" w:rsidP="0022050D">
      <w:pPr>
        <w:pStyle w:val="Listenabsatz"/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ind w:left="284" w:hanging="284"/>
      </w:pPr>
      <w:r>
        <w:t>Complete the text with the past simple from the verbs in the box!</w:t>
      </w:r>
    </w:p>
    <w:tbl>
      <w:tblPr>
        <w:tblW w:w="0" w:type="auto"/>
        <w:tblInd w:w="8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4"/>
      </w:tblGrid>
      <w:tr w:rsidR="0022050D" w:rsidRPr="00626677" w14:paraId="265A451E" w14:textId="77777777" w:rsidTr="001C4F9B">
        <w:trPr>
          <w:cantSplit/>
        </w:trPr>
        <w:tc>
          <w:tcPr>
            <w:tcW w:w="90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1442F9" w14:textId="77777777" w:rsidR="0022050D" w:rsidRPr="008E4100" w:rsidRDefault="0022050D" w:rsidP="001C4F9B">
            <w:pPr>
              <w:pStyle w:val="Wordbox"/>
              <w:widowControl/>
              <w:rPr>
                <w:lang w:val="en-GB"/>
              </w:rPr>
            </w:pPr>
            <w:r w:rsidRPr="008E4100">
              <w:rPr>
                <w:lang w:val="en-GB"/>
              </w:rPr>
              <w:t xml:space="preserve">    watch    run    sit    tell    give    leave    say    meet    hold    go</w:t>
            </w:r>
            <w:r>
              <w:rPr>
                <w:lang w:val="en-GB"/>
              </w:rPr>
              <w:t xml:space="preserve">    climb     eat     swim</w:t>
            </w:r>
            <w:r w:rsidR="0088538B">
              <w:rPr>
                <w:lang w:val="en-GB"/>
              </w:rPr>
              <w:t xml:space="preserve">  walk</w:t>
            </w:r>
          </w:p>
        </w:tc>
      </w:tr>
    </w:tbl>
    <w:p w14:paraId="701A50A2" w14:textId="77777777" w:rsidR="0022050D" w:rsidRDefault="0022050D" w:rsidP="0022050D">
      <w:pPr>
        <w:pStyle w:val="WordboxSpaceAfter"/>
        <w:widowControl/>
        <w:spacing w:line="280" w:lineRule="auto"/>
        <w:ind w:left="720"/>
        <w:rPr>
          <w:lang w:val="en-GB"/>
        </w:rPr>
      </w:pPr>
    </w:p>
    <w:p w14:paraId="3C9454A8" w14:textId="77777777" w:rsidR="0022050D" w:rsidRPr="00A429F0" w:rsidRDefault="0022050D" w:rsidP="0022050D">
      <w:pPr>
        <w:rPr>
          <w:lang w:eastAsia="de-AT"/>
        </w:rPr>
      </w:pPr>
    </w:p>
    <w:tbl>
      <w:tblPr>
        <w:tblStyle w:val="Tabellenraster"/>
        <w:tblpPr w:leftFromText="180" w:rightFromText="180" w:vertAnchor="text" w:horzAnchor="margin" w:tblpXSpec="center" w:tblpY="3299"/>
        <w:tblW w:w="0" w:type="auto"/>
        <w:tblLayout w:type="fixed"/>
        <w:tblLook w:val="04A0" w:firstRow="1" w:lastRow="0" w:firstColumn="1" w:lastColumn="0" w:noHBand="0" w:noVBand="1"/>
      </w:tblPr>
      <w:tblGrid>
        <w:gridCol w:w="824"/>
        <w:gridCol w:w="495"/>
        <w:gridCol w:w="301"/>
        <w:gridCol w:w="450"/>
      </w:tblGrid>
      <w:tr w:rsidR="0022050D" w:rsidRPr="009853DD" w14:paraId="15FB4F55" w14:textId="77777777" w:rsidTr="0022050D">
        <w:tc>
          <w:tcPr>
            <w:tcW w:w="824" w:type="dxa"/>
          </w:tcPr>
          <w:p w14:paraId="218089F9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A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5B39E03C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26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65C4246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2C676786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28</w:t>
            </w:r>
          </w:p>
        </w:tc>
      </w:tr>
      <w:tr w:rsidR="0022050D" w:rsidRPr="009853DD" w14:paraId="73DDF5DB" w14:textId="77777777" w:rsidTr="0022050D">
        <w:tc>
          <w:tcPr>
            <w:tcW w:w="824" w:type="dxa"/>
          </w:tcPr>
          <w:p w14:paraId="651F2693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B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7717C62B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23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61A479F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193A7D19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25</w:t>
            </w:r>
          </w:p>
        </w:tc>
      </w:tr>
      <w:tr w:rsidR="0022050D" w:rsidRPr="009853DD" w14:paraId="60B148C1" w14:textId="77777777" w:rsidTr="0022050D">
        <w:tc>
          <w:tcPr>
            <w:tcW w:w="824" w:type="dxa"/>
          </w:tcPr>
          <w:p w14:paraId="252DC13B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C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675AB2D9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9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D8C1470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21F8CBDB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22</w:t>
            </w:r>
          </w:p>
        </w:tc>
      </w:tr>
      <w:tr w:rsidR="0022050D" w:rsidRPr="009853DD" w14:paraId="67B70471" w14:textId="77777777" w:rsidTr="0022050D">
        <w:tc>
          <w:tcPr>
            <w:tcW w:w="824" w:type="dxa"/>
          </w:tcPr>
          <w:p w14:paraId="0C40F6CC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D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3348AC0E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5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5FD548E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62A1794A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8</w:t>
            </w:r>
          </w:p>
        </w:tc>
      </w:tr>
      <w:tr w:rsidR="0022050D" w:rsidRPr="009853DD" w14:paraId="3130EEAD" w14:textId="77777777" w:rsidTr="0022050D">
        <w:tc>
          <w:tcPr>
            <w:tcW w:w="824" w:type="dxa"/>
          </w:tcPr>
          <w:p w14:paraId="733246DA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E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6AD5174C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8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BEBB36D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6C4F16F7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14</w:t>
            </w:r>
          </w:p>
        </w:tc>
      </w:tr>
      <w:tr w:rsidR="0022050D" w:rsidRPr="009853DD" w14:paraId="4330C70D" w14:textId="77777777" w:rsidTr="0022050D">
        <w:tc>
          <w:tcPr>
            <w:tcW w:w="824" w:type="dxa"/>
          </w:tcPr>
          <w:p w14:paraId="3D4140E2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F</w:t>
            </w:r>
          </w:p>
        </w:tc>
        <w:tc>
          <w:tcPr>
            <w:tcW w:w="495" w:type="dxa"/>
            <w:tcBorders>
              <w:right w:val="single" w:sz="4" w:space="0" w:color="FFFFFF" w:themeColor="background1"/>
            </w:tcBorders>
          </w:tcPr>
          <w:p w14:paraId="0B62F65F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0</w:t>
            </w:r>
          </w:p>
        </w:tc>
        <w:tc>
          <w:tcPr>
            <w:tcW w:w="30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E924CF0" w14:textId="77777777" w:rsidR="0022050D" w:rsidRPr="009853DD" w:rsidRDefault="0022050D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 w:rsidRPr="009853DD">
              <w:rPr>
                <w:rFonts w:ascii="Arial" w:hAnsi="Arial" w:cs="Arial"/>
                <w:position w:val="0"/>
                <w:szCs w:val="21"/>
              </w:rPr>
              <w:t>-</w:t>
            </w:r>
          </w:p>
        </w:tc>
        <w:tc>
          <w:tcPr>
            <w:tcW w:w="450" w:type="dxa"/>
            <w:tcBorders>
              <w:left w:val="single" w:sz="4" w:space="0" w:color="FFFFFF" w:themeColor="background1"/>
            </w:tcBorders>
          </w:tcPr>
          <w:p w14:paraId="7D9E7664" w14:textId="77777777" w:rsidR="0022050D" w:rsidRPr="009853DD" w:rsidRDefault="00F61D1C" w:rsidP="0022050D">
            <w:pPr>
              <w:pStyle w:val="Listenabsatz"/>
              <w:numPr>
                <w:ilvl w:val="0"/>
                <w:numId w:val="0"/>
              </w:numPr>
              <w:tabs>
                <w:tab w:val="left" w:pos="284"/>
              </w:tabs>
              <w:rPr>
                <w:rFonts w:ascii="Arial" w:hAnsi="Arial" w:cs="Arial"/>
                <w:position w:val="0"/>
                <w:szCs w:val="21"/>
              </w:rPr>
            </w:pPr>
            <w:r>
              <w:rPr>
                <w:rFonts w:ascii="Arial" w:hAnsi="Arial" w:cs="Arial"/>
                <w:position w:val="0"/>
                <w:szCs w:val="21"/>
              </w:rPr>
              <w:t>7</w:t>
            </w:r>
          </w:p>
        </w:tc>
      </w:tr>
    </w:tbl>
    <w:p w14:paraId="415106C7" w14:textId="72B7F29A" w:rsidR="00B76A15" w:rsidRPr="0022050D" w:rsidRDefault="003761E3" w:rsidP="0022050D">
      <w:pPr>
        <w:spacing w:line="480" w:lineRule="auto"/>
      </w:pPr>
      <w:r>
        <w:t xml:space="preserve">Last Friday </w:t>
      </w:r>
      <w:bookmarkStart w:id="2" w:name="_GoBack"/>
      <w:bookmarkEnd w:id="2"/>
      <w:r w:rsidR="0022050D" w:rsidRPr="00A429F0">
        <w:t xml:space="preserve">Eddie </w:t>
      </w:r>
      <w:r w:rsidR="0022050D" w:rsidRPr="00A429F0">
        <w:rPr>
          <w:rStyle w:val="GapNumSuperScript"/>
        </w:rPr>
        <w:t>1 </w:t>
      </w:r>
      <w:r w:rsidR="0022050D" w:rsidRPr="00A429F0">
        <w:t xml:space="preserve">.............................. his new girlfriend after school and they </w:t>
      </w:r>
      <w:r w:rsidR="0022050D" w:rsidRPr="00A429F0">
        <w:rPr>
          <w:rStyle w:val="GapNumSuperScript"/>
        </w:rPr>
        <w:t>2 </w:t>
      </w:r>
      <w:r w:rsidR="0022050D" w:rsidRPr="00A429F0">
        <w:t xml:space="preserve">.............................. home together to Eddie's house. His mum </w:t>
      </w:r>
      <w:r w:rsidR="0022050D" w:rsidRPr="00A429F0">
        <w:rPr>
          <w:rStyle w:val="GapNumSuperScript"/>
        </w:rPr>
        <w:t>3 </w:t>
      </w:r>
      <w:r w:rsidR="0022050D" w:rsidRPr="00A429F0">
        <w:t xml:space="preserve">.............................. them a </w:t>
      </w:r>
      <w:r w:rsidR="0088538B">
        <w:t>glass of lemonade</w:t>
      </w:r>
      <w:r w:rsidR="0022050D" w:rsidRPr="00A429F0">
        <w:t xml:space="preserve"> and some sandwiches and Eddie and his girlfriend </w:t>
      </w:r>
      <w:r w:rsidR="0022050D" w:rsidRPr="00A429F0">
        <w:rPr>
          <w:rStyle w:val="GapNumSuperScript"/>
        </w:rPr>
        <w:t>4 </w:t>
      </w:r>
      <w:r w:rsidR="0022050D" w:rsidRPr="00A429F0">
        <w:t xml:space="preserve">.............................. on the sofa and talked. Eddie </w:t>
      </w:r>
      <w:r w:rsidR="0022050D" w:rsidRPr="00A429F0">
        <w:rPr>
          <w:rStyle w:val="GapNumSuperScript"/>
        </w:rPr>
        <w:t>5 </w:t>
      </w:r>
      <w:r w:rsidR="0022050D" w:rsidRPr="00A429F0">
        <w:t xml:space="preserve">.............................., “I like your eyes,” and his girlfriend </w:t>
      </w:r>
      <w:r w:rsidR="0022050D" w:rsidRPr="00A429F0">
        <w:rPr>
          <w:rStyle w:val="GapNumSuperScript"/>
        </w:rPr>
        <w:t>6 </w:t>
      </w:r>
      <w:r w:rsidR="0022050D" w:rsidRPr="00A429F0">
        <w:t xml:space="preserve">.............................. Eddie, “I like your hair.” Then they </w:t>
      </w:r>
      <w:r w:rsidR="0022050D" w:rsidRPr="00A429F0">
        <w:rPr>
          <w:rStyle w:val="GapNumSuperScript"/>
        </w:rPr>
        <w:t>7 </w:t>
      </w:r>
      <w:r w:rsidR="0022050D" w:rsidRPr="00A429F0">
        <w:t xml:space="preserve">.............................. hands and </w:t>
      </w:r>
      <w:r w:rsidR="0022050D" w:rsidRPr="00A429F0">
        <w:rPr>
          <w:rStyle w:val="GapNumSuperScript"/>
        </w:rPr>
        <w:t>8 </w:t>
      </w:r>
      <w:r w:rsidR="0022050D" w:rsidRPr="00A429F0">
        <w:t xml:space="preserve">.............................. TV. Before Eddie's girlfriend </w:t>
      </w:r>
      <w:r w:rsidR="0022050D" w:rsidRPr="00A429F0">
        <w:rPr>
          <w:rStyle w:val="GapNumSuperScript"/>
        </w:rPr>
        <w:t>9 </w:t>
      </w:r>
      <w:r w:rsidR="0022050D" w:rsidRPr="00A429F0">
        <w:t xml:space="preserve">.............................., Eddie asked, “Can I see you tomorrow?” “Oh, yes, you can,” answered his girlfriend. And she </w:t>
      </w:r>
      <w:r w:rsidR="0022050D" w:rsidRPr="00A429F0">
        <w:rPr>
          <w:rStyle w:val="GapNumSuperScript"/>
        </w:rPr>
        <w:t>10 </w:t>
      </w:r>
      <w:r w:rsidR="0022050D" w:rsidRPr="00A429F0">
        <w:t>.............................. all the way home with a smile on her face.</w:t>
      </w:r>
    </w:p>
    <w:p w14:paraId="5C7DDDF4" w14:textId="77777777" w:rsidR="00895FD5" w:rsidRPr="009853DD" w:rsidRDefault="00895FD5" w:rsidP="00895FD5">
      <w:pPr>
        <w:tabs>
          <w:tab w:val="left" w:pos="284"/>
        </w:tabs>
        <w:rPr>
          <w:rFonts w:cstheme="majorHAnsi"/>
          <w:sz w:val="22"/>
          <w:szCs w:val="22"/>
        </w:rPr>
      </w:pPr>
    </w:p>
    <w:p w14:paraId="63B8B56D" w14:textId="77777777" w:rsidR="00B65E18" w:rsidRPr="009853DD" w:rsidRDefault="00B65E18" w:rsidP="001A351E">
      <w:pPr>
        <w:pStyle w:val="Listenabsatz"/>
        <w:numPr>
          <w:ilvl w:val="0"/>
          <w:numId w:val="0"/>
        </w:numPr>
        <w:tabs>
          <w:tab w:val="left" w:pos="284"/>
        </w:tabs>
        <w:ind w:left="720"/>
        <w:rPr>
          <w:rFonts w:ascii="Arial" w:hAnsi="Arial" w:cs="Arial"/>
          <w:position w:val="0"/>
          <w:szCs w:val="21"/>
        </w:rPr>
      </w:pPr>
    </w:p>
    <w:p w14:paraId="401503FE" w14:textId="77777777" w:rsidR="00483F21" w:rsidRPr="009853DD" w:rsidRDefault="00483F21" w:rsidP="001A351E">
      <w:pPr>
        <w:pStyle w:val="Listenabsatz"/>
        <w:numPr>
          <w:ilvl w:val="0"/>
          <w:numId w:val="0"/>
        </w:numPr>
        <w:tabs>
          <w:tab w:val="left" w:pos="284"/>
        </w:tabs>
        <w:ind w:left="720"/>
        <w:rPr>
          <w:rFonts w:ascii="Arial" w:hAnsi="Arial" w:cs="Arial"/>
          <w:position w:val="0"/>
          <w:szCs w:val="21"/>
        </w:rPr>
      </w:pPr>
    </w:p>
    <w:p w14:paraId="0147089C" w14:textId="77777777" w:rsidR="00483F21" w:rsidRPr="009853DD" w:rsidRDefault="00483F21" w:rsidP="00483F21">
      <w:pPr>
        <w:pStyle w:val="StandardWeb"/>
        <w:spacing w:line="480" w:lineRule="auto"/>
        <w:rPr>
          <w:rFonts w:asciiTheme="minorHAnsi" w:hAnsiTheme="minorHAnsi" w:cstheme="minorHAnsi"/>
          <w:sz w:val="22"/>
          <w:lang w:val="en-GB"/>
        </w:rPr>
      </w:pPr>
    </w:p>
    <w:tbl>
      <w:tblPr>
        <w:tblStyle w:val="Tabellenraster"/>
        <w:tblpPr w:leftFromText="180" w:rightFromText="180" w:vertAnchor="text" w:horzAnchor="margin" w:tblpY="50"/>
        <w:tblW w:w="0" w:type="auto"/>
        <w:tblLook w:val="04A0" w:firstRow="1" w:lastRow="0" w:firstColumn="1" w:lastColumn="0" w:noHBand="0" w:noVBand="1"/>
      </w:tblPr>
      <w:tblGrid>
        <w:gridCol w:w="2101"/>
        <w:gridCol w:w="2091"/>
        <w:gridCol w:w="2065"/>
        <w:gridCol w:w="2085"/>
      </w:tblGrid>
      <w:tr w:rsidR="00483F21" w:rsidRPr="009853DD" w14:paraId="36C879C7" w14:textId="77777777" w:rsidTr="005716A9">
        <w:tc>
          <w:tcPr>
            <w:tcW w:w="2101" w:type="dxa"/>
          </w:tcPr>
          <w:p w14:paraId="1D21FA47" w14:textId="77777777" w:rsidR="00483F21" w:rsidRPr="009853DD" w:rsidRDefault="00483F21" w:rsidP="005716A9">
            <w:pPr>
              <w:pStyle w:val="Listenabsatz"/>
              <w:ind w:left="0"/>
              <w:rPr>
                <w:b/>
                <w:sz w:val="18"/>
              </w:rPr>
            </w:pPr>
            <w:r w:rsidRPr="009853DD">
              <w:rPr>
                <w:b/>
                <w:sz w:val="18"/>
              </w:rPr>
              <w:lastRenderedPageBreak/>
              <w:t>Listening</w:t>
            </w:r>
          </w:p>
        </w:tc>
        <w:tc>
          <w:tcPr>
            <w:tcW w:w="2091" w:type="dxa"/>
          </w:tcPr>
          <w:p w14:paraId="3B8B32B6" w14:textId="77777777" w:rsidR="00483F21" w:rsidRPr="009853DD" w:rsidRDefault="00F61D1C" w:rsidP="005716A9">
            <w:pPr>
              <w:pStyle w:val="Listenabsatz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Language in Use</w:t>
            </w:r>
          </w:p>
        </w:tc>
        <w:tc>
          <w:tcPr>
            <w:tcW w:w="2065" w:type="dxa"/>
          </w:tcPr>
          <w:p w14:paraId="662548F1" w14:textId="77777777" w:rsidR="00483F21" w:rsidRPr="009853DD" w:rsidRDefault="00483F21" w:rsidP="005716A9">
            <w:pPr>
              <w:pStyle w:val="Listenabsatz"/>
              <w:ind w:left="0"/>
              <w:rPr>
                <w:b/>
                <w:sz w:val="18"/>
              </w:rPr>
            </w:pPr>
            <w:r w:rsidRPr="009853DD">
              <w:rPr>
                <w:b/>
                <w:sz w:val="18"/>
              </w:rPr>
              <w:t>Focus on Form</w:t>
            </w:r>
          </w:p>
        </w:tc>
        <w:tc>
          <w:tcPr>
            <w:tcW w:w="2085" w:type="dxa"/>
          </w:tcPr>
          <w:p w14:paraId="3F6C3F62" w14:textId="77777777" w:rsidR="00483F21" w:rsidRPr="009853DD" w:rsidRDefault="00483F21" w:rsidP="005716A9">
            <w:pPr>
              <w:pStyle w:val="Listenabsatz"/>
              <w:ind w:left="0"/>
              <w:rPr>
                <w:b/>
                <w:sz w:val="18"/>
              </w:rPr>
            </w:pPr>
            <w:r w:rsidRPr="009853DD">
              <w:rPr>
                <w:b/>
                <w:sz w:val="18"/>
              </w:rPr>
              <w:t>Writing</w:t>
            </w:r>
          </w:p>
        </w:tc>
      </w:tr>
      <w:tr w:rsidR="00483F21" w:rsidRPr="009853DD" w14:paraId="54A6EAB8" w14:textId="77777777" w:rsidTr="005716A9">
        <w:tc>
          <w:tcPr>
            <w:tcW w:w="2101" w:type="dxa"/>
          </w:tcPr>
          <w:p w14:paraId="43F4A5B4" w14:textId="77777777" w:rsidR="00483F21" w:rsidRPr="009853DD" w:rsidRDefault="00483F21" w:rsidP="005716A9">
            <w:pPr>
              <w:pStyle w:val="Listenabsatz"/>
              <w:ind w:left="0"/>
              <w:rPr>
                <w:sz w:val="18"/>
              </w:rPr>
            </w:pPr>
          </w:p>
        </w:tc>
        <w:tc>
          <w:tcPr>
            <w:tcW w:w="2091" w:type="dxa"/>
          </w:tcPr>
          <w:p w14:paraId="1B85BF23" w14:textId="77777777" w:rsidR="00483F21" w:rsidRPr="009853DD" w:rsidRDefault="00483F21" w:rsidP="005716A9">
            <w:pPr>
              <w:pStyle w:val="Listenabsatz"/>
              <w:ind w:left="0"/>
              <w:rPr>
                <w:sz w:val="18"/>
              </w:rPr>
            </w:pPr>
          </w:p>
        </w:tc>
        <w:tc>
          <w:tcPr>
            <w:tcW w:w="2065" w:type="dxa"/>
          </w:tcPr>
          <w:p w14:paraId="750265E6" w14:textId="77777777" w:rsidR="00483F21" w:rsidRPr="009853DD" w:rsidRDefault="00483F21" w:rsidP="005716A9">
            <w:pPr>
              <w:pStyle w:val="Listenabsatz"/>
              <w:ind w:left="0"/>
              <w:rPr>
                <w:sz w:val="18"/>
              </w:rPr>
            </w:pPr>
          </w:p>
        </w:tc>
        <w:tc>
          <w:tcPr>
            <w:tcW w:w="2085" w:type="dxa"/>
          </w:tcPr>
          <w:p w14:paraId="780C0DA1" w14:textId="77777777" w:rsidR="00483F21" w:rsidRPr="009853DD" w:rsidRDefault="00483F21" w:rsidP="005716A9">
            <w:pPr>
              <w:pStyle w:val="Listenabsatz"/>
              <w:ind w:left="0"/>
              <w:rPr>
                <w:sz w:val="18"/>
              </w:rPr>
            </w:pPr>
          </w:p>
          <w:p w14:paraId="0173DB0B" w14:textId="77777777" w:rsidR="00483F21" w:rsidRPr="009853DD" w:rsidRDefault="00483F21" w:rsidP="005716A9">
            <w:pPr>
              <w:pStyle w:val="Listenabsatz"/>
              <w:ind w:left="0"/>
              <w:rPr>
                <w:sz w:val="18"/>
              </w:rPr>
            </w:pPr>
          </w:p>
        </w:tc>
      </w:tr>
      <w:tr w:rsidR="00483F21" w:rsidRPr="009853DD" w14:paraId="4209DD10" w14:textId="77777777" w:rsidTr="005716A9">
        <w:trPr>
          <w:trHeight w:val="515"/>
        </w:trPr>
        <w:tc>
          <w:tcPr>
            <w:tcW w:w="8342" w:type="dxa"/>
            <w:gridSpan w:val="4"/>
            <w:vAlign w:val="center"/>
          </w:tcPr>
          <w:p w14:paraId="228777C1" w14:textId="77777777" w:rsidR="00483F21" w:rsidRPr="009853DD" w:rsidRDefault="00483F21" w:rsidP="005716A9">
            <w:pPr>
              <w:pStyle w:val="Listenabsatz"/>
              <w:ind w:left="0"/>
              <w:rPr>
                <w:sz w:val="18"/>
              </w:rPr>
            </w:pPr>
            <w:proofErr w:type="spellStart"/>
            <w:r w:rsidRPr="009853DD">
              <w:rPr>
                <w:b/>
                <w:sz w:val="18"/>
              </w:rPr>
              <w:t>Gesamtnote</w:t>
            </w:r>
            <w:proofErr w:type="spellEnd"/>
            <w:r w:rsidRPr="009853DD">
              <w:rPr>
                <w:sz w:val="18"/>
              </w:rPr>
              <w:t>:</w:t>
            </w:r>
          </w:p>
        </w:tc>
      </w:tr>
    </w:tbl>
    <w:p w14:paraId="0F728043" w14:textId="77777777" w:rsidR="00483F21" w:rsidRPr="009853DD" w:rsidRDefault="00483F21" w:rsidP="00483F21">
      <w:pPr>
        <w:ind w:left="360"/>
        <w:rPr>
          <w:sz w:val="18"/>
        </w:rPr>
      </w:pPr>
      <w:r w:rsidRPr="009853DD">
        <w:rPr>
          <w:noProof/>
          <w:sz w:val="18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1BD3FA1" wp14:editId="243EB265">
                <wp:simplePos x="0" y="0"/>
                <wp:positionH relativeFrom="column">
                  <wp:posOffset>2548255</wp:posOffset>
                </wp:positionH>
                <wp:positionV relativeFrom="paragraph">
                  <wp:posOffset>972820</wp:posOffset>
                </wp:positionV>
                <wp:extent cx="2771775" cy="1876425"/>
                <wp:effectExtent l="0" t="0" r="28575" b="28575"/>
                <wp:wrapNone/>
                <wp:docPr id="16" name="Rechteck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1876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5548B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u w:val="single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u w:val="single"/>
                                <w:lang w:val="de-AT"/>
                              </w:rPr>
                              <w:t>Info Kompensation</w:t>
                            </w:r>
                          </w:p>
                          <w:p w14:paraId="3A993329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</w:p>
                          <w:p w14:paraId="224C7D7E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Ein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C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ist durch ein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A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kompensierbar</w:t>
                            </w:r>
                          </w:p>
                          <w:p w14:paraId="6B771D31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Ein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D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ist durch ein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A oder B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kompensierbar</w:t>
                            </w:r>
                          </w:p>
                          <w:p w14:paraId="53A7D982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Ein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E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ist durch ein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A, B oder C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kompensierbar</w:t>
                            </w:r>
                          </w:p>
                          <w:p w14:paraId="6950420A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Ein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lang w:val="de-AT"/>
                              </w:rPr>
                              <w:t>F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ist NICHT kompensier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1BD3FA1" id="Rechteck 16" o:spid="_x0000_s1030" style="position:absolute;left:0;text-align:left;margin-left:200.65pt;margin-top:76.6pt;width:218.25pt;height:14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" fillcolor="white [3212]" strokecolor="black [3213]" strokeweight="2pt">
                <v:textbox>
                  <w:txbxContent>
                    <w:p w14:paraId="4E55548B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u w:val="single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u w:val="single"/>
                          <w:lang w:val="de-AT"/>
                        </w:rPr>
                        <w:t>Info Kompensation</w:t>
                      </w:r>
                    </w:p>
                    <w:p w14:paraId="3A993329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</w:pPr>
                    </w:p>
                    <w:p w14:paraId="224C7D7E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Ein </w:t>
                      </w:r>
                      <w:r w:rsidRPr="00641ABA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lang w:val="de-AT"/>
                        </w:rPr>
                        <w:t>C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ist durch ein </w:t>
                      </w:r>
                      <w:r w:rsidRPr="00641ABA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lang w:val="de-AT"/>
                        </w:rPr>
                        <w:t>A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kompensierbar</w:t>
                      </w:r>
                    </w:p>
                    <w:p w14:paraId="6B771D31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Ein </w:t>
                      </w:r>
                      <w:r w:rsidRPr="00641ABA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lang w:val="de-AT"/>
                        </w:rPr>
                        <w:t>D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ist durch ein </w:t>
                      </w:r>
                      <w:r w:rsidRPr="00641ABA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lang w:val="de-AT"/>
                        </w:rPr>
                        <w:t>A oder B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kompensierbar</w:t>
                      </w:r>
                    </w:p>
                    <w:p w14:paraId="53A7D982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Ein </w:t>
                      </w:r>
                      <w:r w:rsidRPr="00641ABA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lang w:val="de-AT"/>
                        </w:rPr>
                        <w:t>E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ist durch ein </w:t>
                      </w:r>
                      <w:r w:rsidRPr="00641ABA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lang w:val="de-AT"/>
                        </w:rPr>
                        <w:t>A, B oder C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kompensierbar</w:t>
                      </w:r>
                    </w:p>
                    <w:p w14:paraId="6950420A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Ein </w:t>
                      </w:r>
                      <w:r w:rsidRPr="00641ABA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lang w:val="de-AT"/>
                        </w:rPr>
                        <w:t>F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ist NICHT kompensierbar</w:t>
                      </w:r>
                    </w:p>
                  </w:txbxContent>
                </v:textbox>
              </v:rect>
            </w:pict>
          </mc:Fallback>
        </mc:AlternateContent>
      </w:r>
    </w:p>
    <w:p w14:paraId="36AF4ED3" w14:textId="77777777" w:rsidR="00483F21" w:rsidRPr="009853DD" w:rsidRDefault="00483F21" w:rsidP="00483F21">
      <w:pPr>
        <w:rPr>
          <w:sz w:val="18"/>
        </w:rPr>
      </w:pPr>
      <w:r w:rsidRPr="009853DD">
        <w:rPr>
          <w:noProof/>
          <w:sz w:val="18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44E9B4B" wp14:editId="26A8547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2419350" cy="1876425"/>
                <wp:effectExtent l="0" t="0" r="19050" b="28575"/>
                <wp:wrapNone/>
                <wp:docPr id="15" name="Rechteck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1876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877E3C" w14:textId="77777777" w:rsidR="00483F21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u w:val="single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u w:val="single"/>
                                <w:lang w:val="de-AT"/>
                              </w:rPr>
                              <w:t>Notenschlüssel gesamt</w:t>
                            </w:r>
                          </w:p>
                          <w:p w14:paraId="1D0296D2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Cs w:val="28"/>
                                <w:u w:val="single"/>
                                <w:lang w:val="de-AT"/>
                              </w:rPr>
                            </w:pPr>
                          </w:p>
                          <w:p w14:paraId="0760B3A9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>Sehr gut: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ab/>
                              <w:t>A A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B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B</w:t>
                            </w:r>
                          </w:p>
                          <w:p w14:paraId="23D904CE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en-GB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en-GB"/>
                              </w:rPr>
                              <w:t xml:space="preserve">Gut: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en-GB"/>
                              </w:rPr>
                              <w:tab/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en-GB"/>
                              </w:rPr>
                              <w:tab/>
                              <w:t>B B B A – B B B B</w:t>
                            </w:r>
                          </w:p>
                          <w:p w14:paraId="579A2555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>Befriedigend: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ab/>
                              <w:t xml:space="preserve">B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C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>C C – C C C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C</w:t>
                            </w:r>
                          </w:p>
                          <w:p w14:paraId="4F970731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>Genügend: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ab/>
                              <w:t xml:space="preserve">C D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D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>D  - D D D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 D</w:t>
                            </w:r>
                          </w:p>
                          <w:p w14:paraId="6FFBD06B" w14:textId="77777777" w:rsidR="00483F21" w:rsidRPr="00641ABA" w:rsidRDefault="00483F21" w:rsidP="00483F21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 w:themeColor="text1"/>
                                <w:lang w:val="de-AT"/>
                              </w:rPr>
                            </w:pP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Nicht genügend: mind. 1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  <w:szCs w:val="28"/>
                                <w:lang w:val="de-AT"/>
                              </w:rPr>
                              <w:t xml:space="preserve">nicht kompensierbares </w:t>
                            </w:r>
                            <w:r w:rsidRPr="00641ABA">
                              <w:rPr>
                                <w:rFonts w:asciiTheme="minorHAnsi" w:hAnsiTheme="minorHAnsi" w:cstheme="minorHAnsi"/>
                                <w:color w:val="000000" w:themeColor="text1"/>
                                <w:szCs w:val="28"/>
                                <w:lang w:val="de-AT"/>
                              </w:rPr>
                              <w:t>E oder ein 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44E9B4B" id="Rechteck 15" o:spid="_x0000_s1031" style="position:absolute;margin-left:0;margin-top:.05pt;width:190.5pt;height:147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" fillcolor="white [3212]" strokecolor="black [3213]" strokeweight="2pt">
                <v:textbox>
                  <w:txbxContent>
                    <w:p w14:paraId="44877E3C" w14:textId="77777777" w:rsidR="00483F21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u w:val="single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u w:val="single"/>
                          <w:lang w:val="de-AT"/>
                        </w:rPr>
                        <w:t>Notenschlüssel gesamt</w:t>
                      </w:r>
                    </w:p>
                    <w:p w14:paraId="1D0296D2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Cs w:val="28"/>
                          <w:u w:val="single"/>
                          <w:lang w:val="de-AT"/>
                        </w:rPr>
                      </w:pPr>
                    </w:p>
                    <w:p w14:paraId="0760B3A9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>Sehr gut: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ab/>
                        <w:t>A A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B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B</w:t>
                      </w:r>
                    </w:p>
                    <w:p w14:paraId="23D904CE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en-GB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en-GB"/>
                        </w:rPr>
                        <w:t xml:space="preserve">Gut: 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en-GB"/>
                        </w:rPr>
                        <w:tab/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en-GB"/>
                        </w:rPr>
                        <w:tab/>
                        <w:t>B B B A – B B B B</w:t>
                      </w:r>
                    </w:p>
                    <w:p w14:paraId="579A2555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>Befriedigend: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ab/>
                        <w:t xml:space="preserve">B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C 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>C C – C C C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C</w:t>
                      </w:r>
                    </w:p>
                    <w:p w14:paraId="4F970731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>Genügend: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ab/>
                        <w:t xml:space="preserve">C D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D 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>D  - D D D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 D</w:t>
                      </w:r>
                    </w:p>
                    <w:p w14:paraId="6FFBD06B" w14:textId="77777777" w:rsidR="00483F21" w:rsidRPr="00641ABA" w:rsidRDefault="00483F21" w:rsidP="00483F21">
                      <w:pPr>
                        <w:pStyle w:val="Standard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 w:themeColor="text1"/>
                          <w:lang w:val="de-AT"/>
                        </w:rPr>
                      </w:pP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 xml:space="preserve">Nicht genügend: mind. 1 </w:t>
                      </w:r>
                      <w:r w:rsidRPr="00641ABA">
                        <w:rPr>
                          <w:rFonts w:asciiTheme="minorHAnsi" w:hAnsiTheme="minorHAnsi" w:cstheme="minorHAnsi"/>
                          <w:i/>
                          <w:color w:val="000000" w:themeColor="text1"/>
                          <w:szCs w:val="28"/>
                          <w:lang w:val="de-AT"/>
                        </w:rPr>
                        <w:t xml:space="preserve">nicht kompensierbares </w:t>
                      </w:r>
                      <w:r w:rsidRPr="00641ABA">
                        <w:rPr>
                          <w:rFonts w:asciiTheme="minorHAnsi" w:hAnsiTheme="minorHAnsi" w:cstheme="minorHAnsi"/>
                          <w:color w:val="000000" w:themeColor="text1"/>
                          <w:szCs w:val="28"/>
                          <w:lang w:val="de-AT"/>
                        </w:rPr>
                        <w:t>E oder ein F</w:t>
                      </w:r>
                    </w:p>
                  </w:txbxContent>
                </v:textbox>
              </v:rect>
            </w:pict>
          </mc:Fallback>
        </mc:AlternateContent>
      </w:r>
    </w:p>
    <w:p w14:paraId="7E6FCF3D" w14:textId="77777777" w:rsidR="00483F21" w:rsidRPr="009853DD" w:rsidRDefault="00483F21" w:rsidP="00483F21">
      <w:pPr>
        <w:rPr>
          <w:sz w:val="18"/>
        </w:rPr>
      </w:pPr>
    </w:p>
    <w:p w14:paraId="226E4827" w14:textId="77777777" w:rsidR="00483F21" w:rsidRPr="009853DD" w:rsidRDefault="00483F21" w:rsidP="00483F21">
      <w:pPr>
        <w:rPr>
          <w:sz w:val="18"/>
        </w:rPr>
      </w:pPr>
    </w:p>
    <w:p w14:paraId="7BD2D6B5" w14:textId="77777777" w:rsidR="00483F21" w:rsidRPr="009853DD" w:rsidRDefault="00483F21" w:rsidP="00483F21">
      <w:pPr>
        <w:rPr>
          <w:sz w:val="18"/>
        </w:rPr>
      </w:pPr>
    </w:p>
    <w:p w14:paraId="6283D616" w14:textId="77777777" w:rsidR="00483F21" w:rsidRPr="009853DD" w:rsidRDefault="00483F21" w:rsidP="00483F21">
      <w:pPr>
        <w:rPr>
          <w:sz w:val="18"/>
        </w:rPr>
      </w:pPr>
    </w:p>
    <w:p w14:paraId="76B8FF67" w14:textId="77777777" w:rsidR="00483F21" w:rsidRPr="009853DD" w:rsidRDefault="00483F21" w:rsidP="00483F21">
      <w:pPr>
        <w:rPr>
          <w:sz w:val="18"/>
        </w:rPr>
      </w:pPr>
    </w:p>
    <w:p w14:paraId="322B0476" w14:textId="77777777" w:rsidR="00483F21" w:rsidRPr="009853DD" w:rsidRDefault="00483F21" w:rsidP="001A351E">
      <w:pPr>
        <w:pStyle w:val="Listenabsatz"/>
        <w:numPr>
          <w:ilvl w:val="0"/>
          <w:numId w:val="0"/>
        </w:numPr>
        <w:tabs>
          <w:tab w:val="left" w:pos="284"/>
        </w:tabs>
        <w:ind w:left="720"/>
        <w:rPr>
          <w:rFonts w:ascii="Arial" w:hAnsi="Arial" w:cs="Arial"/>
          <w:position w:val="0"/>
          <w:szCs w:val="21"/>
        </w:rPr>
      </w:pPr>
    </w:p>
    <w:sectPr w:rsidR="00483F21" w:rsidRPr="009853DD" w:rsidSect="00547B22">
      <w:headerReference w:type="default" r:id="rId10"/>
      <w:footerReference w:type="default" r:id="rId11"/>
      <w:pgSz w:w="11900" w:h="16840"/>
      <w:pgMar w:top="1701" w:right="1616" w:bottom="1491" w:left="1616" w:header="0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168286" w14:textId="77777777" w:rsidR="003335C8" w:rsidRDefault="003335C8" w:rsidP="00C66948">
      <w:r>
        <w:separator/>
      </w:r>
    </w:p>
  </w:endnote>
  <w:endnote w:type="continuationSeparator" w:id="0">
    <w:p w14:paraId="7D3343E7" w14:textId="77777777" w:rsidR="003335C8" w:rsidRDefault="003335C8" w:rsidP="00C669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loST11K-Krftg">
    <w:altName w:val="Calibri"/>
    <w:charset w:val="00"/>
    <w:family w:val="auto"/>
    <w:pitch w:val="variable"/>
    <w:sig w:usb0="800000AF" w:usb1="4000204A" w:usb2="00000000" w:usb3="00000000" w:csb0="00000011" w:csb1="00000000"/>
  </w:font>
  <w:font w:name="PoloST11K-Leicht">
    <w:altName w:val="Calibri"/>
    <w:charset w:val="00"/>
    <w:family w:val="auto"/>
    <w:pitch w:val="variable"/>
    <w:sig w:usb0="800000AF" w:usb1="4000204A" w:usb2="00000000" w:usb3="00000000" w:csb0="00000011" w:csb1="00000000"/>
  </w:font>
  <w:font w:name="PoloST11K-Leicht-Kursiv">
    <w:altName w:val="Calibri"/>
    <w:charset w:val="00"/>
    <w:family w:val="auto"/>
    <w:pitch w:val="variable"/>
    <w:sig w:usb0="800000AF" w:usb1="4000204A" w:usb2="00000000" w:usb3="00000000" w:csb0="00000011" w:csb1="00000000"/>
  </w:font>
  <w:font w:name="One Stroke Script Plain">
    <w:altName w:val="Arial"/>
    <w:charset w:val="00"/>
    <w:family w:val="auto"/>
    <w:pitch w:val="variable"/>
    <w:sig w:usb0="00000003" w:usb1="00000000" w:usb2="00000000" w:usb3="00000000" w:csb0="00000001" w:csb1="00000000"/>
  </w:font>
  <w:font w:name="Minion Pro">
    <w:altName w:val="Cambria Math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ne Stroke Script">
    <w:altName w:val="Calibri"/>
    <w:charset w:val="00"/>
    <w:family w:val="auto"/>
    <w:pitch w:val="variable"/>
    <w:sig w:usb0="800000A3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659C6" w14:textId="77777777" w:rsidR="00274935" w:rsidRPr="00C026BE" w:rsidRDefault="00274935" w:rsidP="00274935">
    <w:pPr>
      <w:autoSpaceDE w:val="0"/>
      <w:autoSpaceDN w:val="0"/>
      <w:adjustRightInd w:val="0"/>
      <w:rPr>
        <w:rFonts w:ascii="Arial" w:hAnsi="Arial" w:cs="Arial"/>
        <w:b/>
        <w:sz w:val="10"/>
        <w:szCs w:val="10"/>
        <w:lang w:val="de-AT"/>
      </w:rPr>
    </w:pPr>
    <w:r w:rsidRPr="00C026BE">
      <w:rPr>
        <w:rFonts w:ascii="PoloST11K-Krftg" w:hAnsi="PoloST11K-Krftg"/>
        <w:noProof/>
        <w:sz w:val="10"/>
        <w:szCs w:val="10"/>
        <w:lang w:eastAsia="en-GB"/>
      </w:rPr>
      <w:drawing>
        <wp:anchor distT="0" distB="0" distL="114300" distR="114300" simplePos="0" relativeHeight="251663872" behindDoc="0" locked="0" layoutInCell="1" allowOverlap="1" wp14:anchorId="65FF6388" wp14:editId="119A56F7">
          <wp:simplePos x="0" y="0"/>
          <wp:positionH relativeFrom="column">
            <wp:posOffset>-285750</wp:posOffset>
          </wp:positionH>
          <wp:positionV relativeFrom="paragraph">
            <wp:posOffset>2540</wp:posOffset>
          </wp:positionV>
          <wp:extent cx="236855" cy="215900"/>
          <wp:effectExtent l="0" t="0" r="0" b="0"/>
          <wp:wrapNone/>
          <wp:docPr id="1" name="Grafik 1" descr="oebv_1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ebv_1c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r="64287" b="-1"/>
                  <a:stretch/>
                </pic:blipFill>
                <pic:spPr bwMode="auto">
                  <a:xfrm>
                    <a:off x="0" y="0"/>
                    <a:ext cx="2368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26BE">
      <w:rPr>
        <w:rFonts w:ascii="Arial" w:hAnsi="Arial" w:cs="Arial"/>
        <w:b/>
        <w:sz w:val="10"/>
        <w:szCs w:val="10"/>
        <w:lang w:val="de-AT"/>
      </w:rPr>
      <w:t>© Österreichischer Bundesverlag Schulbuch GmbH &amp; Co. KG, Wien 2019 | www.oebv.at | Prime Time Schularbeiten KV-CD/CDROM 2 | ISBN 978-3-209-08687-7</w:t>
    </w:r>
  </w:p>
  <w:p w14:paraId="3D0EE7F5" w14:textId="77777777" w:rsidR="00274935" w:rsidRPr="00C026BE" w:rsidRDefault="00274935" w:rsidP="00274935">
    <w:pPr>
      <w:rPr>
        <w:rFonts w:ascii="Arial" w:hAnsi="Arial" w:cs="Arial"/>
        <w:b/>
        <w:sz w:val="10"/>
        <w:szCs w:val="10"/>
        <w:lang w:val="de-AT"/>
      </w:rPr>
    </w:pPr>
    <w:r w:rsidRPr="00C026BE">
      <w:rPr>
        <w:rFonts w:ascii="Arial" w:hAnsi="Arial" w:cs="Arial"/>
        <w:b/>
        <w:sz w:val="10"/>
        <w:szCs w:val="10"/>
        <w:lang w:val="de-AT"/>
      </w:rPr>
      <w:t>Alle Rechte vorbehalten. Von dieser Druckvorlage ist die Vervielfältigung für den eigenen Unterrichtsgebrauch gestattet.</w:t>
    </w:r>
  </w:p>
  <w:p w14:paraId="7FE57279" w14:textId="77777777" w:rsidR="00274935" w:rsidRPr="00080EA2" w:rsidRDefault="00274935">
    <w:pPr>
      <w:pStyle w:val="Fuzeile"/>
      <w:rPr>
        <w:lang w:val="de-A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5D7668" w14:textId="77777777" w:rsidR="003335C8" w:rsidRDefault="003335C8" w:rsidP="00C66948">
      <w:r>
        <w:separator/>
      </w:r>
    </w:p>
  </w:footnote>
  <w:footnote w:type="continuationSeparator" w:id="0">
    <w:p w14:paraId="7D1A04F9" w14:textId="77777777" w:rsidR="003335C8" w:rsidRDefault="003335C8" w:rsidP="00C669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1C897" w14:textId="77777777" w:rsidR="00587070" w:rsidRPr="00587070" w:rsidRDefault="00F61D1C" w:rsidP="00587070">
    <w:pPr>
      <w:pStyle w:val="Kopfzeile"/>
      <w:ind w:left="-709" w:hanging="851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5311D58" wp14:editId="383F92CF">
              <wp:simplePos x="0" y="0"/>
              <wp:positionH relativeFrom="column">
                <wp:posOffset>-171450</wp:posOffset>
              </wp:positionH>
              <wp:positionV relativeFrom="paragraph">
                <wp:posOffset>266700</wp:posOffset>
              </wp:positionV>
              <wp:extent cx="2719347" cy="298754"/>
              <wp:effectExtent l="0" t="0" r="5080" b="6350"/>
              <wp:wrapNone/>
              <wp:docPr id="23" name="Textfeld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19347" cy="29875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5C8013" w14:textId="77777777" w:rsidR="00F61D1C" w:rsidRPr="00816FAD" w:rsidRDefault="00F61D1C" w:rsidP="00F61D1C">
                          <w:pPr>
                            <w:rPr>
                              <w:b/>
                              <w:sz w:val="28"/>
                              <w:lang w:val="de-AT"/>
                            </w:rPr>
                          </w:pPr>
                          <w:r>
                            <w:rPr>
                              <w:b/>
                              <w:sz w:val="28"/>
                              <w:lang w:val="de-AT"/>
                            </w:rPr>
                            <w:t>Name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5311D58" id="_x0000_t202" coordsize="21600,21600" o:spt="202" path="m,l,21600r21600,l21600,xe">
              <v:stroke joinstyle="miter"/>
              <v:path gradientshapeok="t" o:connecttype="rect"/>
            </v:shapetype>
            <v:shape id="Textfeld 23" o:spid="_x0000_s1032" type="#_x0000_t202" style="position:absolute;left:0;text-align:left;margin-left:-13.5pt;margin-top:21pt;width:214.1pt;height:23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" fillcolor="white [3201]" stroked="f" strokeweight=".5pt">
              <v:textbox>
                <w:txbxContent>
                  <w:p w14:paraId="435C8013" w14:textId="77777777" w:rsidR="00F61D1C" w:rsidRPr="00816FAD" w:rsidRDefault="00F61D1C" w:rsidP="00F61D1C">
                    <w:pPr>
                      <w:rPr>
                        <w:b/>
                        <w:sz w:val="28"/>
                        <w:lang w:val="de-AT"/>
                      </w:rPr>
                    </w:pPr>
                    <w:r>
                      <w:rPr>
                        <w:b/>
                        <w:sz w:val="28"/>
                        <w:lang w:val="de-AT"/>
                      </w:rPr>
                      <w:t>Name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EFE0DE" wp14:editId="0292A468">
              <wp:simplePos x="0" y="0"/>
              <wp:positionH relativeFrom="column">
                <wp:posOffset>1346200</wp:posOffset>
              </wp:positionH>
              <wp:positionV relativeFrom="paragraph">
                <wp:posOffset>731520</wp:posOffset>
              </wp:positionV>
              <wp:extent cx="2719347" cy="298754"/>
              <wp:effectExtent l="0" t="0" r="5080" b="6350"/>
              <wp:wrapNone/>
              <wp:docPr id="13" name="Textfeld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19347" cy="29875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7A889" w14:textId="77777777" w:rsidR="00816FAD" w:rsidRPr="00816FAD" w:rsidRDefault="005D4C9B" w:rsidP="00816FAD">
                          <w:pPr>
                            <w:jc w:val="center"/>
                            <w:rPr>
                              <w:b/>
                              <w:sz w:val="28"/>
                              <w:lang w:val="de-AT"/>
                            </w:rPr>
                          </w:pPr>
                          <w:r>
                            <w:rPr>
                              <w:b/>
                              <w:sz w:val="28"/>
                              <w:lang w:val="de-AT"/>
                            </w:rPr>
                            <w:t xml:space="preserve">4th </w:t>
                          </w:r>
                          <w:proofErr w:type="spellStart"/>
                          <w:r w:rsidR="00816FAD">
                            <w:rPr>
                              <w:b/>
                              <w:sz w:val="28"/>
                              <w:lang w:val="de-AT"/>
                            </w:rPr>
                            <w:t>test</w:t>
                          </w:r>
                          <w:proofErr w:type="spellEnd"/>
                          <w:r w:rsidR="00816FAD">
                            <w:rPr>
                              <w:b/>
                              <w:sz w:val="28"/>
                              <w:lang w:val="de-AT"/>
                            </w:rPr>
                            <w:t xml:space="preserve"> 2</w:t>
                          </w:r>
                          <w:r w:rsidR="00816FAD" w:rsidRPr="00816FAD">
                            <w:rPr>
                              <w:b/>
                              <w:sz w:val="28"/>
                              <w:lang w:val="de-AT"/>
                            </w:rPr>
                            <w:t>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9EFE0DE" id="Textfeld 13" o:spid="_x0000_s1033" type="#_x0000_t202" style="position:absolute;left:0;text-align:left;margin-left:106pt;margin-top:57.6pt;width:214.1pt;height:23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" fillcolor="white [3201]" stroked="f" strokeweight=".5pt">
              <v:textbox>
                <w:txbxContent>
                  <w:p w14:paraId="7377A889" w14:textId="77777777" w:rsidR="00816FAD" w:rsidRPr="00816FAD" w:rsidRDefault="005D4C9B" w:rsidP="00816FAD">
                    <w:pPr>
                      <w:jc w:val="center"/>
                      <w:rPr>
                        <w:b/>
                        <w:sz w:val="28"/>
                        <w:lang w:val="de-AT"/>
                      </w:rPr>
                    </w:pPr>
                    <w:r>
                      <w:rPr>
                        <w:b/>
                        <w:sz w:val="28"/>
                        <w:lang w:val="de-AT"/>
                      </w:rPr>
                      <w:t xml:space="preserve">4th </w:t>
                    </w:r>
                    <w:proofErr w:type="spellStart"/>
                    <w:r w:rsidR="00816FAD">
                      <w:rPr>
                        <w:b/>
                        <w:sz w:val="28"/>
                        <w:lang w:val="de-AT"/>
                      </w:rPr>
                      <w:t>test</w:t>
                    </w:r>
                    <w:proofErr w:type="spellEnd"/>
                    <w:r w:rsidR="00816FAD">
                      <w:rPr>
                        <w:b/>
                        <w:sz w:val="28"/>
                        <w:lang w:val="de-AT"/>
                      </w:rPr>
                      <w:t xml:space="preserve"> 2</w:t>
                    </w:r>
                    <w:r w:rsidR="00816FAD" w:rsidRPr="00816FAD">
                      <w:rPr>
                        <w:b/>
                        <w:sz w:val="28"/>
                        <w:lang w:val="de-AT"/>
                      </w:rPr>
                      <w:t>a</w:t>
                    </w:r>
                  </w:p>
                </w:txbxContent>
              </v:textbox>
            </v:shape>
          </w:pict>
        </mc:Fallback>
      </mc:AlternateContent>
    </w:r>
    <w:r w:rsidR="00816FAD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EB9D1B8" wp14:editId="49AF5291">
              <wp:simplePos x="0" y="0"/>
              <wp:positionH relativeFrom="column">
                <wp:posOffset>4768215</wp:posOffset>
              </wp:positionH>
              <wp:positionV relativeFrom="paragraph">
                <wp:posOffset>732155</wp:posOffset>
              </wp:positionV>
              <wp:extent cx="1383251" cy="298754"/>
              <wp:effectExtent l="0" t="0" r="7620" b="6350"/>
              <wp:wrapNone/>
              <wp:docPr id="14" name="Textfeld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83251" cy="29875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C41C72" w14:textId="77777777" w:rsidR="00816FAD" w:rsidRPr="00816FAD" w:rsidRDefault="005D4C9B" w:rsidP="00F61D1C">
                          <w:pPr>
                            <w:rPr>
                              <w:b/>
                              <w:sz w:val="28"/>
                              <w:lang w:val="de-AT"/>
                            </w:rPr>
                          </w:pPr>
                          <w:r>
                            <w:rPr>
                              <w:b/>
                              <w:sz w:val="28"/>
                              <w:lang w:val="de-AT"/>
                            </w:rPr>
                            <w:t>May 24th</w:t>
                          </w:r>
                          <w:r w:rsidR="00816FAD">
                            <w:rPr>
                              <w:b/>
                              <w:sz w:val="28"/>
                              <w:lang w:val="de-AT"/>
                            </w:rPr>
                            <w:t>, 201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EB9D1B8" id="Textfeld 14" o:spid="_x0000_s1034" type="#_x0000_t202" style="position:absolute;left:0;text-align:left;margin-left:375.45pt;margin-top:57.65pt;width:108.9pt;height:23.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" fillcolor="white [3201]" stroked="f" strokeweight=".5pt">
              <v:textbox>
                <w:txbxContent>
                  <w:p w14:paraId="47C41C72" w14:textId="77777777" w:rsidR="00816FAD" w:rsidRPr="00816FAD" w:rsidRDefault="005D4C9B" w:rsidP="00F61D1C">
                    <w:pPr>
                      <w:rPr>
                        <w:b/>
                        <w:sz w:val="28"/>
                        <w:lang w:val="de-AT"/>
                      </w:rPr>
                    </w:pPr>
                    <w:r>
                      <w:rPr>
                        <w:b/>
                        <w:sz w:val="28"/>
                        <w:lang w:val="de-AT"/>
                      </w:rPr>
                      <w:t>May 24th</w:t>
                    </w:r>
                    <w:r w:rsidR="00816FAD">
                      <w:rPr>
                        <w:b/>
                        <w:sz w:val="28"/>
                        <w:lang w:val="de-AT"/>
                      </w:rPr>
                      <w:t>, 2019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335034"/>
    <w:multiLevelType w:val="hybridMultilevel"/>
    <w:tmpl w:val="AB16F620"/>
    <w:lvl w:ilvl="0" w:tplc="0C07000F">
      <w:start w:val="1"/>
      <w:numFmt w:val="decimal"/>
      <w:pStyle w:val="Listenabsatz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21AAB"/>
    <w:multiLevelType w:val="hybridMultilevel"/>
    <w:tmpl w:val="8C38A9DC"/>
    <w:lvl w:ilvl="0" w:tplc="CCD6BCFE">
      <w:start w:val="1"/>
      <w:numFmt w:val="decimal"/>
      <w:lvlText w:val="%1."/>
      <w:lvlJc w:val="left"/>
      <w:pPr>
        <w:ind w:left="420" w:hanging="360"/>
      </w:pPr>
      <w:rPr>
        <w:rFonts w:hint="default"/>
        <w:b/>
        <w:sz w:val="21"/>
        <w:szCs w:val="21"/>
      </w:rPr>
    </w:lvl>
    <w:lvl w:ilvl="1" w:tplc="0C070019" w:tentative="1">
      <w:start w:val="1"/>
      <w:numFmt w:val="lowerLetter"/>
      <w:lvlText w:val="%2."/>
      <w:lvlJc w:val="left"/>
      <w:pPr>
        <w:ind w:left="1140" w:hanging="360"/>
      </w:pPr>
    </w:lvl>
    <w:lvl w:ilvl="2" w:tplc="0C07001B" w:tentative="1">
      <w:start w:val="1"/>
      <w:numFmt w:val="lowerRoman"/>
      <w:lvlText w:val="%3."/>
      <w:lvlJc w:val="right"/>
      <w:pPr>
        <w:ind w:left="1860" w:hanging="180"/>
      </w:pPr>
    </w:lvl>
    <w:lvl w:ilvl="3" w:tplc="0C07000F" w:tentative="1">
      <w:start w:val="1"/>
      <w:numFmt w:val="decimal"/>
      <w:lvlText w:val="%4."/>
      <w:lvlJc w:val="left"/>
      <w:pPr>
        <w:ind w:left="2580" w:hanging="360"/>
      </w:pPr>
    </w:lvl>
    <w:lvl w:ilvl="4" w:tplc="0C070019" w:tentative="1">
      <w:start w:val="1"/>
      <w:numFmt w:val="lowerLetter"/>
      <w:lvlText w:val="%5."/>
      <w:lvlJc w:val="left"/>
      <w:pPr>
        <w:ind w:left="3300" w:hanging="360"/>
      </w:pPr>
    </w:lvl>
    <w:lvl w:ilvl="5" w:tplc="0C07001B" w:tentative="1">
      <w:start w:val="1"/>
      <w:numFmt w:val="lowerRoman"/>
      <w:lvlText w:val="%6."/>
      <w:lvlJc w:val="right"/>
      <w:pPr>
        <w:ind w:left="4020" w:hanging="180"/>
      </w:pPr>
    </w:lvl>
    <w:lvl w:ilvl="6" w:tplc="0C07000F" w:tentative="1">
      <w:start w:val="1"/>
      <w:numFmt w:val="decimal"/>
      <w:lvlText w:val="%7."/>
      <w:lvlJc w:val="left"/>
      <w:pPr>
        <w:ind w:left="4740" w:hanging="360"/>
      </w:pPr>
    </w:lvl>
    <w:lvl w:ilvl="7" w:tplc="0C070019" w:tentative="1">
      <w:start w:val="1"/>
      <w:numFmt w:val="lowerLetter"/>
      <w:lvlText w:val="%8."/>
      <w:lvlJc w:val="left"/>
      <w:pPr>
        <w:ind w:left="5460" w:hanging="360"/>
      </w:pPr>
    </w:lvl>
    <w:lvl w:ilvl="8" w:tplc="0C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4576318"/>
    <w:multiLevelType w:val="hybridMultilevel"/>
    <w:tmpl w:val="1B8E8682"/>
    <w:lvl w:ilvl="0" w:tplc="B50616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243EB3"/>
    <w:multiLevelType w:val="hybridMultilevel"/>
    <w:tmpl w:val="8E48D7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95F96"/>
    <w:multiLevelType w:val="hybridMultilevel"/>
    <w:tmpl w:val="E578D7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513949"/>
    <w:multiLevelType w:val="hybridMultilevel"/>
    <w:tmpl w:val="E08298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6D60E7"/>
    <w:multiLevelType w:val="hybridMultilevel"/>
    <w:tmpl w:val="0CB4AF64"/>
    <w:lvl w:ilvl="0" w:tplc="4EB87154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155BE8"/>
    <w:multiLevelType w:val="hybridMultilevel"/>
    <w:tmpl w:val="0C847400"/>
    <w:lvl w:ilvl="0" w:tplc="BD609A4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351E65"/>
    <w:multiLevelType w:val="hybridMultilevel"/>
    <w:tmpl w:val="5B9E20E0"/>
    <w:lvl w:ilvl="0" w:tplc="74B257D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3E620D"/>
    <w:multiLevelType w:val="hybridMultilevel"/>
    <w:tmpl w:val="C0143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D24FF5"/>
    <w:multiLevelType w:val="hybridMultilevel"/>
    <w:tmpl w:val="C8E80D5C"/>
    <w:lvl w:ilvl="0" w:tplc="558C35C0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0C070019" w:tentative="1">
      <w:start w:val="1"/>
      <w:numFmt w:val="lowerLetter"/>
      <w:lvlText w:val="%2."/>
      <w:lvlJc w:val="left"/>
      <w:pPr>
        <w:ind w:left="1140" w:hanging="360"/>
      </w:pPr>
    </w:lvl>
    <w:lvl w:ilvl="2" w:tplc="0C07001B" w:tentative="1">
      <w:start w:val="1"/>
      <w:numFmt w:val="lowerRoman"/>
      <w:lvlText w:val="%3."/>
      <w:lvlJc w:val="right"/>
      <w:pPr>
        <w:ind w:left="1860" w:hanging="180"/>
      </w:pPr>
    </w:lvl>
    <w:lvl w:ilvl="3" w:tplc="0C07000F" w:tentative="1">
      <w:start w:val="1"/>
      <w:numFmt w:val="decimal"/>
      <w:lvlText w:val="%4."/>
      <w:lvlJc w:val="left"/>
      <w:pPr>
        <w:ind w:left="2580" w:hanging="360"/>
      </w:pPr>
    </w:lvl>
    <w:lvl w:ilvl="4" w:tplc="0C070019" w:tentative="1">
      <w:start w:val="1"/>
      <w:numFmt w:val="lowerLetter"/>
      <w:lvlText w:val="%5."/>
      <w:lvlJc w:val="left"/>
      <w:pPr>
        <w:ind w:left="3300" w:hanging="360"/>
      </w:pPr>
    </w:lvl>
    <w:lvl w:ilvl="5" w:tplc="0C07001B" w:tentative="1">
      <w:start w:val="1"/>
      <w:numFmt w:val="lowerRoman"/>
      <w:lvlText w:val="%6."/>
      <w:lvlJc w:val="right"/>
      <w:pPr>
        <w:ind w:left="4020" w:hanging="180"/>
      </w:pPr>
    </w:lvl>
    <w:lvl w:ilvl="6" w:tplc="0C07000F" w:tentative="1">
      <w:start w:val="1"/>
      <w:numFmt w:val="decimal"/>
      <w:lvlText w:val="%7."/>
      <w:lvlJc w:val="left"/>
      <w:pPr>
        <w:ind w:left="4740" w:hanging="360"/>
      </w:pPr>
    </w:lvl>
    <w:lvl w:ilvl="7" w:tplc="0C070019" w:tentative="1">
      <w:start w:val="1"/>
      <w:numFmt w:val="lowerLetter"/>
      <w:lvlText w:val="%8."/>
      <w:lvlJc w:val="left"/>
      <w:pPr>
        <w:ind w:left="5460" w:hanging="360"/>
      </w:pPr>
    </w:lvl>
    <w:lvl w:ilvl="8" w:tplc="0C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58B01F05"/>
    <w:multiLevelType w:val="hybridMultilevel"/>
    <w:tmpl w:val="48F8C314"/>
    <w:lvl w:ilvl="0" w:tplc="80A47D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3A15B9"/>
    <w:multiLevelType w:val="hybridMultilevel"/>
    <w:tmpl w:val="141CE4F0"/>
    <w:lvl w:ilvl="0" w:tplc="0C07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13" w15:restartNumberingAfterBreak="0">
    <w:nsid w:val="687E75CF"/>
    <w:multiLevelType w:val="hybridMultilevel"/>
    <w:tmpl w:val="74404A7C"/>
    <w:lvl w:ilvl="0" w:tplc="C00AF1A2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EC637A"/>
    <w:multiLevelType w:val="hybridMultilevel"/>
    <w:tmpl w:val="74404A7C"/>
    <w:lvl w:ilvl="0" w:tplc="C00AF1A2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9B6237"/>
    <w:multiLevelType w:val="hybridMultilevel"/>
    <w:tmpl w:val="1018E7E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D4975"/>
    <w:multiLevelType w:val="hybridMultilevel"/>
    <w:tmpl w:val="26B8C53E"/>
    <w:lvl w:ilvl="0" w:tplc="558C35C0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0C070019" w:tentative="1">
      <w:start w:val="1"/>
      <w:numFmt w:val="lowerLetter"/>
      <w:lvlText w:val="%2."/>
      <w:lvlJc w:val="left"/>
      <w:pPr>
        <w:ind w:left="1140" w:hanging="360"/>
      </w:pPr>
    </w:lvl>
    <w:lvl w:ilvl="2" w:tplc="0C07001B" w:tentative="1">
      <w:start w:val="1"/>
      <w:numFmt w:val="lowerRoman"/>
      <w:lvlText w:val="%3."/>
      <w:lvlJc w:val="right"/>
      <w:pPr>
        <w:ind w:left="1860" w:hanging="180"/>
      </w:pPr>
    </w:lvl>
    <w:lvl w:ilvl="3" w:tplc="0C07000F" w:tentative="1">
      <w:start w:val="1"/>
      <w:numFmt w:val="decimal"/>
      <w:lvlText w:val="%4."/>
      <w:lvlJc w:val="left"/>
      <w:pPr>
        <w:ind w:left="2580" w:hanging="360"/>
      </w:pPr>
    </w:lvl>
    <w:lvl w:ilvl="4" w:tplc="0C070019" w:tentative="1">
      <w:start w:val="1"/>
      <w:numFmt w:val="lowerLetter"/>
      <w:lvlText w:val="%5."/>
      <w:lvlJc w:val="left"/>
      <w:pPr>
        <w:ind w:left="3300" w:hanging="360"/>
      </w:pPr>
    </w:lvl>
    <w:lvl w:ilvl="5" w:tplc="0C07001B" w:tentative="1">
      <w:start w:val="1"/>
      <w:numFmt w:val="lowerRoman"/>
      <w:lvlText w:val="%6."/>
      <w:lvlJc w:val="right"/>
      <w:pPr>
        <w:ind w:left="4020" w:hanging="180"/>
      </w:pPr>
    </w:lvl>
    <w:lvl w:ilvl="6" w:tplc="0C07000F" w:tentative="1">
      <w:start w:val="1"/>
      <w:numFmt w:val="decimal"/>
      <w:lvlText w:val="%7."/>
      <w:lvlJc w:val="left"/>
      <w:pPr>
        <w:ind w:left="4740" w:hanging="360"/>
      </w:pPr>
    </w:lvl>
    <w:lvl w:ilvl="7" w:tplc="0C070019" w:tentative="1">
      <w:start w:val="1"/>
      <w:numFmt w:val="lowerLetter"/>
      <w:lvlText w:val="%8."/>
      <w:lvlJc w:val="left"/>
      <w:pPr>
        <w:ind w:left="5460" w:hanging="360"/>
      </w:pPr>
    </w:lvl>
    <w:lvl w:ilvl="8" w:tplc="0C07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  <w:num w:numId="2">
    <w:abstractNumId w:val="10"/>
  </w:num>
  <w:num w:numId="3">
    <w:abstractNumId w:val="1"/>
  </w:num>
  <w:num w:numId="4">
    <w:abstractNumId w:val="12"/>
  </w:num>
  <w:num w:numId="5">
    <w:abstractNumId w:val="6"/>
  </w:num>
  <w:num w:numId="6">
    <w:abstractNumId w:val="14"/>
  </w:num>
  <w:num w:numId="7">
    <w:abstractNumId w:val="11"/>
  </w:num>
  <w:num w:numId="8">
    <w:abstractNumId w:val="8"/>
  </w:num>
  <w:num w:numId="9">
    <w:abstractNumId w:val="0"/>
  </w:num>
  <w:num w:numId="10">
    <w:abstractNumId w:val="0"/>
  </w:num>
  <w:num w:numId="11">
    <w:abstractNumId w:val="13"/>
  </w:num>
  <w:num w:numId="12">
    <w:abstractNumId w:val="15"/>
  </w:num>
  <w:num w:numId="13">
    <w:abstractNumId w:val="9"/>
  </w:num>
  <w:num w:numId="14">
    <w:abstractNumId w:val="4"/>
  </w:num>
  <w:num w:numId="15">
    <w:abstractNumId w:val="3"/>
  </w:num>
  <w:num w:numId="16">
    <w:abstractNumId w:val="16"/>
  </w:num>
  <w:num w:numId="17">
    <w:abstractNumId w:val="5"/>
  </w:num>
  <w:num w:numId="18">
    <w:abstractNumId w:val="2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TUyNzM3MLE0NjZU0lEKTi0uzszPAykwqwUA9E4DXywAAAA="/>
  </w:docVars>
  <w:rsids>
    <w:rsidRoot w:val="00F955F8"/>
    <w:rsid w:val="0000004F"/>
    <w:rsid w:val="000007C8"/>
    <w:rsid w:val="000030B5"/>
    <w:rsid w:val="000030CB"/>
    <w:rsid w:val="00013C03"/>
    <w:rsid w:val="000162CB"/>
    <w:rsid w:val="00042EA8"/>
    <w:rsid w:val="00046383"/>
    <w:rsid w:val="00051534"/>
    <w:rsid w:val="00080EA2"/>
    <w:rsid w:val="000A7943"/>
    <w:rsid w:val="000C2649"/>
    <w:rsid w:val="000F0778"/>
    <w:rsid w:val="00103CA6"/>
    <w:rsid w:val="001105BD"/>
    <w:rsid w:val="001106F5"/>
    <w:rsid w:val="001179C9"/>
    <w:rsid w:val="00133206"/>
    <w:rsid w:val="00156A76"/>
    <w:rsid w:val="001610E7"/>
    <w:rsid w:val="001672DD"/>
    <w:rsid w:val="00182B42"/>
    <w:rsid w:val="00185678"/>
    <w:rsid w:val="001A1BB7"/>
    <w:rsid w:val="001A351E"/>
    <w:rsid w:val="001A44BC"/>
    <w:rsid w:val="001B2F9D"/>
    <w:rsid w:val="001B61F3"/>
    <w:rsid w:val="001D3D73"/>
    <w:rsid w:val="001D4C41"/>
    <w:rsid w:val="001D6719"/>
    <w:rsid w:val="001E64E2"/>
    <w:rsid w:val="001F5851"/>
    <w:rsid w:val="001F6FFA"/>
    <w:rsid w:val="001F738A"/>
    <w:rsid w:val="00204531"/>
    <w:rsid w:val="00206159"/>
    <w:rsid w:val="0022050D"/>
    <w:rsid w:val="00262E98"/>
    <w:rsid w:val="00274935"/>
    <w:rsid w:val="00276266"/>
    <w:rsid w:val="002A1E3C"/>
    <w:rsid w:val="002B6446"/>
    <w:rsid w:val="002E2290"/>
    <w:rsid w:val="0030331A"/>
    <w:rsid w:val="00307BB2"/>
    <w:rsid w:val="003218CA"/>
    <w:rsid w:val="00322FF7"/>
    <w:rsid w:val="003335C8"/>
    <w:rsid w:val="00335963"/>
    <w:rsid w:val="00342182"/>
    <w:rsid w:val="00343626"/>
    <w:rsid w:val="00361F8F"/>
    <w:rsid w:val="003749B8"/>
    <w:rsid w:val="003761E3"/>
    <w:rsid w:val="00387DC9"/>
    <w:rsid w:val="00392435"/>
    <w:rsid w:val="00396EB9"/>
    <w:rsid w:val="003A07C7"/>
    <w:rsid w:val="003B1EC0"/>
    <w:rsid w:val="003B59FC"/>
    <w:rsid w:val="003C1E83"/>
    <w:rsid w:val="003D46E0"/>
    <w:rsid w:val="003E61E8"/>
    <w:rsid w:val="003E70FA"/>
    <w:rsid w:val="003F5C61"/>
    <w:rsid w:val="0040023F"/>
    <w:rsid w:val="00411E2D"/>
    <w:rsid w:val="00453FCD"/>
    <w:rsid w:val="0046750B"/>
    <w:rsid w:val="004720E8"/>
    <w:rsid w:val="00482BB2"/>
    <w:rsid w:val="00483E3B"/>
    <w:rsid w:val="00483F21"/>
    <w:rsid w:val="004C407F"/>
    <w:rsid w:val="004C6CC1"/>
    <w:rsid w:val="004D25F5"/>
    <w:rsid w:val="004F7DE9"/>
    <w:rsid w:val="00507A9C"/>
    <w:rsid w:val="0051282D"/>
    <w:rsid w:val="00520269"/>
    <w:rsid w:val="005270B8"/>
    <w:rsid w:val="00540FF0"/>
    <w:rsid w:val="00547B22"/>
    <w:rsid w:val="005714D6"/>
    <w:rsid w:val="00587070"/>
    <w:rsid w:val="005D4C9B"/>
    <w:rsid w:val="005E2B65"/>
    <w:rsid w:val="00612C34"/>
    <w:rsid w:val="00615B9C"/>
    <w:rsid w:val="00644449"/>
    <w:rsid w:val="00655FD4"/>
    <w:rsid w:val="00665623"/>
    <w:rsid w:val="00684CEE"/>
    <w:rsid w:val="00694890"/>
    <w:rsid w:val="006A0192"/>
    <w:rsid w:val="006E0945"/>
    <w:rsid w:val="006E23E2"/>
    <w:rsid w:val="006E33F5"/>
    <w:rsid w:val="00743822"/>
    <w:rsid w:val="00795923"/>
    <w:rsid w:val="007B026A"/>
    <w:rsid w:val="007D6081"/>
    <w:rsid w:val="007E3ADF"/>
    <w:rsid w:val="007E3E72"/>
    <w:rsid w:val="00814667"/>
    <w:rsid w:val="0081537B"/>
    <w:rsid w:val="00816FAD"/>
    <w:rsid w:val="00827E7A"/>
    <w:rsid w:val="0083199C"/>
    <w:rsid w:val="00870F9E"/>
    <w:rsid w:val="0088325E"/>
    <w:rsid w:val="0088538B"/>
    <w:rsid w:val="00887526"/>
    <w:rsid w:val="008935B0"/>
    <w:rsid w:val="0089468E"/>
    <w:rsid w:val="00895FD5"/>
    <w:rsid w:val="008979AF"/>
    <w:rsid w:val="008A0635"/>
    <w:rsid w:val="008A7094"/>
    <w:rsid w:val="008B4E07"/>
    <w:rsid w:val="008B5639"/>
    <w:rsid w:val="008C6925"/>
    <w:rsid w:val="008D0867"/>
    <w:rsid w:val="008D3A54"/>
    <w:rsid w:val="00901E04"/>
    <w:rsid w:val="009476A4"/>
    <w:rsid w:val="0095663A"/>
    <w:rsid w:val="0096719C"/>
    <w:rsid w:val="00980908"/>
    <w:rsid w:val="0098481F"/>
    <w:rsid w:val="009853DD"/>
    <w:rsid w:val="00987C57"/>
    <w:rsid w:val="009A1C37"/>
    <w:rsid w:val="009A4EC1"/>
    <w:rsid w:val="009A57B1"/>
    <w:rsid w:val="009B1C4B"/>
    <w:rsid w:val="009B21D0"/>
    <w:rsid w:val="009B5E11"/>
    <w:rsid w:val="009C1C77"/>
    <w:rsid w:val="009C58BA"/>
    <w:rsid w:val="009C70F3"/>
    <w:rsid w:val="009D585A"/>
    <w:rsid w:val="009F318C"/>
    <w:rsid w:val="009F4E99"/>
    <w:rsid w:val="00A61621"/>
    <w:rsid w:val="00A624E5"/>
    <w:rsid w:val="00A63DD9"/>
    <w:rsid w:val="00AB285D"/>
    <w:rsid w:val="00AB44C4"/>
    <w:rsid w:val="00AB4AA9"/>
    <w:rsid w:val="00AC05BF"/>
    <w:rsid w:val="00AC3512"/>
    <w:rsid w:val="00AD535F"/>
    <w:rsid w:val="00AE5531"/>
    <w:rsid w:val="00AF4532"/>
    <w:rsid w:val="00B26A96"/>
    <w:rsid w:val="00B531C9"/>
    <w:rsid w:val="00B65E18"/>
    <w:rsid w:val="00B76A15"/>
    <w:rsid w:val="00B80774"/>
    <w:rsid w:val="00B8294A"/>
    <w:rsid w:val="00B840B5"/>
    <w:rsid w:val="00B85511"/>
    <w:rsid w:val="00B91BC7"/>
    <w:rsid w:val="00B9775A"/>
    <w:rsid w:val="00BA23E6"/>
    <w:rsid w:val="00BA4DBC"/>
    <w:rsid w:val="00BF4D14"/>
    <w:rsid w:val="00C13D2D"/>
    <w:rsid w:val="00C2630A"/>
    <w:rsid w:val="00C3570E"/>
    <w:rsid w:val="00C41A03"/>
    <w:rsid w:val="00C53BBA"/>
    <w:rsid w:val="00C66471"/>
    <w:rsid w:val="00C66948"/>
    <w:rsid w:val="00C9563D"/>
    <w:rsid w:val="00CA407E"/>
    <w:rsid w:val="00CC0E32"/>
    <w:rsid w:val="00CC4718"/>
    <w:rsid w:val="00CE70F6"/>
    <w:rsid w:val="00D23991"/>
    <w:rsid w:val="00D843D6"/>
    <w:rsid w:val="00D969B7"/>
    <w:rsid w:val="00DA5C4C"/>
    <w:rsid w:val="00DC5D87"/>
    <w:rsid w:val="00DD1F15"/>
    <w:rsid w:val="00DD2B1C"/>
    <w:rsid w:val="00DF5C63"/>
    <w:rsid w:val="00DF7F73"/>
    <w:rsid w:val="00E23EF1"/>
    <w:rsid w:val="00E54E7C"/>
    <w:rsid w:val="00E86C33"/>
    <w:rsid w:val="00E935D6"/>
    <w:rsid w:val="00E96D28"/>
    <w:rsid w:val="00EA69A4"/>
    <w:rsid w:val="00EC0D56"/>
    <w:rsid w:val="00ED7507"/>
    <w:rsid w:val="00EE6EEF"/>
    <w:rsid w:val="00EF29BB"/>
    <w:rsid w:val="00EF3E67"/>
    <w:rsid w:val="00EF772E"/>
    <w:rsid w:val="00F01E89"/>
    <w:rsid w:val="00F034BE"/>
    <w:rsid w:val="00F050A6"/>
    <w:rsid w:val="00F23DF7"/>
    <w:rsid w:val="00F2712A"/>
    <w:rsid w:val="00F30495"/>
    <w:rsid w:val="00F353B1"/>
    <w:rsid w:val="00F35498"/>
    <w:rsid w:val="00F42E66"/>
    <w:rsid w:val="00F61D1C"/>
    <w:rsid w:val="00F65A1E"/>
    <w:rsid w:val="00F70680"/>
    <w:rsid w:val="00F77B1E"/>
    <w:rsid w:val="00F91298"/>
    <w:rsid w:val="00F955F8"/>
    <w:rsid w:val="00FA5441"/>
    <w:rsid w:val="00FB7148"/>
    <w:rsid w:val="00FC652A"/>
    <w:rsid w:val="00FD39C4"/>
    <w:rsid w:val="00FF3733"/>
    <w:rsid w:val="00FF4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F14F22"/>
  <w14:defaultImageDpi w14:val="330"/>
  <w15:docId w15:val="{61784363-344B-4236-AE19-E15B997DF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955F8"/>
    <w:rPr>
      <w:rFonts w:asciiTheme="majorHAnsi" w:hAnsiTheme="majorHAnsi" w:cs="Times New Roman"/>
      <w:position w:val="6"/>
      <w:sz w:val="20"/>
      <w:szCs w:val="20"/>
      <w:lang w:val="en-GB" w:eastAsia="ja-JP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5663A"/>
    <w:pPr>
      <w:keepNext/>
      <w:keepLines/>
      <w:spacing w:before="240"/>
      <w:outlineLvl w:val="0"/>
    </w:pPr>
    <w:rPr>
      <w:rFonts w:eastAsiaTheme="majorEastAsia" w:cstheme="majorBidi"/>
      <w:color w:val="365F91" w:themeColor="accent1" w:themeShade="BF"/>
      <w:sz w:val="32"/>
      <w:szCs w:val="32"/>
    </w:rPr>
  </w:style>
  <w:style w:type="paragraph" w:styleId="berschrift4">
    <w:name w:val="heading 4"/>
    <w:basedOn w:val="Standard"/>
    <w:next w:val="Standard"/>
    <w:link w:val="berschrift4Zchn"/>
    <w:qFormat/>
    <w:rsid w:val="00F955F8"/>
    <w:pPr>
      <w:keepNext/>
      <w:outlineLvl w:val="3"/>
    </w:pPr>
    <w:rPr>
      <w:rFonts w:ascii="PoloST11K-Krftg" w:hAnsi="PoloST11K-Krftg"/>
      <w:color w:val="000000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4Zchn">
    <w:name w:val="Überschrift 4 Zchn"/>
    <w:basedOn w:val="Absatz-Standardschriftart"/>
    <w:link w:val="berschrift4"/>
    <w:rsid w:val="00F955F8"/>
    <w:rPr>
      <w:rFonts w:ascii="PoloST11K-Krftg" w:hAnsi="PoloST11K-Krftg" w:cs="Times New Roman"/>
      <w:color w:val="000000"/>
      <w:position w:val="6"/>
      <w:sz w:val="20"/>
      <w:lang w:val="en-GB" w:eastAsia="ja-JP"/>
    </w:rPr>
  </w:style>
  <w:style w:type="paragraph" w:customStyle="1" w:styleId="06bungstextPoloLeicht11pt">
    <w:name w:val="06 Übungstext Polo Leicht 11 pt"/>
    <w:qFormat/>
    <w:rsid w:val="00F955F8"/>
    <w:rPr>
      <w:rFonts w:ascii="PoloST11K-Leicht" w:hAnsi="PoloST11K-Leicht" w:cs="PoloST11K-Leicht"/>
      <w:color w:val="000000"/>
      <w:sz w:val="22"/>
      <w:szCs w:val="20"/>
      <w:lang w:val="en-GB" w:eastAsia="ja-JP"/>
    </w:rPr>
  </w:style>
  <w:style w:type="table" w:styleId="Tabellenraster">
    <w:name w:val="Table Grid"/>
    <w:basedOn w:val="NormaleTabelle"/>
    <w:uiPriority w:val="39"/>
    <w:rsid w:val="00F955F8"/>
    <w:rPr>
      <w:rFonts w:asciiTheme="majorHAnsi" w:hAnsiTheme="majorHAnsi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DF7F73"/>
    <w:pPr>
      <w:numPr>
        <w:numId w:val="1"/>
      </w:numPr>
      <w:contextualSpacing/>
    </w:pPr>
  </w:style>
  <w:style w:type="paragraph" w:customStyle="1" w:styleId="05ArbeitsanweisungohneAufz">
    <w:name w:val="05 Arbeitsanweisung ohne Aufz"/>
    <w:qFormat/>
    <w:rsid w:val="00DF7F73"/>
    <w:pPr>
      <w:autoSpaceDE w:val="0"/>
      <w:autoSpaceDN w:val="0"/>
      <w:adjustRightInd w:val="0"/>
    </w:pPr>
    <w:rPr>
      <w:rFonts w:ascii="PoloST11K-Krftg" w:hAnsi="PoloST11K-Krftg" w:cs="PoloST11K-Leicht-Kursiv"/>
      <w:iCs/>
      <w:color w:val="000000" w:themeColor="text1"/>
      <w:sz w:val="22"/>
      <w:szCs w:val="22"/>
      <w:lang w:val="en-US" w:eastAsia="ja-JP"/>
    </w:rPr>
  </w:style>
  <w:style w:type="paragraph" w:customStyle="1" w:styleId="05aArbeitsanweisungmitAufz">
    <w:name w:val="05a Arbeitsanweisung mit Aufz"/>
    <w:basedOn w:val="Standard"/>
    <w:qFormat/>
    <w:rsid w:val="00DF7F73"/>
    <w:pPr>
      <w:autoSpaceDE w:val="0"/>
      <w:autoSpaceDN w:val="0"/>
      <w:adjustRightInd w:val="0"/>
      <w:ind w:left="284" w:hanging="284"/>
    </w:pPr>
    <w:rPr>
      <w:rFonts w:ascii="PoloST11K-Krftg" w:hAnsi="PoloST11K-Krftg" w:cs="PoloST11K-Leicht-Kursiv"/>
      <w:iCs/>
      <w:color w:val="000000" w:themeColor="text1"/>
      <w:sz w:val="22"/>
      <w:szCs w:val="22"/>
      <w:lang w:val="en-US"/>
    </w:rPr>
  </w:style>
  <w:style w:type="character" w:customStyle="1" w:styleId="12LsungenOnestrokescript14pt">
    <w:name w:val="12 Lösungen One stroke script 14 pt"/>
    <w:uiPriority w:val="1"/>
    <w:qFormat/>
    <w:rsid w:val="00827E7A"/>
    <w:rPr>
      <w:rFonts w:ascii="One Stroke Script Plain" w:hAnsi="One Stroke Script Plain"/>
      <w:b w:val="0"/>
      <w:color w:val="3366FF"/>
      <w:sz w:val="28"/>
      <w:szCs w:val="28"/>
    </w:rPr>
  </w:style>
  <w:style w:type="paragraph" w:customStyle="1" w:styleId="08LesetextSongMinionPro11">
    <w:name w:val="08 Lesetext Song Minion Pro 11"/>
    <w:qFormat/>
    <w:rsid w:val="00827E7A"/>
    <w:rPr>
      <w:rFonts w:ascii="Minion Pro" w:hAnsi="Minion Pro" w:cs="PoloST11K-Leicht-Kursiv"/>
      <w:iCs/>
      <w:color w:val="000000" w:themeColor="text1"/>
      <w:sz w:val="22"/>
      <w:szCs w:val="22"/>
      <w:lang w:val="en-US" w:eastAsia="ja-JP"/>
    </w:rPr>
  </w:style>
  <w:style w:type="paragraph" w:styleId="Kopfzeile">
    <w:name w:val="header"/>
    <w:basedOn w:val="Standard"/>
    <w:link w:val="KopfzeileZchn"/>
    <w:uiPriority w:val="99"/>
    <w:unhideWhenUsed/>
    <w:rsid w:val="00C66948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66948"/>
    <w:rPr>
      <w:rFonts w:asciiTheme="majorHAnsi" w:hAnsiTheme="majorHAnsi" w:cs="Times New Roman"/>
      <w:position w:val="6"/>
      <w:sz w:val="20"/>
      <w:szCs w:val="20"/>
      <w:lang w:val="en-GB" w:eastAsia="ja-JP"/>
    </w:rPr>
  </w:style>
  <w:style w:type="paragraph" w:styleId="Fuzeile">
    <w:name w:val="footer"/>
    <w:basedOn w:val="Standard"/>
    <w:link w:val="FuzeileZchn"/>
    <w:uiPriority w:val="99"/>
    <w:unhideWhenUsed/>
    <w:rsid w:val="00C66948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66948"/>
    <w:rPr>
      <w:rFonts w:asciiTheme="majorHAnsi" w:hAnsiTheme="majorHAnsi" w:cs="Times New Roman"/>
      <w:position w:val="6"/>
      <w:sz w:val="20"/>
      <w:szCs w:val="20"/>
      <w:lang w:val="en-GB" w:eastAsia="ja-JP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A063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A0635"/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A0635"/>
    <w:rPr>
      <w:rFonts w:asciiTheme="majorHAnsi" w:hAnsiTheme="majorHAnsi" w:cs="Times New Roman"/>
      <w:position w:val="6"/>
      <w:lang w:val="en-GB" w:eastAsia="ja-JP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A063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A0635"/>
    <w:rPr>
      <w:rFonts w:asciiTheme="majorHAnsi" w:hAnsiTheme="majorHAnsi" w:cs="Times New Roman"/>
      <w:b/>
      <w:bCs/>
      <w:position w:val="6"/>
      <w:sz w:val="20"/>
      <w:szCs w:val="20"/>
      <w:lang w:val="en-GB"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A0635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A0635"/>
    <w:rPr>
      <w:rFonts w:ascii="Lucida Grande" w:hAnsi="Lucida Grande" w:cs="Lucida Grande"/>
      <w:position w:val="6"/>
      <w:sz w:val="18"/>
      <w:szCs w:val="18"/>
      <w:lang w:val="en-GB" w:eastAsia="ja-JP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5663A"/>
    <w:rPr>
      <w:rFonts w:asciiTheme="majorHAnsi" w:eastAsiaTheme="majorEastAsia" w:hAnsiTheme="majorHAnsi" w:cstheme="majorBidi"/>
      <w:color w:val="365F91" w:themeColor="accent1" w:themeShade="BF"/>
      <w:position w:val="6"/>
      <w:sz w:val="32"/>
      <w:szCs w:val="32"/>
      <w:lang w:val="en-GB" w:eastAsia="ja-JP"/>
    </w:rPr>
  </w:style>
  <w:style w:type="paragraph" w:customStyle="1" w:styleId="paragraph">
    <w:name w:val="paragraph"/>
    <w:basedOn w:val="Standard"/>
    <w:rsid w:val="00E23EF1"/>
    <w:pPr>
      <w:spacing w:before="100" w:beforeAutospacing="1" w:after="100" w:afterAutospacing="1"/>
    </w:pPr>
    <w:rPr>
      <w:rFonts w:ascii="Times New Roman" w:eastAsia="Times New Roman" w:hAnsi="Times New Roman"/>
      <w:position w:val="0"/>
      <w:sz w:val="24"/>
      <w:szCs w:val="24"/>
      <w:lang w:eastAsia="en-GB"/>
    </w:rPr>
  </w:style>
  <w:style w:type="character" w:customStyle="1" w:styleId="normaltextrun">
    <w:name w:val="normaltextrun"/>
    <w:basedOn w:val="Absatz-Standardschriftart"/>
    <w:rsid w:val="00E23EF1"/>
  </w:style>
  <w:style w:type="character" w:customStyle="1" w:styleId="eop">
    <w:name w:val="eop"/>
    <w:basedOn w:val="Absatz-Standardschriftart"/>
    <w:rsid w:val="00E23EF1"/>
  </w:style>
  <w:style w:type="paragraph" w:styleId="StandardWeb">
    <w:name w:val="Normal (Web)"/>
    <w:basedOn w:val="Standard"/>
    <w:uiPriority w:val="99"/>
    <w:unhideWhenUsed/>
    <w:rsid w:val="00483F21"/>
    <w:pPr>
      <w:spacing w:before="100" w:beforeAutospacing="1" w:after="100" w:afterAutospacing="1"/>
    </w:pPr>
    <w:rPr>
      <w:rFonts w:ascii="Times New Roman" w:eastAsia="Times New Roman" w:hAnsi="Times New Roman"/>
      <w:position w:val="0"/>
      <w:sz w:val="24"/>
      <w:szCs w:val="24"/>
      <w:lang w:val="de-DE" w:eastAsia="de-DE"/>
    </w:rPr>
  </w:style>
  <w:style w:type="paragraph" w:customStyle="1" w:styleId="WordboxSpaceAfter">
    <w:name w:val="Wordbox SpaceAfter"/>
    <w:next w:val="Standard"/>
    <w:uiPriority w:val="99"/>
    <w:rsid w:val="0022050D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10"/>
      <w:szCs w:val="10"/>
      <w:lang w:val="de-AT" w:eastAsia="de-AT"/>
    </w:rPr>
  </w:style>
  <w:style w:type="paragraph" w:customStyle="1" w:styleId="Wordbox">
    <w:name w:val="Wordbox"/>
    <w:next w:val="Standard"/>
    <w:uiPriority w:val="99"/>
    <w:rsid w:val="0022050D"/>
    <w:pPr>
      <w:widowControl w:val="0"/>
      <w:autoSpaceDE w:val="0"/>
      <w:autoSpaceDN w:val="0"/>
      <w:adjustRightInd w:val="0"/>
      <w:spacing w:before="80" w:after="70"/>
    </w:pPr>
    <w:rPr>
      <w:rFonts w:ascii="Arial" w:eastAsia="Times New Roman" w:hAnsi="Arial" w:cs="Arial"/>
      <w:sz w:val="20"/>
      <w:szCs w:val="20"/>
      <w:lang w:val="de-AT" w:eastAsia="de-AT"/>
    </w:rPr>
  </w:style>
  <w:style w:type="character" w:customStyle="1" w:styleId="GapNumSuperScript">
    <w:name w:val="GapNumSuperScript"/>
    <w:uiPriority w:val="99"/>
    <w:rsid w:val="0022050D"/>
    <w:rPr>
      <w:sz w:val="20"/>
      <w:szCs w:val="2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0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1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5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7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6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1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6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2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1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6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9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9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65C4D7-D253-442B-BE0E-468B7E1C4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37</Words>
  <Characters>64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Lackenbauer</dc:creator>
  <cp:keywords/>
  <dc:description/>
  <cp:lastModifiedBy>Laura Bergmann</cp:lastModifiedBy>
  <cp:revision>2</cp:revision>
  <cp:lastPrinted>2019-04-04T06:38:00Z</cp:lastPrinted>
  <dcterms:created xsi:type="dcterms:W3CDTF">2019-05-16T05:14:00Z</dcterms:created>
  <dcterms:modified xsi:type="dcterms:W3CDTF">2019-05-16T05:14:00Z</dcterms:modified>
</cp:coreProperties>
</file>